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-391344783"/>
        <w:docPartObj>
          <w:docPartGallery w:val="Cover Pages"/>
          <w:docPartUnique/>
        </w:docPartObj>
      </w:sdtPr>
      <w:sdtContent>
        <w:p w14:paraId="7D60A524" w14:textId="265531A6" w:rsidR="0006002E" w:rsidRPr="00AC3A86" w:rsidRDefault="0028437E" w:rsidP="00815666">
          <w:pPr>
            <w:tabs>
              <w:tab w:val="left" w:pos="6770"/>
            </w:tabs>
            <w:ind w:firstLine="2880"/>
            <w:jc w:val="right"/>
            <w:rPr>
              <w:rFonts w:cstheme="minorHAnsi"/>
            </w:rPr>
          </w:pPr>
          <w:r w:rsidRPr="00AC3A86">
            <w:rPr>
              <w:rFonts w:cstheme="minorHAnsi"/>
            </w:rPr>
            <w:t xml:space="preserve">        </w:t>
          </w:r>
          <w:r w:rsidR="00490096" w:rsidRPr="00AC3A86">
            <w:rPr>
              <w:rFonts w:cstheme="minorHAnsi"/>
              <w:noProof/>
            </w:rPr>
            <w:drawing>
              <wp:inline distT="0" distB="0" distL="0" distR="0" wp14:anchorId="63158EA2" wp14:editId="4D0DCFA4">
                <wp:extent cx="1856065" cy="768978"/>
                <wp:effectExtent l="0" t="0" r="0" b="0"/>
                <wp:docPr id="7" name="Picture 5" descr="A picture containing drawing&#10;&#10;Description automatically generated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10DF91-9C87-A04E-9634-F817C9E32E58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" descr="A picture containing drawing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3610DF91-9C87-A04E-9634-F817C9E32E5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6065" cy="7689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tbl>
          <w:tblPr>
            <w:tblpPr w:leftFromText="187" w:rightFromText="187" w:vertAnchor="page" w:horzAnchor="page" w:tblpX="4091" w:tblpY="9711"/>
            <w:tblW w:w="5010" w:type="dxa"/>
            <w:tblLook w:val="04A0" w:firstRow="1" w:lastRow="0" w:firstColumn="1" w:lastColumn="0" w:noHBand="0" w:noVBand="1"/>
          </w:tblPr>
          <w:tblGrid>
            <w:gridCol w:w="1170"/>
            <w:gridCol w:w="3840"/>
          </w:tblGrid>
          <w:tr w:rsidR="00C9064E" w:rsidRPr="00AC3A86" w14:paraId="7E91A024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1C317921" w14:textId="720A423E" w:rsidR="00C9064E" w:rsidRPr="00AC3A86" w:rsidRDefault="00C9064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7C2C8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Version:</w:t>
                </w:r>
              </w:p>
            </w:tc>
            <w:sdt>
              <w:sdtPr>
                <w:rPr>
                  <w:rFonts w:eastAsiaTheme="minorHAnsi" w:cstheme="minorHAnsi"/>
                  <w:sz w:val="22"/>
                  <w:szCs w:val="22"/>
                </w:rPr>
                <w:alias w:val="Version"/>
                <w:tag w:val="Version"/>
                <w:id w:val="1837724508"/>
                <w:placeholder>
                  <w:docPart w:val="DefaultPlaceholder_-1854013440"/>
                </w:placeholder>
              </w:sdtPr>
              <w:sdtContent>
                <w:tc>
                  <w:tcPr>
                    <w:tcW w:w="0" w:type="auto"/>
                  </w:tcPr>
                  <w:p w14:paraId="18D22A41" w14:textId="02C83087" w:rsidR="00C9064E" w:rsidRPr="00AC3A86" w:rsidRDefault="009821BB" w:rsidP="00670C09">
                    <w:pPr>
                      <w:pStyle w:val="NoSpacing"/>
                      <w:rPr>
                        <w:rFonts w:eastAsiaTheme="minorHAnsi" w:cstheme="minorHAnsi"/>
                        <w:sz w:val="22"/>
                        <w:szCs w:val="22"/>
                      </w:rPr>
                    </w:pP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0.</w:t>
                    </w:r>
                    <w:r w:rsidR="00776421">
                      <w:rPr>
                        <w:rFonts w:eastAsiaTheme="minorHAnsi" w:cstheme="minorHAnsi"/>
                        <w:sz w:val="22"/>
                        <w:szCs w:val="22"/>
                      </w:rPr>
                      <w:t>2</w:t>
                    </w:r>
                    <w:r>
                      <w:rPr>
                        <w:rFonts w:eastAsiaTheme="minorHAnsi" w:cstheme="minorHAnsi"/>
                        <w:sz w:val="22"/>
                        <w:szCs w:val="22"/>
                      </w:rPr>
                      <w:t>Draft</w:t>
                    </w:r>
                  </w:p>
                </w:tc>
              </w:sdtContent>
            </w:sdt>
          </w:tr>
          <w:tr w:rsidR="0006002E" w:rsidRPr="00AC3A86" w14:paraId="64EACF09" w14:textId="64FA9F9E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CE5BF5B" w14:textId="3E50639B" w:rsidR="007D39EE" w:rsidRPr="00AC3A86" w:rsidRDefault="007D39EE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Author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Author"/>
                  <w:id w:val="13406928"/>
                  <w:placeholder>
                    <w:docPart w:val="B8DC5836AAF64775B0D5946D3CF234E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7DCA5FF7" w14:textId="6BBF1300" w:rsidR="0006002E" w:rsidRPr="00AC3A86" w:rsidRDefault="009821BB" w:rsidP="00670C09">
                    <w:pPr>
                      <w:pStyle w:val="NoSpacing"/>
                      <w:rPr>
                        <w:rFonts w:cstheme="minorHAnsi"/>
                        <w:color w:val="ED7D31" w:themeColor="accent1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Muneera Alosaimi</w:t>
                    </w:r>
                  </w:p>
                </w:sdtContent>
              </w:sdt>
            </w:tc>
          </w:tr>
          <w:tr w:rsidR="0006002E" w:rsidRPr="00AC3A86" w14:paraId="5A93E977" w14:textId="77777777" w:rsidTr="00670C09">
            <w:trPr>
              <w:trHeight w:val="20"/>
            </w:trPr>
            <w:tc>
              <w:tcPr>
                <w:tcW w:w="1170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4994349D" w14:textId="40267942" w:rsidR="0006002E" w:rsidRPr="00AC3A86" w:rsidRDefault="006F449C" w:rsidP="00670C09">
                <w:pPr>
                  <w:pStyle w:val="NoSpacing"/>
                  <w:ind w:left="-113"/>
                  <w:rPr>
                    <w:rFonts w:cstheme="minorHAnsi"/>
                    <w:i/>
                    <w:color w:val="365F91"/>
                    <w:sz w:val="22"/>
                    <w:szCs w:val="22"/>
                  </w:rPr>
                </w:pPr>
                <w:r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>Issue</w:t>
                </w:r>
                <w:r w:rsidR="007D39EE" w:rsidRPr="00AC3A86">
                  <w:rPr>
                    <w:rFonts w:cstheme="minorHAnsi"/>
                    <w:i/>
                    <w:color w:val="7030A0"/>
                    <w:sz w:val="22"/>
                    <w:szCs w:val="22"/>
                  </w:rPr>
                  <w:t xml:space="preserve"> Date:</w:t>
                </w:r>
              </w:p>
            </w:tc>
            <w:tc>
              <w:tcPr>
                <w:tcW w:w="0" w:type="auto"/>
              </w:tcPr>
              <w:sdt>
                <w:sdtPr>
                  <w:rPr>
                    <w:rFonts w:cstheme="minorHAnsi"/>
                    <w:sz w:val="22"/>
                    <w:szCs w:val="22"/>
                  </w:rPr>
                  <w:alias w:val="Date"/>
                  <w:tag w:val="Date"/>
                  <w:id w:val="13406932"/>
                  <w:placeholder>
                    <w:docPart w:val="E89A927AA880436B82645E8C7434E66F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2-12-04T00:00:00Z">
                    <w:dateFormat w:val="d MMMM 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55B34CBE" w14:textId="3686255A" w:rsidR="0006002E" w:rsidRPr="00AC3A86" w:rsidRDefault="004A1E96" w:rsidP="00670C09">
                    <w:pPr>
                      <w:pStyle w:val="NoSpacing"/>
                      <w:rPr>
                        <w:rFonts w:cstheme="minorHAnsi"/>
                        <w:sz w:val="22"/>
                        <w:szCs w:val="22"/>
                      </w:rPr>
                    </w:pPr>
                    <w:r>
                      <w:rPr>
                        <w:rFonts w:cstheme="minorHAnsi"/>
                        <w:sz w:val="22"/>
                        <w:szCs w:val="22"/>
                      </w:rPr>
                      <w:t>4 December 2022</w:t>
                    </w:r>
                  </w:p>
                </w:sdtContent>
              </w:sdt>
            </w:tc>
          </w:tr>
        </w:tbl>
        <w:tbl>
          <w:tblPr>
            <w:tblpPr w:leftFromText="187" w:rightFromText="187" w:vertAnchor="page" w:horzAnchor="margin" w:tblpXSpec="center" w:tblpY="5377"/>
            <w:tblW w:w="4000" w:type="pct"/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88"/>
          </w:tblGrid>
          <w:tr w:rsidR="002D0643" w:rsidRPr="00AC3A86" w14:paraId="3A51E46B" w14:textId="77777777" w:rsidTr="00EC2F22">
            <w:trPr>
              <w:trHeight w:val="1080"/>
            </w:trPr>
            <w:tc>
              <w:tcPr>
                <w:tcW w:w="7488" w:type="dxa"/>
                <w:tcBorders>
                  <w:bottom w:val="single" w:sz="4" w:space="0" w:color="365F91"/>
                </w:tcBorders>
              </w:tcPr>
              <w:sdt>
                <w:sdtPr>
                  <w:rPr>
                    <w:rFonts w:cstheme="minorHAnsi"/>
                    <w:i/>
                    <w:iCs/>
                    <w:color w:val="7030A0"/>
                    <w:kern w:val="24"/>
                    <w:sz w:val="56"/>
                    <w:szCs w:val="56"/>
                  </w:rPr>
                  <w:alias w:val="Title"/>
                  <w:id w:val="13406919"/>
                  <w:placeholder>
                    <w:docPart w:val="95B6B5084BFD4C38A906104368C7914C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97F7901" w14:textId="1A92545B" w:rsidR="002D0643" w:rsidRPr="00AC3A86" w:rsidRDefault="009821BB" w:rsidP="002D0643">
                    <w:pPr>
                      <w:pStyle w:val="NoSpacing"/>
                      <w:spacing w:line="216" w:lineRule="auto"/>
                      <w:jc w:val="center"/>
                      <w:rPr>
                        <w:rFonts w:eastAsiaTheme="majorEastAsia" w:cstheme="minorHAnsi"/>
                        <w:i/>
                        <w:iCs/>
                        <w:sz w:val="88"/>
                        <w:szCs w:val="88"/>
                      </w:rPr>
                    </w:pP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>Automating Planning and Performance weekly</w:t>
                    </w:r>
                    <w:r w:rsidR="00BA1FAE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Internal</w:t>
                    </w:r>
                    <w:r w:rsidRPr="009821BB">
                      <w:rPr>
                        <w:rFonts w:cstheme="minorHAnsi"/>
                        <w:i/>
                        <w:iCs/>
                        <w:color w:val="7030A0"/>
                        <w:kern w:val="24"/>
                        <w:sz w:val="56"/>
                        <w:szCs w:val="56"/>
                      </w:rPr>
                      <w:t xml:space="preserve"> reports</w:t>
                    </w:r>
                  </w:p>
                </w:sdtContent>
              </w:sdt>
            </w:tc>
          </w:tr>
          <w:tr w:rsidR="002D0643" w:rsidRPr="00AC3A86" w14:paraId="1A64CF32" w14:textId="77777777" w:rsidTr="00EC2F22">
            <w:sdt>
              <w:sdtPr>
                <w:rPr>
                  <w:rFonts w:cstheme="minorHAnsi"/>
                  <w:color w:val="7030A0"/>
                  <w:sz w:val="32"/>
                  <w:szCs w:val="32"/>
                </w:rPr>
                <w:alias w:val="Subtitle"/>
                <w:id w:val="13406923"/>
                <w:placeholder>
                  <w:docPart w:val="FD9CFE5585E74EE4AF158DDB3F5C4E68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488" w:type="dxa"/>
                    <w:tcBorders>
                      <w:top w:val="single" w:sz="4" w:space="0" w:color="365F91"/>
                      <w:bottom w:val="single" w:sz="4" w:space="0" w:color="365F91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2B4BA87" w14:textId="663BB37B" w:rsidR="002D0643" w:rsidRPr="00AC3A86" w:rsidRDefault="002B4DCA" w:rsidP="002D0643">
                    <w:pPr>
                      <w:pStyle w:val="NoSpacing"/>
                      <w:jc w:val="center"/>
                      <w:rPr>
                        <w:rFonts w:cstheme="minorHAnsi"/>
                        <w:color w:val="365F91"/>
                        <w:sz w:val="32"/>
                        <w:szCs w:val="32"/>
                      </w:rPr>
                    </w:pPr>
                    <w:r w:rsidRPr="00AC3A86">
                      <w:rPr>
                        <w:rFonts w:cstheme="minorHAnsi"/>
                        <w:color w:val="7030A0"/>
                        <w:sz w:val="32"/>
                        <w:szCs w:val="32"/>
                      </w:rPr>
                      <w:t>Business Requirements Specification Document (BRSD)</w:t>
                    </w:r>
                  </w:p>
                </w:tc>
              </w:sdtContent>
            </w:sdt>
          </w:tr>
          <w:tr w:rsidR="00D67D46" w:rsidRPr="00AC3A86" w14:paraId="24F65AA7" w14:textId="77777777" w:rsidTr="00EC2F22">
            <w:tc>
              <w:tcPr>
                <w:tcW w:w="7488" w:type="dxa"/>
                <w:tcBorders>
                  <w:top w:val="single" w:sz="4" w:space="0" w:color="365F91"/>
                  <w:bottom w:val="single" w:sz="4" w:space="0" w:color="365F91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B1A247B" w14:textId="2968F8B2" w:rsidR="00D67D46" w:rsidRPr="009821BB" w:rsidRDefault="009821BB" w:rsidP="002D0643">
                <w:pPr>
                  <w:pStyle w:val="NoSpacing"/>
                  <w:jc w:val="center"/>
                  <w:rPr>
                    <w:rFonts w:cstheme="minorHAnsi"/>
                    <w:color w:val="7030A0"/>
                    <w:sz w:val="32"/>
                    <w:szCs w:val="32"/>
                  </w:rPr>
                </w:pPr>
                <w:r w:rsidRPr="009821BB">
                  <w:rPr>
                    <w:rFonts w:cstheme="minorHAnsi"/>
                    <w:color w:val="A6A6A6" w:themeColor="background1" w:themeShade="A6"/>
                    <w:sz w:val="22"/>
                    <w:szCs w:val="22"/>
                  </w:rPr>
                  <w:t>BIR-1315</w:t>
                </w:r>
              </w:p>
            </w:tc>
          </w:tr>
        </w:tbl>
        <w:p w14:paraId="20B40875" w14:textId="49859FED" w:rsidR="00EC734A" w:rsidRPr="00AC3A86" w:rsidRDefault="0006002E">
          <w:pPr>
            <w:rPr>
              <w:rFonts w:cstheme="minorHAnsi"/>
            </w:rPr>
          </w:pPr>
          <w:r w:rsidRPr="00AC3A86">
            <w:rPr>
              <w:rFonts w:cstheme="minorHAnsi"/>
            </w:rPr>
            <w:t xml:space="preserve"> </w:t>
          </w:r>
          <w:r w:rsidRPr="00AC3A86">
            <w:rPr>
              <w:rFonts w:cstheme="minorHAnsi"/>
            </w:rPr>
            <w:br w:type="page"/>
          </w:r>
        </w:p>
      </w:sdtContent>
    </w:sdt>
    <w:p w14:paraId="0F8719F4" w14:textId="77777777" w:rsidR="00AD632C" w:rsidRPr="00AC3A86" w:rsidRDefault="00AD632C" w:rsidP="00AD632C">
      <w:pPr>
        <w:rPr>
          <w:rFonts w:cstheme="minorHAnsi"/>
          <w:b/>
          <w:color w:val="7030A0"/>
        </w:rPr>
      </w:pPr>
    </w:p>
    <w:p w14:paraId="6823A489" w14:textId="600C4EC4" w:rsidR="0066319E" w:rsidRPr="00AC3A86" w:rsidRDefault="00EC734A" w:rsidP="0066319E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Version History:</w:t>
      </w:r>
    </w:p>
    <w:tbl>
      <w:tblPr>
        <w:tblStyle w:val="TableGrid"/>
        <w:tblW w:w="10236" w:type="dxa"/>
        <w:tblInd w:w="-431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135"/>
        <w:gridCol w:w="1559"/>
        <w:gridCol w:w="1418"/>
        <w:gridCol w:w="6124"/>
      </w:tblGrid>
      <w:tr w:rsidR="0066319E" w:rsidRPr="00AC3A86" w14:paraId="578A1AC2" w14:textId="77777777" w:rsidTr="005348F5">
        <w:trPr>
          <w:trHeight w:val="350"/>
        </w:trPr>
        <w:tc>
          <w:tcPr>
            <w:tcW w:w="1135" w:type="dxa"/>
            <w:shd w:val="clear" w:color="auto" w:fill="7030A0"/>
            <w:vAlign w:val="center"/>
          </w:tcPr>
          <w:p w14:paraId="56713EAA" w14:textId="0428B41B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Version</w:t>
            </w:r>
            <w:r w:rsid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 xml:space="preserve"> #</w:t>
            </w:r>
          </w:p>
        </w:tc>
        <w:tc>
          <w:tcPr>
            <w:tcW w:w="1559" w:type="dxa"/>
            <w:shd w:val="clear" w:color="auto" w:fill="7030A0"/>
            <w:vAlign w:val="center"/>
          </w:tcPr>
          <w:p w14:paraId="517DD6F7" w14:textId="05F1D346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Revision Date</w:t>
            </w:r>
          </w:p>
        </w:tc>
        <w:tc>
          <w:tcPr>
            <w:tcW w:w="1418" w:type="dxa"/>
            <w:shd w:val="clear" w:color="auto" w:fill="7030A0"/>
            <w:vAlign w:val="center"/>
          </w:tcPr>
          <w:p w14:paraId="63AC9CC4" w14:textId="2942D06A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hanged by</w:t>
            </w:r>
          </w:p>
        </w:tc>
        <w:tc>
          <w:tcPr>
            <w:tcW w:w="6124" w:type="dxa"/>
            <w:shd w:val="clear" w:color="auto" w:fill="7030A0"/>
            <w:vAlign w:val="center"/>
          </w:tcPr>
          <w:p w14:paraId="7006FFA4" w14:textId="03423DE4" w:rsidR="0066319E" w:rsidRPr="005348F5" w:rsidRDefault="0066319E" w:rsidP="0066319E">
            <w:pPr>
              <w:jc w:val="center"/>
              <w:rPr>
                <w:rFonts w:cstheme="minorHAnsi"/>
                <w:b/>
                <w:color w:val="7030A0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ummary of Changes</w:t>
            </w:r>
          </w:p>
        </w:tc>
      </w:tr>
      <w:tr w:rsidR="0066319E" w:rsidRPr="00AC3A86" w14:paraId="2DB6A486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83158C5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482764A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2A4DCB9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05872C2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3F11EC9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52D26AE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6D5C82B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110FECBE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2AFA007A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0F92EE2D" w14:textId="77777777" w:rsidTr="005348F5">
        <w:trPr>
          <w:trHeight w:val="360"/>
        </w:trPr>
        <w:tc>
          <w:tcPr>
            <w:tcW w:w="1135" w:type="dxa"/>
            <w:vAlign w:val="center"/>
          </w:tcPr>
          <w:p w14:paraId="6436F662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B9706F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5BF3D54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3449D59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614893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12C7E7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1A013C3B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C70734F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4104694D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  <w:tr w:rsidR="0066319E" w:rsidRPr="00AC3A86" w14:paraId="5FAE3760" w14:textId="77777777" w:rsidTr="005348F5">
        <w:trPr>
          <w:trHeight w:val="350"/>
        </w:trPr>
        <w:tc>
          <w:tcPr>
            <w:tcW w:w="1135" w:type="dxa"/>
            <w:vAlign w:val="center"/>
          </w:tcPr>
          <w:p w14:paraId="384AB300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559" w:type="dxa"/>
            <w:vAlign w:val="center"/>
          </w:tcPr>
          <w:p w14:paraId="24C1DAC6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1418" w:type="dxa"/>
            <w:vAlign w:val="center"/>
          </w:tcPr>
          <w:p w14:paraId="3BF29441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  <w:tc>
          <w:tcPr>
            <w:tcW w:w="6124" w:type="dxa"/>
            <w:vAlign w:val="center"/>
          </w:tcPr>
          <w:p w14:paraId="642E4F89" w14:textId="77777777" w:rsidR="0066319E" w:rsidRPr="00AC3A86" w:rsidRDefault="0066319E" w:rsidP="0066319E">
            <w:pPr>
              <w:jc w:val="center"/>
              <w:rPr>
                <w:rFonts w:cstheme="minorHAnsi"/>
                <w:b/>
                <w:color w:val="7030A0"/>
              </w:rPr>
            </w:pPr>
          </w:p>
        </w:tc>
      </w:tr>
    </w:tbl>
    <w:p w14:paraId="0F6727B5" w14:textId="3697F0DC" w:rsidR="00EC734A" w:rsidRPr="00AC3A86" w:rsidRDefault="00EC734A">
      <w:pPr>
        <w:rPr>
          <w:rFonts w:cstheme="minorHAnsi"/>
        </w:rPr>
      </w:pPr>
    </w:p>
    <w:p w14:paraId="5042B6BB" w14:textId="77777777" w:rsidR="00AC3A86" w:rsidRDefault="00AC3A86" w:rsidP="00EC734A">
      <w:pPr>
        <w:rPr>
          <w:rFonts w:cstheme="minorHAnsi"/>
          <w:b/>
          <w:color w:val="7030A0"/>
        </w:rPr>
      </w:pPr>
    </w:p>
    <w:p w14:paraId="5DEF2E70" w14:textId="04F1EDF6" w:rsidR="00EC734A" w:rsidRPr="00AC3A86" w:rsidRDefault="00EC734A" w:rsidP="00EC734A">
      <w:pPr>
        <w:rPr>
          <w:rFonts w:cstheme="minorHAnsi"/>
          <w:b/>
          <w:color w:val="7030A0"/>
        </w:rPr>
      </w:pPr>
      <w:r w:rsidRPr="00AC3A86">
        <w:rPr>
          <w:rFonts w:cstheme="minorHAnsi"/>
          <w:b/>
          <w:color w:val="7030A0"/>
        </w:rPr>
        <w:t>Glossary of Terms:</w:t>
      </w:r>
    </w:p>
    <w:tbl>
      <w:tblPr>
        <w:tblStyle w:val="TableGrid"/>
        <w:tblW w:w="1029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085"/>
        <w:gridCol w:w="9210"/>
      </w:tblGrid>
      <w:tr w:rsidR="00865F7F" w:rsidRPr="00AC3A86" w14:paraId="7ECAA5D8" w14:textId="77777777" w:rsidTr="005348F5">
        <w:trPr>
          <w:trHeight w:val="331"/>
          <w:jc w:val="center"/>
        </w:trPr>
        <w:tc>
          <w:tcPr>
            <w:tcW w:w="527" w:type="pct"/>
            <w:shd w:val="clear" w:color="auto" w:fill="7030A0"/>
            <w:vAlign w:val="center"/>
          </w:tcPr>
          <w:p w14:paraId="4D931D00" w14:textId="3AC2C728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Term</w:t>
            </w:r>
          </w:p>
        </w:tc>
        <w:tc>
          <w:tcPr>
            <w:tcW w:w="4473" w:type="pct"/>
            <w:shd w:val="clear" w:color="auto" w:fill="7030A0"/>
            <w:vAlign w:val="center"/>
          </w:tcPr>
          <w:p w14:paraId="1FCC61A4" w14:textId="77623F7D" w:rsidR="00865F7F" w:rsidRPr="005348F5" w:rsidRDefault="00865F7F" w:rsidP="005F2BC9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EC734A" w:rsidRPr="00AC3A86" w14:paraId="276C3AB8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18CB8D2B" w14:textId="134ADC4C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Report </w:t>
            </w:r>
          </w:p>
        </w:tc>
        <w:tc>
          <w:tcPr>
            <w:tcW w:w="4473" w:type="pct"/>
            <w:vAlign w:val="center"/>
          </w:tcPr>
          <w:p w14:paraId="3D2DF712" w14:textId="72EC3041" w:rsidR="00EC734A" w:rsidRPr="005348F5" w:rsidRDefault="009821BB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  <w:r>
              <w:rPr>
                <w:rFonts w:cstheme="minorHAnsi"/>
                <w:color w:val="808080"/>
                <w:sz w:val="22"/>
                <w:szCs w:val="22"/>
              </w:rPr>
              <w:t xml:space="preserve">Automated </w:t>
            </w:r>
            <w:r w:rsidR="00355C19">
              <w:rPr>
                <w:rFonts w:cstheme="minorHAnsi"/>
                <w:color w:val="808080"/>
                <w:sz w:val="22"/>
                <w:szCs w:val="22"/>
              </w:rPr>
              <w:t xml:space="preserve">sales </w:t>
            </w:r>
            <w:r>
              <w:rPr>
                <w:rFonts w:cstheme="minorHAnsi"/>
                <w:color w:val="808080"/>
                <w:sz w:val="22"/>
                <w:szCs w:val="22"/>
              </w:rPr>
              <w:t>report for planning and performance</w:t>
            </w:r>
          </w:p>
        </w:tc>
      </w:tr>
      <w:tr w:rsidR="00865F7F" w:rsidRPr="00AC3A86" w14:paraId="096CF9E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7A77E9FC" w14:textId="7770E9CD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  <w:tc>
          <w:tcPr>
            <w:tcW w:w="4473" w:type="pct"/>
            <w:vAlign w:val="center"/>
          </w:tcPr>
          <w:p w14:paraId="65585976" w14:textId="151A5626" w:rsidR="00865F7F" w:rsidRPr="005348F5" w:rsidRDefault="00865F7F" w:rsidP="0066319E">
            <w:pPr>
              <w:jc w:val="center"/>
              <w:rPr>
                <w:rFonts w:cstheme="minorHAnsi"/>
                <w:color w:val="808080"/>
                <w:sz w:val="22"/>
                <w:szCs w:val="22"/>
              </w:rPr>
            </w:pPr>
          </w:p>
        </w:tc>
      </w:tr>
      <w:tr w:rsidR="00865F7F" w:rsidRPr="00AC3A86" w14:paraId="41F88242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8A8717E" w14:textId="7619AB07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6116C7B6" w14:textId="56E6FA35" w:rsidR="00865F7F" w:rsidRPr="00AC3A86" w:rsidRDefault="00865F7F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140ECF6B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089D7BC7" w14:textId="44FC8C62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1CA22915" w14:textId="51C31B56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  <w:tr w:rsidR="00CF4974" w:rsidRPr="00AC3A86" w14:paraId="283E2764" w14:textId="77777777" w:rsidTr="0066319E">
        <w:trPr>
          <w:trHeight w:val="405"/>
          <w:jc w:val="center"/>
        </w:trPr>
        <w:tc>
          <w:tcPr>
            <w:tcW w:w="527" w:type="pct"/>
            <w:vAlign w:val="center"/>
          </w:tcPr>
          <w:p w14:paraId="2D1968F8" w14:textId="194EB1ED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  <w:tc>
          <w:tcPr>
            <w:tcW w:w="4473" w:type="pct"/>
            <w:vAlign w:val="center"/>
          </w:tcPr>
          <w:p w14:paraId="42DCB5FB" w14:textId="27A252C9" w:rsidR="00CF4974" w:rsidRPr="00AC3A86" w:rsidRDefault="00CF4974" w:rsidP="0066319E">
            <w:pPr>
              <w:jc w:val="center"/>
              <w:rPr>
                <w:rFonts w:cstheme="minorHAnsi"/>
              </w:rPr>
            </w:pPr>
          </w:p>
        </w:tc>
      </w:tr>
    </w:tbl>
    <w:p w14:paraId="549BF615" w14:textId="32B537B6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sdt>
      <w:sdtPr>
        <w:rPr>
          <w:rFonts w:cstheme="minorHAnsi"/>
          <w:b/>
          <w:bCs/>
          <w:i w:val="0"/>
          <w:iCs w:val="0"/>
          <w:sz w:val="32"/>
          <w:szCs w:val="32"/>
          <w:u w:val="single"/>
        </w:rPr>
        <w:id w:val="-798222951"/>
        <w:docPartObj>
          <w:docPartGallery w:val="Table of Contents"/>
          <w:docPartUnique/>
        </w:docPartObj>
      </w:sdtPr>
      <w:sdtEndPr>
        <w:rPr>
          <w:noProof/>
          <w:sz w:val="21"/>
          <w:szCs w:val="21"/>
          <w:u w:val="none"/>
        </w:rPr>
      </w:sdtEndPr>
      <w:sdtContent>
        <w:p w14:paraId="574C7B13" w14:textId="4A3A03DB" w:rsidR="006774BE" w:rsidRPr="00AC3A86" w:rsidRDefault="006774BE" w:rsidP="000C553A">
          <w:pPr>
            <w:pStyle w:val="Quote"/>
            <w:jc w:val="left"/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</w:pPr>
          <w:r w:rsidRPr="00AC3A86">
            <w:rPr>
              <w:rFonts w:cstheme="minorHAnsi"/>
              <w:b/>
              <w:bCs/>
              <w:i w:val="0"/>
              <w:iCs w:val="0"/>
              <w:color w:val="7030A0"/>
              <w:sz w:val="32"/>
              <w:szCs w:val="32"/>
              <w:u w:val="single"/>
            </w:rPr>
            <w:t>Table of Contents</w:t>
          </w:r>
        </w:p>
        <w:p w14:paraId="108BAD3D" w14:textId="299AF879" w:rsidR="00F65D47" w:rsidRPr="00AC3A86" w:rsidRDefault="006774BE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r w:rsidRPr="00AC3A86">
            <w:rPr>
              <w:rFonts w:cstheme="minorHAnsi"/>
            </w:rPr>
            <w:fldChar w:fldCharType="begin"/>
          </w:r>
          <w:r w:rsidRPr="00AC3A86">
            <w:rPr>
              <w:rFonts w:cstheme="minorHAnsi"/>
            </w:rPr>
            <w:instrText xml:space="preserve"> TOC \o "1-3" \h \z \u </w:instrText>
          </w:r>
          <w:r w:rsidRPr="00AC3A86">
            <w:rPr>
              <w:rFonts w:cstheme="minorHAnsi"/>
            </w:rPr>
            <w:fldChar w:fldCharType="separate"/>
          </w:r>
          <w:hyperlink w:anchor="_Toc74689216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Introduction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981C311" w14:textId="27F8075D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7" w:history="1">
            <w:r w:rsidR="00F65D47" w:rsidRPr="00AC3A86">
              <w:rPr>
                <w:rStyle w:val="Hyperlink"/>
                <w:rFonts w:cstheme="minorHAnsi"/>
                <w:noProof/>
              </w:rPr>
              <w:t>1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ocument Approvers/Requirement Acceptanc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2254F12" w14:textId="240EC1C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8" w:history="1">
            <w:r w:rsidR="00F65D47" w:rsidRPr="00AC3A86">
              <w:rPr>
                <w:rStyle w:val="Hyperlink"/>
                <w:rFonts w:cstheme="minorHAnsi"/>
                <w:noProof/>
              </w:rPr>
              <w:t>1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 Gathering Scope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9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C5754F5" w14:textId="7BFA3668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19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1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D6318AA" w14:textId="0FA8C96A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0" w:history="1">
            <w:r w:rsidR="00F65D47" w:rsidRPr="00AC3A86">
              <w:rPr>
                <w:rStyle w:val="Hyperlink"/>
                <w:rFonts w:cstheme="minorHAnsi"/>
                <w:noProof/>
              </w:rPr>
              <w:t>2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Business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DB60D8B" w14:textId="14694705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1" w:history="1">
            <w:r w:rsidR="00F65D47" w:rsidRPr="00AC3A86">
              <w:rPr>
                <w:rStyle w:val="Hyperlink"/>
                <w:rFonts w:cstheme="minorHAnsi"/>
                <w:noProof/>
              </w:rPr>
              <w:t>2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C327AE3" w14:textId="28822503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2" w:history="1">
            <w:r w:rsidR="00F65D47" w:rsidRPr="00AC3A86">
              <w:rPr>
                <w:rStyle w:val="Hyperlink"/>
                <w:rFonts w:cstheme="minorHAnsi"/>
                <w:noProof/>
              </w:rPr>
              <w:t>2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tification Messag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2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7A15E29" w14:textId="65829401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3" w:history="1">
            <w:r w:rsidR="00F65D47" w:rsidRPr="00AC3A86">
              <w:rPr>
                <w:rStyle w:val="Hyperlink"/>
                <w:rFonts w:cstheme="minorHAnsi"/>
                <w:noProof/>
              </w:rPr>
              <w:t>2.4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Non-Functional Require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3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0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4A622EF" w14:textId="658ED9EE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4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chnical Overvie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4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4971513" w14:textId="4AC48419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5" w:history="1">
            <w:r w:rsidR="00F65D47" w:rsidRPr="00AC3A86">
              <w:rPr>
                <w:rStyle w:val="Hyperlink"/>
                <w:rFonts w:cstheme="minorHAnsi"/>
                <w:noProof/>
              </w:rPr>
              <w:t>3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Workflow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5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310431C" w14:textId="2FCB85C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6" w:history="1">
            <w:r w:rsidR="00F65D47" w:rsidRPr="00AC3A86">
              <w:rPr>
                <w:rStyle w:val="Hyperlink"/>
                <w:rFonts w:cstheme="minorHAnsi"/>
                <w:noProof/>
              </w:rPr>
              <w:t>3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Discussion and Agreed Poi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6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1EB4E68" w14:textId="4ACA6716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7" w:history="1">
            <w:r w:rsidR="00F65D47" w:rsidRPr="00AC3A86">
              <w:rPr>
                <w:rStyle w:val="Hyperlink"/>
                <w:rFonts w:cstheme="minorHAnsi"/>
                <w:noProof/>
              </w:rPr>
              <w:t>3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ction Item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7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1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B2BBF53" w14:textId="546A1977" w:rsidR="00F65D47" w:rsidRPr="00AC3A86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8" w:history="1">
            <w:r w:rsidR="00F65D47" w:rsidRPr="00AC3A86">
              <w:rPr>
                <w:rStyle w:val="Hyperlink"/>
                <w:rFonts w:cstheme="minorHAnsi"/>
                <w:noProof/>
                <w:lang w:bidi="x-none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Appendic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8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857C14C" w14:textId="47AC644B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29" w:history="1">
            <w:r w:rsidR="00F65D47" w:rsidRPr="00AC3A86">
              <w:rPr>
                <w:rStyle w:val="Hyperlink"/>
                <w:rFonts w:cstheme="minorHAnsi"/>
                <w:noProof/>
              </w:rPr>
              <w:t>4.1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Terminology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29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99F5B0C" w14:textId="30F85F2E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0" w:history="1">
            <w:r w:rsidR="00F65D47" w:rsidRPr="00AC3A86">
              <w:rPr>
                <w:rStyle w:val="Hyperlink"/>
                <w:rFonts w:cstheme="minorHAnsi"/>
                <w:noProof/>
              </w:rPr>
              <w:t>4.2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Supporting Document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0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74BE6A" w14:textId="0EC1F144" w:rsidR="00F65D47" w:rsidRPr="00AC3A86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cstheme="minorHAnsi"/>
              <w:noProof/>
              <w:sz w:val="22"/>
              <w:szCs w:val="22"/>
            </w:rPr>
          </w:pPr>
          <w:hyperlink w:anchor="_Toc74689231" w:history="1">
            <w:r w:rsidR="00F65D47" w:rsidRPr="00AC3A86">
              <w:rPr>
                <w:rStyle w:val="Hyperlink"/>
                <w:rFonts w:cstheme="minorHAnsi"/>
                <w:noProof/>
              </w:rPr>
              <w:t>4.3</w:t>
            </w:r>
            <w:r w:rsidR="00F65D47" w:rsidRPr="00AC3A86">
              <w:rPr>
                <w:rFonts w:cstheme="minorHAnsi"/>
                <w:noProof/>
                <w:sz w:val="22"/>
                <w:szCs w:val="22"/>
              </w:rPr>
              <w:tab/>
            </w:r>
            <w:r w:rsidR="00F65D47" w:rsidRPr="00AC3A86">
              <w:rPr>
                <w:rStyle w:val="Hyperlink"/>
                <w:rFonts w:cstheme="minorHAnsi"/>
                <w:noProof/>
              </w:rPr>
              <w:t>User Stories</w:t>
            </w:r>
            <w:r w:rsidR="00F65D47" w:rsidRPr="00AC3A86">
              <w:rPr>
                <w:rFonts w:cstheme="minorHAnsi"/>
                <w:noProof/>
                <w:webHidden/>
              </w:rPr>
              <w:tab/>
            </w:r>
            <w:r w:rsidR="00F65D47" w:rsidRPr="00AC3A86">
              <w:rPr>
                <w:rFonts w:cstheme="minorHAnsi"/>
                <w:noProof/>
                <w:webHidden/>
              </w:rPr>
              <w:fldChar w:fldCharType="begin"/>
            </w:r>
            <w:r w:rsidR="00F65D47" w:rsidRPr="00AC3A86">
              <w:rPr>
                <w:rFonts w:cstheme="minorHAnsi"/>
                <w:noProof/>
                <w:webHidden/>
              </w:rPr>
              <w:instrText xml:space="preserve"> PAGEREF _Toc74689231 \h </w:instrText>
            </w:r>
            <w:r w:rsidR="00F65D47" w:rsidRPr="00AC3A86">
              <w:rPr>
                <w:rFonts w:cstheme="minorHAnsi"/>
                <w:noProof/>
                <w:webHidden/>
              </w:rPr>
            </w:r>
            <w:r w:rsidR="00F65D47" w:rsidRPr="00AC3A86">
              <w:rPr>
                <w:rFonts w:cstheme="minorHAnsi"/>
                <w:noProof/>
                <w:webHidden/>
              </w:rPr>
              <w:fldChar w:fldCharType="separate"/>
            </w:r>
            <w:r w:rsidR="0066319E" w:rsidRPr="00AC3A86">
              <w:rPr>
                <w:rFonts w:cstheme="minorHAnsi"/>
                <w:noProof/>
                <w:webHidden/>
              </w:rPr>
              <w:t>12</w:t>
            </w:r>
            <w:r w:rsidR="00F65D47" w:rsidRPr="00AC3A86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C1A714A" w14:textId="66B9C74A" w:rsidR="006774BE" w:rsidRPr="00AC3A86" w:rsidRDefault="006774BE">
          <w:pPr>
            <w:rPr>
              <w:rFonts w:cstheme="minorHAnsi"/>
            </w:rPr>
          </w:pPr>
          <w:r w:rsidRPr="00AC3A8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6D26FEEE" w14:textId="2BDC8E3E" w:rsidR="003F64BF" w:rsidRPr="00AC3A86" w:rsidRDefault="003F64B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4749B2F2" w14:textId="734926E5" w:rsidR="00EC734A" w:rsidRPr="00AC3A86" w:rsidRDefault="003F64BF" w:rsidP="00A9601D">
      <w:pPr>
        <w:pStyle w:val="Heading1"/>
        <w:rPr>
          <w:rFonts w:asciiTheme="minorHAnsi" w:hAnsiTheme="minorHAnsi" w:cstheme="minorHAnsi"/>
        </w:rPr>
      </w:pPr>
      <w:bookmarkStart w:id="0" w:name="_Toc74689216"/>
      <w:r w:rsidRPr="00AC3A86">
        <w:rPr>
          <w:rFonts w:asciiTheme="minorHAnsi" w:hAnsiTheme="minorHAnsi" w:cstheme="minorHAnsi"/>
        </w:rPr>
        <w:lastRenderedPageBreak/>
        <w:t>Introduction</w:t>
      </w:r>
      <w:bookmarkEnd w:id="0"/>
    </w:p>
    <w:p w14:paraId="5E88B27B" w14:textId="77777777" w:rsidR="00EB46C7" w:rsidRPr="00AC3A86" w:rsidRDefault="00EB46C7" w:rsidP="00EB46C7">
      <w:pPr>
        <w:ind w:left="720"/>
        <w:rPr>
          <w:rFonts w:cstheme="minorHAnsi"/>
        </w:rPr>
      </w:pPr>
    </w:p>
    <w:p w14:paraId="425024EA" w14:textId="36EA0FE7" w:rsidR="006647E9" w:rsidRPr="00AC3A86" w:rsidRDefault="00BC776E" w:rsidP="00213F30">
      <w:pPr>
        <w:pStyle w:val="Heading2"/>
        <w:rPr>
          <w:rFonts w:asciiTheme="minorHAnsi" w:hAnsiTheme="minorHAnsi" w:cstheme="minorHAnsi"/>
        </w:rPr>
      </w:pPr>
      <w:bookmarkStart w:id="1" w:name="_Toc74689217"/>
      <w:r w:rsidRPr="00AC3A86">
        <w:rPr>
          <w:rFonts w:asciiTheme="minorHAnsi" w:hAnsiTheme="minorHAnsi" w:cstheme="minorHAnsi"/>
        </w:rPr>
        <w:t>Document Approvers/</w:t>
      </w:r>
      <w:r w:rsidR="00631E29" w:rsidRPr="00AC3A86">
        <w:rPr>
          <w:rFonts w:asciiTheme="minorHAnsi" w:hAnsiTheme="minorHAnsi" w:cstheme="minorHAnsi"/>
        </w:rPr>
        <w:t>Requirement Acceptance</w:t>
      </w:r>
      <w:bookmarkEnd w:id="1"/>
    </w:p>
    <w:p w14:paraId="5D68958F" w14:textId="6A80AA87" w:rsidR="00CC72D3" w:rsidRPr="00AC3A86" w:rsidRDefault="008755E4" w:rsidP="005A3F5C">
      <w:pPr>
        <w:ind w:left="450" w:firstLine="270"/>
        <w:rPr>
          <w:rFonts w:cstheme="minorHAnsi"/>
          <w:i/>
          <w:iCs/>
          <w:color w:val="808080"/>
        </w:rPr>
      </w:pPr>
      <w:r w:rsidRPr="00AC3A86">
        <w:rPr>
          <w:rFonts w:cstheme="minorHAnsi"/>
          <w:i/>
          <w:iCs/>
          <w:color w:val="808080"/>
        </w:rPr>
        <w:t xml:space="preserve">List the key stakeholders for BRD approval </w:t>
      </w:r>
    </w:p>
    <w:tbl>
      <w:tblPr>
        <w:tblStyle w:val="TableGrid"/>
        <w:tblW w:w="10282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72"/>
        <w:gridCol w:w="4034"/>
        <w:gridCol w:w="3214"/>
        <w:gridCol w:w="2462"/>
      </w:tblGrid>
      <w:tr w:rsidR="00035354" w:rsidRPr="00AC3A86" w14:paraId="61EF7887" w14:textId="77777777" w:rsidTr="005348F5">
        <w:trPr>
          <w:trHeight w:val="422"/>
          <w:jc w:val="center"/>
        </w:trPr>
        <w:tc>
          <w:tcPr>
            <w:tcW w:w="572" w:type="dxa"/>
            <w:shd w:val="clear" w:color="auto" w:fill="7030A0"/>
            <w:vAlign w:val="center"/>
          </w:tcPr>
          <w:p w14:paraId="2343306E" w14:textId="5A4DEF0D" w:rsidR="00035354" w:rsidRPr="005348F5" w:rsidRDefault="005348F5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#</w:t>
            </w:r>
          </w:p>
        </w:tc>
        <w:tc>
          <w:tcPr>
            <w:tcW w:w="4034" w:type="dxa"/>
            <w:shd w:val="clear" w:color="auto" w:fill="7030A0"/>
            <w:vAlign w:val="center"/>
          </w:tcPr>
          <w:p w14:paraId="3B258577" w14:textId="13D4A4F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er Name</w:t>
            </w:r>
          </w:p>
        </w:tc>
        <w:tc>
          <w:tcPr>
            <w:tcW w:w="3214" w:type="dxa"/>
            <w:shd w:val="clear" w:color="auto" w:fill="7030A0"/>
            <w:vAlign w:val="center"/>
          </w:tcPr>
          <w:p w14:paraId="63A5B8FC" w14:textId="2626D77C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Division/Department</w:t>
            </w:r>
          </w:p>
        </w:tc>
        <w:tc>
          <w:tcPr>
            <w:tcW w:w="2462" w:type="dxa"/>
            <w:shd w:val="clear" w:color="auto" w:fill="7030A0"/>
            <w:vAlign w:val="center"/>
          </w:tcPr>
          <w:p w14:paraId="67B69142" w14:textId="4889851F" w:rsidR="00035354" w:rsidRPr="005348F5" w:rsidRDefault="00035354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 w:rsidRPr="005348F5"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Approval Date</w:t>
            </w:r>
          </w:p>
        </w:tc>
      </w:tr>
      <w:tr w:rsidR="00035354" w:rsidRPr="00AC3A86" w14:paraId="005E8EDB" w14:textId="77777777" w:rsidTr="0030351B">
        <w:trPr>
          <w:trHeight w:val="356"/>
          <w:jc w:val="center"/>
        </w:trPr>
        <w:tc>
          <w:tcPr>
            <w:tcW w:w="572" w:type="dxa"/>
            <w:vAlign w:val="center"/>
          </w:tcPr>
          <w:p w14:paraId="3AEFADEE" w14:textId="4C682114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4034" w:type="dxa"/>
            <w:vAlign w:val="center"/>
          </w:tcPr>
          <w:p w14:paraId="73429340" w14:textId="2ADCAADF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Nouf Abdulrahman Almoqbel</w:t>
            </w:r>
          </w:p>
        </w:tc>
        <w:tc>
          <w:tcPr>
            <w:tcW w:w="3214" w:type="dxa"/>
            <w:vAlign w:val="center"/>
          </w:tcPr>
          <w:p w14:paraId="17F069F7" w14:textId="22E19C00" w:rsidR="00035354" w:rsidRPr="00AC3A86" w:rsidRDefault="009821BB" w:rsidP="0030351B">
            <w:pPr>
              <w:jc w:val="center"/>
              <w:rPr>
                <w:rFonts w:cstheme="minorHAnsi"/>
              </w:rPr>
            </w:pPr>
            <w:r w:rsidRPr="009821BB">
              <w:rPr>
                <w:rFonts w:cstheme="minorHAnsi"/>
              </w:rPr>
              <w:t>Corporate Performance</w:t>
            </w:r>
          </w:p>
        </w:tc>
        <w:tc>
          <w:tcPr>
            <w:tcW w:w="2462" w:type="dxa"/>
            <w:vAlign w:val="center"/>
          </w:tcPr>
          <w:p w14:paraId="7D1DEEC9" w14:textId="5EC4E0C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6C8F1671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69B2885" w14:textId="51C9D1FC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4034" w:type="dxa"/>
            <w:vAlign w:val="center"/>
          </w:tcPr>
          <w:p w14:paraId="0AC67802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496E62AA" w14:textId="49778F6F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2ACBEEA6" w14:textId="0F817954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  <w:tr w:rsidR="00035354" w:rsidRPr="00AC3A86" w14:paraId="25B55E8E" w14:textId="77777777" w:rsidTr="0030351B">
        <w:trPr>
          <w:trHeight w:val="348"/>
          <w:jc w:val="center"/>
        </w:trPr>
        <w:tc>
          <w:tcPr>
            <w:tcW w:w="572" w:type="dxa"/>
            <w:vAlign w:val="center"/>
          </w:tcPr>
          <w:p w14:paraId="485CD979" w14:textId="46898298" w:rsidR="00035354" w:rsidRPr="00AC3A86" w:rsidRDefault="001D5552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4034" w:type="dxa"/>
            <w:vAlign w:val="center"/>
          </w:tcPr>
          <w:p w14:paraId="3B751B66" w14:textId="77777777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3214" w:type="dxa"/>
            <w:vAlign w:val="center"/>
          </w:tcPr>
          <w:p w14:paraId="2D0FCA81" w14:textId="2FB12F6C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462" w:type="dxa"/>
            <w:vAlign w:val="center"/>
          </w:tcPr>
          <w:p w14:paraId="797F5A3A" w14:textId="3DA42B95" w:rsidR="00035354" w:rsidRPr="00AC3A86" w:rsidRDefault="00035354" w:rsidP="0030351B">
            <w:pPr>
              <w:jc w:val="center"/>
              <w:rPr>
                <w:rFonts w:cstheme="minorHAnsi"/>
              </w:rPr>
            </w:pPr>
          </w:p>
        </w:tc>
      </w:tr>
    </w:tbl>
    <w:p w14:paraId="467F3169" w14:textId="02F9B82A" w:rsidR="007B4B9D" w:rsidRDefault="007B4B9D" w:rsidP="001F5EEF">
      <w:pPr>
        <w:rPr>
          <w:rFonts w:cstheme="minorHAnsi"/>
        </w:rPr>
      </w:pPr>
    </w:p>
    <w:p w14:paraId="411ADDA1" w14:textId="77777777" w:rsidR="005348F5" w:rsidRPr="00AC3A86" w:rsidRDefault="005348F5" w:rsidP="001F5EEF">
      <w:pPr>
        <w:rPr>
          <w:rFonts w:cstheme="minorHAnsi"/>
        </w:rPr>
      </w:pPr>
    </w:p>
    <w:p w14:paraId="40D419D6" w14:textId="0661F2E7" w:rsidR="006647E9" w:rsidRPr="00AC3A86" w:rsidRDefault="0020334D" w:rsidP="00213F30">
      <w:pPr>
        <w:pStyle w:val="Heading2"/>
        <w:rPr>
          <w:rFonts w:asciiTheme="minorHAnsi" w:hAnsiTheme="minorHAnsi" w:cstheme="minorHAnsi"/>
        </w:rPr>
      </w:pPr>
      <w:bookmarkStart w:id="2" w:name="_Toc74689218"/>
      <w:r w:rsidRPr="00AC3A86">
        <w:rPr>
          <w:rFonts w:asciiTheme="minorHAnsi" w:hAnsiTheme="minorHAnsi" w:cstheme="minorHAnsi"/>
        </w:rPr>
        <w:t>Requirement Gathering Scope</w:t>
      </w:r>
      <w:bookmarkEnd w:id="2"/>
    </w:p>
    <w:p w14:paraId="2297BFEA" w14:textId="6A042B91" w:rsidR="00F70955" w:rsidRPr="00AC3A86" w:rsidRDefault="00F70955" w:rsidP="00B20E99">
      <w:pPr>
        <w:pStyle w:val="ListParagraph"/>
        <w:rPr>
          <w:rFonts w:cstheme="minorHAnsi"/>
          <w:i/>
          <w:iCs/>
          <w:color w:val="808080"/>
        </w:rPr>
      </w:pPr>
    </w:p>
    <w:tbl>
      <w:tblPr>
        <w:tblStyle w:val="TableGrid"/>
        <w:tblW w:w="8275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8275"/>
      </w:tblGrid>
      <w:tr w:rsidR="00BE7342" w:rsidRPr="00AC3A86" w14:paraId="07FC9C7C" w14:textId="77777777" w:rsidTr="007327E0">
        <w:trPr>
          <w:trHeight w:val="404"/>
          <w:jc w:val="center"/>
        </w:trPr>
        <w:tc>
          <w:tcPr>
            <w:tcW w:w="8275" w:type="dxa"/>
            <w:shd w:val="clear" w:color="auto" w:fill="7030A0"/>
            <w:vAlign w:val="center"/>
          </w:tcPr>
          <w:p w14:paraId="28B733C1" w14:textId="597744CB" w:rsidR="00BE7342" w:rsidRPr="005348F5" w:rsidRDefault="00BE7342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4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4"/>
              </w:rPr>
              <w:t>Scope</w:t>
            </w:r>
          </w:p>
        </w:tc>
      </w:tr>
      <w:tr w:rsidR="00BE7342" w:rsidRPr="00AC3A86" w14:paraId="374F1F77" w14:textId="77777777" w:rsidTr="007327E0">
        <w:trPr>
          <w:trHeight w:val="396"/>
          <w:jc w:val="center"/>
        </w:trPr>
        <w:tc>
          <w:tcPr>
            <w:tcW w:w="8275" w:type="dxa"/>
            <w:vAlign w:val="center"/>
          </w:tcPr>
          <w:p w14:paraId="4088A32F" w14:textId="1F58092A" w:rsidR="00BE7342" w:rsidRPr="00AC3A86" w:rsidRDefault="007327E0" w:rsidP="007327E0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Unified source of data of weekly reports KPI's</w:t>
            </w:r>
          </w:p>
        </w:tc>
      </w:tr>
      <w:tr w:rsidR="00BE7342" w:rsidRPr="00AC3A86" w14:paraId="0D837A1D" w14:textId="77777777" w:rsidTr="007327E0">
        <w:trPr>
          <w:trHeight w:val="574"/>
          <w:jc w:val="center"/>
        </w:trPr>
        <w:tc>
          <w:tcPr>
            <w:tcW w:w="8275" w:type="dxa"/>
            <w:vAlign w:val="center"/>
          </w:tcPr>
          <w:p w14:paraId="77549AB2" w14:textId="2BCDCCC8" w:rsidR="00BE7342" w:rsidRPr="00AC3A86" w:rsidRDefault="007327E0" w:rsidP="00BE7342">
            <w:pPr>
              <w:rPr>
                <w:rFonts w:cstheme="minorHAnsi"/>
              </w:rPr>
            </w:pPr>
            <w:r>
              <w:rPr>
                <w:rFonts w:ascii="Segoe UI" w:hAnsi="Segoe UI" w:cs="Segoe UI"/>
                <w:color w:val="172B4D"/>
                <w:shd w:val="clear" w:color="auto" w:fill="FFFFFF"/>
              </w:rPr>
              <w:t>Reporting automation to be system based rather than manual</w:t>
            </w:r>
          </w:p>
        </w:tc>
      </w:tr>
    </w:tbl>
    <w:p w14:paraId="42522A21" w14:textId="77777777" w:rsidR="008308A1" w:rsidRPr="00AC3A86" w:rsidRDefault="008308A1" w:rsidP="009D39ED">
      <w:pPr>
        <w:rPr>
          <w:rFonts w:cstheme="minorHAnsi"/>
        </w:rPr>
      </w:pPr>
    </w:p>
    <w:p w14:paraId="55335BA0" w14:textId="297959E0" w:rsidR="001F5EEF" w:rsidRPr="00AC3A86" w:rsidRDefault="001F5EEF" w:rsidP="006B7726">
      <w:pPr>
        <w:rPr>
          <w:rFonts w:cstheme="minorHAnsi"/>
        </w:rPr>
      </w:pPr>
    </w:p>
    <w:p w14:paraId="4C8BC7B5" w14:textId="6935192A" w:rsidR="001F5EEF" w:rsidRPr="00AC3A86" w:rsidRDefault="001F5EEF" w:rsidP="001F5EEF">
      <w:pPr>
        <w:rPr>
          <w:rFonts w:cstheme="minorHAnsi"/>
        </w:rPr>
      </w:pPr>
      <w:r w:rsidRPr="00AC3A86">
        <w:rPr>
          <w:rFonts w:cstheme="minorHAnsi"/>
        </w:rPr>
        <w:br w:type="page"/>
      </w:r>
    </w:p>
    <w:p w14:paraId="14194DCC" w14:textId="0BF60093" w:rsidR="005503A1" w:rsidRPr="00AC3A86" w:rsidRDefault="005503A1" w:rsidP="00B03A14">
      <w:pPr>
        <w:pStyle w:val="Heading1"/>
        <w:rPr>
          <w:rFonts w:asciiTheme="minorHAnsi" w:hAnsiTheme="minorHAnsi" w:cstheme="minorHAnsi"/>
        </w:rPr>
      </w:pPr>
      <w:bookmarkStart w:id="3" w:name="_Toc74689219"/>
      <w:r w:rsidRPr="00AC3A86">
        <w:rPr>
          <w:rFonts w:asciiTheme="minorHAnsi" w:hAnsiTheme="minorHAnsi" w:cstheme="minorHAnsi"/>
        </w:rPr>
        <w:lastRenderedPageBreak/>
        <w:t>Requirements</w:t>
      </w:r>
      <w:bookmarkEnd w:id="3"/>
    </w:p>
    <w:p w14:paraId="1D075EB1" w14:textId="450C422D" w:rsidR="009821BB" w:rsidRDefault="00CD51B6" w:rsidP="009821BB">
      <w:pPr>
        <w:pStyle w:val="Heading2"/>
        <w:rPr>
          <w:rFonts w:asciiTheme="minorHAnsi" w:hAnsiTheme="minorHAnsi" w:cstheme="minorHAnsi"/>
        </w:rPr>
      </w:pPr>
      <w:bookmarkStart w:id="4" w:name="_Toc74689220"/>
      <w:r w:rsidRPr="00AC3A86">
        <w:rPr>
          <w:rFonts w:asciiTheme="minorHAnsi" w:hAnsiTheme="minorHAnsi" w:cstheme="minorHAnsi"/>
        </w:rPr>
        <w:t>Business Requirements</w:t>
      </w:r>
      <w:bookmarkEnd w:id="4"/>
    </w:p>
    <w:p w14:paraId="02539603" w14:textId="77777777" w:rsidR="009821BB" w:rsidRPr="009821BB" w:rsidRDefault="009821BB" w:rsidP="009821BB"/>
    <w:tbl>
      <w:tblPr>
        <w:tblStyle w:val="TableGrid"/>
        <w:tblW w:w="8286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437"/>
        <w:gridCol w:w="6359"/>
        <w:gridCol w:w="1490"/>
      </w:tblGrid>
      <w:tr w:rsidR="002B490C" w14:paraId="4882EFBE" w14:textId="10FD78A8" w:rsidTr="002B490C">
        <w:trPr>
          <w:trHeight w:val="424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3EC87C53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#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2C5655B1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Business Requirement</w: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shd w:val="clear" w:color="auto" w:fill="7030A0"/>
            <w:vAlign w:val="center"/>
            <w:hideMark/>
          </w:tcPr>
          <w:p w14:paraId="07224377" w14:textId="77777777" w:rsidR="002B490C" w:rsidRDefault="002B490C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System</w:t>
            </w:r>
          </w:p>
        </w:tc>
      </w:tr>
      <w:tr w:rsidR="002B490C" w14:paraId="4EC2CD6F" w14:textId="1B66FAB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23418C0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FDFAB77" w14:textId="7CC560F8" w:rsidR="002B490C" w:rsidRDefault="002B490C">
            <w:pPr>
              <w:rPr>
                <w:rFonts w:cstheme="minorHAnsi"/>
                <w:sz w:val="22"/>
                <w:szCs w:val="22"/>
                <w:rtl/>
              </w:rPr>
            </w:pPr>
            <w:r>
              <w:rPr>
                <w:rFonts w:cs="Segoe UI"/>
                <w:sz w:val="22"/>
                <w:szCs w:val="22"/>
                <w:shd w:val="clear" w:color="auto" w:fill="FFFFFF"/>
              </w:rPr>
              <w:t>The following reports should be integrated and mapped to channels data warehouse:</w:t>
            </w:r>
          </w:p>
          <w:bookmarkStart w:id="5" w:name="_MON_1732263491"/>
          <w:bookmarkEnd w:id="5"/>
          <w:p w14:paraId="03A65798" w14:textId="3EC9EA48" w:rsidR="002B490C" w:rsidRPr="00D072A0" w:rsidRDefault="002B490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object w:dxaOrig="1508" w:dyaOrig="984" w14:anchorId="17303C3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5.6pt;height:49.2pt" o:ole="">
                  <v:imagedata r:id="rId13" o:title=""/>
                </v:shape>
                <o:OLEObject Type="Embed" ProgID="Excel.Sheet.12" ShapeID="_x0000_i1025" DrawAspect="Icon" ObjectID="_1739793482" r:id="rId14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24F3C97" w14:textId="77777777" w:rsidR="002B490C" w:rsidRDefault="002B490C" w:rsidP="002B5A3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/ERP/DAL</w:t>
            </w:r>
          </w:p>
          <w:p w14:paraId="1F7B0D88" w14:textId="79C8C62D" w:rsidR="002B490C" w:rsidRDefault="002B490C">
            <w:pPr>
              <w:jc w:val="center"/>
              <w:rPr>
                <w:rFonts w:cstheme="minorHAnsi"/>
                <w:color w:val="808080" w:themeColor="background1" w:themeShade="80"/>
              </w:rPr>
            </w:pPr>
          </w:p>
        </w:tc>
      </w:tr>
      <w:tr w:rsidR="002B490C" w14:paraId="03AF4625" w14:textId="25DB483E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24FE98D" w14:textId="77777777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9FBC9B" w14:textId="77777777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 w:rsidRPr="00D072A0">
              <w:rPr>
                <w:rFonts w:cstheme="minorHAnsi"/>
                <w:sz w:val="22"/>
                <w:szCs w:val="22"/>
              </w:rPr>
              <w:t xml:space="preserve">Add </w:t>
            </w:r>
            <w:r>
              <w:rPr>
                <w:rFonts w:cstheme="minorHAnsi"/>
                <w:sz w:val="22"/>
                <w:szCs w:val="22"/>
              </w:rPr>
              <w:t xml:space="preserve">all needed </w:t>
            </w:r>
            <w:r w:rsidRPr="00D072A0">
              <w:rPr>
                <w:rFonts w:cstheme="minorHAnsi"/>
                <w:sz w:val="22"/>
                <w:szCs w:val="22"/>
              </w:rPr>
              <w:t>column</w:t>
            </w:r>
            <w:r>
              <w:rPr>
                <w:rFonts w:cstheme="minorHAnsi"/>
                <w:sz w:val="22"/>
                <w:szCs w:val="22"/>
              </w:rPr>
              <w:t xml:space="preserve"> to identify the correct sales performance </w:t>
            </w:r>
            <w:r w:rsidRPr="00D072A0">
              <w:rPr>
                <w:rFonts w:cstheme="minorHAnsi"/>
                <w:sz w:val="22"/>
                <w:szCs w:val="22"/>
              </w:rPr>
              <w:t>in DWH</w:t>
            </w:r>
            <w:r>
              <w:rPr>
                <w:rFonts w:cstheme="minorHAnsi"/>
                <w:sz w:val="22"/>
                <w:szCs w:val="22"/>
              </w:rPr>
              <w:t xml:space="preserve"> </w:t>
            </w:r>
          </w:p>
          <w:p w14:paraId="2BC07C7F" w14:textId="092C9BCE" w:rsidR="002B490C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it below:</w:t>
            </w:r>
          </w:p>
          <w:p w14:paraId="6EBF91F9" w14:textId="3B4F57AD" w:rsidR="002B490C" w:rsidRPr="00D072A0" w:rsidRDefault="002B490C" w:rsidP="00C25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6DE36E0C">
                <v:shape id="_x0000_i1026" type="#_x0000_t75" style="width:75.6pt;height:49.2pt" o:ole="">
                  <v:imagedata r:id="rId15" o:title=""/>
                </v:shape>
                <o:OLEObject Type="Embed" ProgID="Excel.Sheet.12" ShapeID="_x0000_i1026" DrawAspect="Icon" ObjectID="_1739793483" r:id="rId16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64FEFCC" w14:textId="757192AB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  <w:tr w:rsidR="002B490C" w14:paraId="71610478" w14:textId="0F2230DC" w:rsidTr="002B490C">
        <w:trPr>
          <w:trHeight w:val="629"/>
          <w:jc w:val="center"/>
        </w:trPr>
        <w:tc>
          <w:tcPr>
            <w:tcW w:w="437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73DB63DE" w14:textId="31F56190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6359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395E081D" w14:textId="77777777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Revenue and GP formula need to be calculated automatically in DWH. </w:t>
            </w:r>
          </w:p>
          <w:p w14:paraId="2BF200C3" w14:textId="75AF607B" w:rsidR="002B490C" w:rsidRDefault="002B490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ou can find the formula used below:</w:t>
            </w:r>
          </w:p>
          <w:p w14:paraId="42933C27" w14:textId="79B74ACC" w:rsidR="002B490C" w:rsidRPr="00D072A0" w:rsidRDefault="002B490C" w:rsidP="000D1AC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object w:dxaOrig="1508" w:dyaOrig="984" w14:anchorId="07BD6C4C">
                <v:shape id="_x0000_i1027" type="#_x0000_t75" style="width:75.6pt;height:49.2pt" o:ole="">
                  <v:imagedata r:id="rId15" o:title=""/>
                </v:shape>
                <o:OLEObject Type="Embed" ProgID="Excel.Sheet.12" ShapeID="_x0000_i1027" DrawAspect="Icon" ObjectID="_1739793484" r:id="rId17"/>
              </w:object>
            </w:r>
          </w:p>
        </w:tc>
        <w:tc>
          <w:tcPr>
            <w:tcW w:w="1490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25776B6D" w14:textId="5DD843A5" w:rsidR="002B490C" w:rsidRDefault="002B490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WH</w:t>
            </w:r>
          </w:p>
        </w:tc>
      </w:tr>
    </w:tbl>
    <w:p w14:paraId="4D111D00" w14:textId="788F9B0E" w:rsidR="00DD10DD" w:rsidRPr="00AC3A86" w:rsidRDefault="00DD10DD" w:rsidP="00C76742">
      <w:pPr>
        <w:ind w:left="360"/>
        <w:rPr>
          <w:rFonts w:cstheme="minorHAnsi"/>
          <w:i/>
          <w:iCs/>
          <w:color w:val="808080"/>
        </w:rPr>
      </w:pPr>
    </w:p>
    <w:p w14:paraId="733F799E" w14:textId="7733C2E6" w:rsidR="00C355A2" w:rsidRDefault="00C355A2">
      <w:pPr>
        <w:rPr>
          <w:rFonts w:cstheme="minorHAnsi"/>
          <w:b/>
          <w:color w:val="FFFFFF" w:themeColor="background1"/>
          <w:sz w:val="22"/>
          <w:szCs w:val="22"/>
        </w:rPr>
      </w:pPr>
      <w:bookmarkStart w:id="6" w:name="_Toc74689224"/>
    </w:p>
    <w:p w14:paraId="099DBA1E" w14:textId="305CCD5F" w:rsidR="005348F5" w:rsidRDefault="005348F5">
      <w:pPr>
        <w:rPr>
          <w:rFonts w:eastAsia="Times New Roman" w:cstheme="minorHAnsi"/>
          <w:color w:val="7030A0"/>
          <w:sz w:val="36"/>
          <w:szCs w:val="36"/>
        </w:rPr>
      </w:pPr>
      <w:r>
        <w:rPr>
          <w:rFonts w:cstheme="minorHAnsi"/>
        </w:rPr>
        <w:br w:type="page"/>
      </w:r>
    </w:p>
    <w:p w14:paraId="4290D520" w14:textId="01ECE812" w:rsidR="00A9601D" w:rsidRPr="00AC3A86" w:rsidRDefault="00FA1089" w:rsidP="00C55268">
      <w:pPr>
        <w:pStyle w:val="Heading1"/>
        <w:rPr>
          <w:rFonts w:asciiTheme="minorHAnsi" w:hAnsiTheme="minorHAnsi" w:cstheme="minorHAnsi"/>
        </w:rPr>
      </w:pPr>
      <w:r w:rsidRPr="00AC3A86">
        <w:rPr>
          <w:rFonts w:asciiTheme="minorHAnsi" w:hAnsiTheme="minorHAnsi" w:cstheme="minorHAnsi"/>
        </w:rPr>
        <w:lastRenderedPageBreak/>
        <w:t>Technical</w:t>
      </w:r>
      <w:r w:rsidR="00A9601D" w:rsidRPr="00AC3A86">
        <w:rPr>
          <w:rFonts w:asciiTheme="minorHAnsi" w:hAnsiTheme="minorHAnsi" w:cstheme="minorHAnsi"/>
        </w:rPr>
        <w:t xml:space="preserve"> Overview</w:t>
      </w:r>
      <w:bookmarkEnd w:id="6"/>
    </w:p>
    <w:p w14:paraId="471912C7" w14:textId="2BB17640" w:rsidR="00BB434F" w:rsidRPr="00AC3A86" w:rsidRDefault="00BB434F" w:rsidP="003E391B">
      <w:pPr>
        <w:pStyle w:val="ListParagraph"/>
        <w:ind w:left="360"/>
        <w:rPr>
          <w:rFonts w:cstheme="minorHAnsi"/>
          <w:i/>
          <w:iCs/>
        </w:rPr>
      </w:pPr>
    </w:p>
    <w:p w14:paraId="55AF833A" w14:textId="284AAE4D" w:rsidR="00BB434F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7" w:name="_Toc74689226"/>
      <w:r w:rsidRPr="00AC3A86">
        <w:rPr>
          <w:rFonts w:asciiTheme="minorHAnsi" w:hAnsiTheme="minorHAnsi" w:cstheme="minorHAnsi"/>
        </w:rPr>
        <w:t>Discussion and Agreed Points</w:t>
      </w:r>
      <w:bookmarkEnd w:id="7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9"/>
        <w:gridCol w:w="9159"/>
      </w:tblGrid>
      <w:tr w:rsidR="00BB434F" w:rsidRPr="00AC3A86" w14:paraId="18AC6921" w14:textId="77777777" w:rsidTr="0030351B">
        <w:trPr>
          <w:trHeight w:val="713"/>
          <w:jc w:val="center"/>
        </w:trPr>
        <w:tc>
          <w:tcPr>
            <w:tcW w:w="1129" w:type="dxa"/>
            <w:shd w:val="clear" w:color="auto" w:fill="7030A0"/>
            <w:vAlign w:val="center"/>
          </w:tcPr>
          <w:p w14:paraId="4BBB5119" w14:textId="77777777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9159" w:type="dxa"/>
            <w:shd w:val="clear" w:color="auto" w:fill="7030A0"/>
            <w:vAlign w:val="center"/>
          </w:tcPr>
          <w:p w14:paraId="6C231368" w14:textId="36D5B6BF" w:rsidR="00BB434F" w:rsidRPr="00AC3A86" w:rsidRDefault="00BB434F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Discussed and Agreed Points</w:t>
            </w:r>
          </w:p>
        </w:tc>
      </w:tr>
      <w:tr w:rsidR="00BB434F" w:rsidRPr="00AC3A86" w14:paraId="59725A92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2949E3A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9159" w:type="dxa"/>
            <w:vAlign w:val="center"/>
          </w:tcPr>
          <w:p w14:paraId="12AEDD74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217599BD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13096C0F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9159" w:type="dxa"/>
            <w:vAlign w:val="center"/>
          </w:tcPr>
          <w:p w14:paraId="6B8326D5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4B20F11E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3797B1EA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9159" w:type="dxa"/>
            <w:vAlign w:val="center"/>
          </w:tcPr>
          <w:p w14:paraId="51913812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78DDBBF6" w14:textId="77777777" w:rsidTr="0030351B">
        <w:trPr>
          <w:trHeight w:val="353"/>
          <w:jc w:val="center"/>
        </w:trPr>
        <w:tc>
          <w:tcPr>
            <w:tcW w:w="1129" w:type="dxa"/>
            <w:vAlign w:val="center"/>
          </w:tcPr>
          <w:p w14:paraId="49CED8ED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9159" w:type="dxa"/>
            <w:vAlign w:val="center"/>
          </w:tcPr>
          <w:p w14:paraId="1F64CB73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  <w:tr w:rsidR="00BB434F" w:rsidRPr="00AC3A86" w14:paraId="69C79FEB" w14:textId="77777777" w:rsidTr="0030351B">
        <w:trPr>
          <w:trHeight w:val="345"/>
          <w:jc w:val="center"/>
        </w:trPr>
        <w:tc>
          <w:tcPr>
            <w:tcW w:w="1129" w:type="dxa"/>
            <w:vAlign w:val="center"/>
          </w:tcPr>
          <w:p w14:paraId="6D80CD9E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9159" w:type="dxa"/>
            <w:vAlign w:val="center"/>
          </w:tcPr>
          <w:p w14:paraId="015D0CFB" w14:textId="77777777" w:rsidR="00BB434F" w:rsidRPr="00AC3A86" w:rsidRDefault="00BB434F" w:rsidP="0030351B">
            <w:pPr>
              <w:jc w:val="center"/>
              <w:rPr>
                <w:rFonts w:cstheme="minorHAnsi"/>
              </w:rPr>
            </w:pPr>
          </w:p>
        </w:tc>
      </w:tr>
    </w:tbl>
    <w:p w14:paraId="52123311" w14:textId="77777777" w:rsidR="00BB434F" w:rsidRPr="00AC3A86" w:rsidRDefault="00BB434F" w:rsidP="00827A6F">
      <w:pPr>
        <w:rPr>
          <w:rFonts w:cstheme="minorHAnsi"/>
          <w:i/>
          <w:iCs/>
        </w:rPr>
      </w:pPr>
    </w:p>
    <w:p w14:paraId="6C14863E" w14:textId="1B449A0F" w:rsidR="00A9601D" w:rsidRPr="00355C19" w:rsidRDefault="00BB434F" w:rsidP="00355C19">
      <w:pPr>
        <w:pStyle w:val="Heading2"/>
        <w:rPr>
          <w:rFonts w:asciiTheme="minorHAnsi" w:hAnsiTheme="minorHAnsi" w:cstheme="minorHAnsi"/>
        </w:rPr>
      </w:pPr>
      <w:bookmarkStart w:id="8" w:name="_Toc74689227"/>
      <w:r w:rsidRPr="00AC3A86">
        <w:rPr>
          <w:rFonts w:asciiTheme="minorHAnsi" w:hAnsiTheme="minorHAnsi" w:cstheme="minorHAnsi"/>
        </w:rPr>
        <w:t>Action Items</w:t>
      </w:r>
      <w:bookmarkStart w:id="9" w:name="_Hlk69060905"/>
      <w:bookmarkEnd w:id="8"/>
    </w:p>
    <w:tbl>
      <w:tblPr>
        <w:tblStyle w:val="TableGrid"/>
        <w:tblW w:w="10288" w:type="dxa"/>
        <w:jc w:val="center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6"/>
        <w:gridCol w:w="3587"/>
        <w:gridCol w:w="1716"/>
        <w:gridCol w:w="1716"/>
        <w:gridCol w:w="2183"/>
      </w:tblGrid>
      <w:tr w:rsidR="00A9601D" w:rsidRPr="00AC3A86" w14:paraId="0C07E5D8" w14:textId="77777777" w:rsidTr="0030351B">
        <w:trPr>
          <w:trHeight w:val="713"/>
          <w:jc w:val="center"/>
        </w:trPr>
        <w:tc>
          <w:tcPr>
            <w:tcW w:w="1086" w:type="dxa"/>
            <w:shd w:val="clear" w:color="auto" w:fill="7030A0"/>
            <w:vAlign w:val="center"/>
          </w:tcPr>
          <w:p w14:paraId="6A6EF102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Sr. No.</w:t>
            </w:r>
          </w:p>
        </w:tc>
        <w:tc>
          <w:tcPr>
            <w:tcW w:w="3587" w:type="dxa"/>
            <w:shd w:val="clear" w:color="auto" w:fill="7030A0"/>
            <w:vAlign w:val="center"/>
          </w:tcPr>
          <w:p w14:paraId="3D20B690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ction item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2B088E2D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Application Owner</w:t>
            </w:r>
          </w:p>
        </w:tc>
        <w:tc>
          <w:tcPr>
            <w:tcW w:w="1716" w:type="dxa"/>
            <w:shd w:val="clear" w:color="auto" w:fill="7030A0"/>
            <w:vAlign w:val="center"/>
          </w:tcPr>
          <w:p w14:paraId="0243225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Impacted Applications</w:t>
            </w:r>
          </w:p>
        </w:tc>
        <w:tc>
          <w:tcPr>
            <w:tcW w:w="2183" w:type="dxa"/>
            <w:shd w:val="clear" w:color="auto" w:fill="7030A0"/>
            <w:vAlign w:val="center"/>
          </w:tcPr>
          <w:p w14:paraId="64898D8A" w14:textId="77777777" w:rsidR="00A9601D" w:rsidRPr="00AC3A86" w:rsidRDefault="00A9601D" w:rsidP="0030351B">
            <w:pPr>
              <w:jc w:val="center"/>
              <w:rPr>
                <w:rFonts w:cstheme="minorHAnsi"/>
                <w:b/>
                <w:color w:val="FFFFFF" w:themeColor="background1"/>
                <w:sz w:val="22"/>
                <w:szCs w:val="22"/>
              </w:rPr>
            </w:pPr>
            <w:r w:rsidRPr="00AC3A86">
              <w:rPr>
                <w:rFonts w:cstheme="minorHAnsi"/>
                <w:b/>
                <w:color w:val="FFFFFF" w:themeColor="background1"/>
                <w:sz w:val="22"/>
                <w:szCs w:val="22"/>
              </w:rPr>
              <w:t>Comments</w:t>
            </w:r>
          </w:p>
        </w:tc>
      </w:tr>
      <w:tr w:rsidR="00A9601D" w:rsidRPr="00AC3A86" w14:paraId="31457893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2609398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1.</w:t>
            </w:r>
          </w:p>
        </w:tc>
        <w:tc>
          <w:tcPr>
            <w:tcW w:w="3587" w:type="dxa"/>
            <w:vAlign w:val="center"/>
          </w:tcPr>
          <w:p w14:paraId="4AEFDFE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6F6CA8A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68F20C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BE953ED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73F02A32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12F723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2.</w:t>
            </w:r>
          </w:p>
        </w:tc>
        <w:tc>
          <w:tcPr>
            <w:tcW w:w="3587" w:type="dxa"/>
            <w:vAlign w:val="center"/>
          </w:tcPr>
          <w:p w14:paraId="243CDD5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E04A2D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2E796C1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98F27A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8248EDC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F8FB0C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3.</w:t>
            </w:r>
          </w:p>
        </w:tc>
        <w:tc>
          <w:tcPr>
            <w:tcW w:w="3587" w:type="dxa"/>
            <w:vAlign w:val="center"/>
          </w:tcPr>
          <w:p w14:paraId="267DC2C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41A6D34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3804AD27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67380E5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6A585227" w14:textId="77777777" w:rsidTr="0030351B">
        <w:trPr>
          <w:trHeight w:val="353"/>
          <w:jc w:val="center"/>
        </w:trPr>
        <w:tc>
          <w:tcPr>
            <w:tcW w:w="1086" w:type="dxa"/>
            <w:vAlign w:val="center"/>
          </w:tcPr>
          <w:p w14:paraId="6D89543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4.</w:t>
            </w:r>
          </w:p>
        </w:tc>
        <w:tc>
          <w:tcPr>
            <w:tcW w:w="3587" w:type="dxa"/>
            <w:vAlign w:val="center"/>
          </w:tcPr>
          <w:p w14:paraId="48703744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405069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FDAB55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246C507B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tr w:rsidR="00A9601D" w:rsidRPr="00AC3A86" w14:paraId="3E1AC034" w14:textId="77777777" w:rsidTr="0030351B">
        <w:trPr>
          <w:trHeight w:val="345"/>
          <w:jc w:val="center"/>
        </w:trPr>
        <w:tc>
          <w:tcPr>
            <w:tcW w:w="1086" w:type="dxa"/>
            <w:vAlign w:val="center"/>
          </w:tcPr>
          <w:p w14:paraId="59548958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  <w:r w:rsidRPr="00AC3A86">
              <w:rPr>
                <w:rFonts w:cstheme="minorHAnsi"/>
              </w:rPr>
              <w:t>5.</w:t>
            </w:r>
          </w:p>
        </w:tc>
        <w:tc>
          <w:tcPr>
            <w:tcW w:w="3587" w:type="dxa"/>
            <w:vAlign w:val="center"/>
          </w:tcPr>
          <w:p w14:paraId="1B25D362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152B04F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1716" w:type="dxa"/>
            <w:vAlign w:val="center"/>
          </w:tcPr>
          <w:p w14:paraId="2E6AFBBC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  <w:tc>
          <w:tcPr>
            <w:tcW w:w="2183" w:type="dxa"/>
            <w:vAlign w:val="center"/>
          </w:tcPr>
          <w:p w14:paraId="59481A03" w14:textId="77777777" w:rsidR="00A9601D" w:rsidRPr="00AC3A86" w:rsidRDefault="00A9601D" w:rsidP="0030351B">
            <w:pPr>
              <w:jc w:val="center"/>
              <w:rPr>
                <w:rFonts w:cstheme="minorHAnsi"/>
              </w:rPr>
            </w:pPr>
          </w:p>
        </w:tc>
      </w:tr>
      <w:bookmarkEnd w:id="9"/>
    </w:tbl>
    <w:p w14:paraId="24CB09B8" w14:textId="3E2713D0" w:rsidR="00A9601D" w:rsidRPr="00AC3A86" w:rsidRDefault="00A9601D" w:rsidP="00A9601D">
      <w:pPr>
        <w:rPr>
          <w:rFonts w:cstheme="minorHAnsi"/>
          <w:i/>
          <w:iCs/>
        </w:rPr>
      </w:pPr>
    </w:p>
    <w:p w14:paraId="7C2FEE7F" w14:textId="55DD7978" w:rsidR="00BB434F" w:rsidRPr="00AC3A86" w:rsidRDefault="00BB434F" w:rsidP="00A9601D">
      <w:pPr>
        <w:rPr>
          <w:rFonts w:cstheme="minorHAnsi"/>
          <w:i/>
          <w:iCs/>
        </w:rPr>
      </w:pPr>
    </w:p>
    <w:p w14:paraId="2C89C9D6" w14:textId="4E1F6625" w:rsidR="00BB434F" w:rsidRPr="00AC3A86" w:rsidRDefault="00BB434F" w:rsidP="00A9601D">
      <w:pPr>
        <w:rPr>
          <w:rFonts w:cstheme="minorHAnsi"/>
          <w:i/>
          <w:iCs/>
        </w:rPr>
      </w:pPr>
    </w:p>
    <w:p w14:paraId="37C28989" w14:textId="682AC2F8" w:rsidR="009C0365" w:rsidRPr="000E6892" w:rsidRDefault="009C0365" w:rsidP="000E6892">
      <w:pPr>
        <w:rPr>
          <w:rFonts w:cstheme="minorHAnsi"/>
          <w:i/>
          <w:iCs/>
        </w:rPr>
      </w:pPr>
    </w:p>
    <w:sectPr w:rsidR="009C0365" w:rsidRPr="000E6892" w:rsidSect="0066319E">
      <w:headerReference w:type="first" r:id="rId18"/>
      <w:pgSz w:w="12240" w:h="15840"/>
      <w:pgMar w:top="1135" w:right="144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2055F" w14:textId="77777777" w:rsidR="00513D58" w:rsidRDefault="00513D58" w:rsidP="0006002E">
      <w:pPr>
        <w:spacing w:after="0" w:line="240" w:lineRule="auto"/>
      </w:pPr>
      <w:r>
        <w:separator/>
      </w:r>
    </w:p>
  </w:endnote>
  <w:endnote w:type="continuationSeparator" w:id="0">
    <w:p w14:paraId="2EB69055" w14:textId="77777777" w:rsidR="00513D58" w:rsidRDefault="00513D58" w:rsidP="0006002E">
      <w:pPr>
        <w:spacing w:after="0" w:line="240" w:lineRule="auto"/>
      </w:pPr>
      <w:r>
        <w:continuationSeparator/>
      </w:r>
    </w:p>
  </w:endnote>
  <w:endnote w:type="continuationNotice" w:id="1">
    <w:p w14:paraId="2564B242" w14:textId="77777777" w:rsidR="00513D58" w:rsidRDefault="00513D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55AB8" w14:textId="77777777" w:rsidR="00513D58" w:rsidRDefault="00513D58" w:rsidP="0006002E">
      <w:pPr>
        <w:spacing w:after="0" w:line="240" w:lineRule="auto"/>
      </w:pPr>
      <w:r>
        <w:separator/>
      </w:r>
    </w:p>
  </w:footnote>
  <w:footnote w:type="continuationSeparator" w:id="0">
    <w:p w14:paraId="60A8B3FA" w14:textId="77777777" w:rsidR="00513D58" w:rsidRDefault="00513D58" w:rsidP="0006002E">
      <w:pPr>
        <w:spacing w:after="0" w:line="240" w:lineRule="auto"/>
      </w:pPr>
      <w:r>
        <w:continuationSeparator/>
      </w:r>
    </w:p>
  </w:footnote>
  <w:footnote w:type="continuationNotice" w:id="1">
    <w:p w14:paraId="744FE463" w14:textId="77777777" w:rsidR="00513D58" w:rsidRDefault="00513D5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400648295"/>
      <w:placeholder>
        <w:docPart w:val="5FBC70F1F2B44C34B38AC997DB83D5C5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5EC1E17D" w14:textId="71C278DF" w:rsidR="00FA1089" w:rsidRDefault="00BA1FAE">
        <w:pPr>
          <w:pStyle w:val="Header"/>
          <w:tabs>
            <w:tab w:val="clear" w:pos="4680"/>
            <w:tab w:val="clear" w:pos="9360"/>
          </w:tabs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Automating Planning and Performance weekly Internal reports</w:t>
        </w:r>
      </w:p>
    </w:sdtContent>
  </w:sdt>
  <w:p w14:paraId="2AE98A9E" w14:textId="228B8D8B" w:rsidR="00FA1089" w:rsidRDefault="00FA10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406A3"/>
    <w:multiLevelType w:val="hybridMultilevel"/>
    <w:tmpl w:val="EABCB0BC"/>
    <w:lvl w:ilvl="0" w:tplc="B330B6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233D"/>
    <w:multiLevelType w:val="hybridMultilevel"/>
    <w:tmpl w:val="2480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2133F1"/>
    <w:multiLevelType w:val="multilevel"/>
    <w:tmpl w:val="27761FC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  <w:color w:val="7030A0"/>
      </w:rPr>
    </w:lvl>
    <w:lvl w:ilvl="2">
      <w:start w:val="1"/>
      <w:numFmt w:val="decimal"/>
      <w:lvlText w:val="%1.%2.%3 "/>
      <w:lvlJc w:val="left"/>
      <w:pPr>
        <w:ind w:left="1224" w:hanging="504"/>
      </w:pPr>
      <w:rPr>
        <w:rFonts w:hint="default"/>
        <w:color w:val="17365D" w:themeColor="text2" w:themeShade="BF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2D427175"/>
    <w:multiLevelType w:val="hybridMultilevel"/>
    <w:tmpl w:val="E09EB7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A27B63"/>
    <w:multiLevelType w:val="hybridMultilevel"/>
    <w:tmpl w:val="2E8E8680"/>
    <w:lvl w:ilvl="0" w:tplc="A25C4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0C77CF"/>
    <w:multiLevelType w:val="hybridMultilevel"/>
    <w:tmpl w:val="37982E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401C5B"/>
    <w:multiLevelType w:val="hybridMultilevel"/>
    <w:tmpl w:val="619AC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216737">
    <w:abstractNumId w:val="2"/>
  </w:num>
  <w:num w:numId="2" w16cid:durableId="863791427">
    <w:abstractNumId w:val="3"/>
  </w:num>
  <w:num w:numId="3" w16cid:durableId="512378097">
    <w:abstractNumId w:val="0"/>
  </w:num>
  <w:num w:numId="4" w16cid:durableId="1424839672">
    <w:abstractNumId w:val="1"/>
  </w:num>
  <w:num w:numId="5" w16cid:durableId="1047996791">
    <w:abstractNumId w:val="4"/>
  </w:num>
  <w:num w:numId="6" w16cid:durableId="333803873">
    <w:abstractNumId w:val="5"/>
  </w:num>
  <w:num w:numId="7" w16cid:durableId="1262683436">
    <w:abstractNumId w:val="6"/>
  </w:num>
  <w:num w:numId="8" w16cid:durableId="823083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M0MzMxsTS3tDRQ0lEKTi0uzszPAykwrwUA7eK/9iwAAAA="/>
  </w:docVars>
  <w:rsids>
    <w:rsidRoot w:val="0006002E"/>
    <w:rsid w:val="0000014E"/>
    <w:rsid w:val="00000A2F"/>
    <w:rsid w:val="000017EE"/>
    <w:rsid w:val="00001E96"/>
    <w:rsid w:val="00002FD8"/>
    <w:rsid w:val="00004B10"/>
    <w:rsid w:val="00005A0E"/>
    <w:rsid w:val="0001132F"/>
    <w:rsid w:val="00011BFC"/>
    <w:rsid w:val="00012075"/>
    <w:rsid w:val="00012098"/>
    <w:rsid w:val="000157C5"/>
    <w:rsid w:val="00015F22"/>
    <w:rsid w:val="00016CBC"/>
    <w:rsid w:val="00020E27"/>
    <w:rsid w:val="000225E5"/>
    <w:rsid w:val="00022ADF"/>
    <w:rsid w:val="000252B8"/>
    <w:rsid w:val="000266C9"/>
    <w:rsid w:val="00026FEA"/>
    <w:rsid w:val="0003090B"/>
    <w:rsid w:val="00032FF8"/>
    <w:rsid w:val="000343CF"/>
    <w:rsid w:val="00035354"/>
    <w:rsid w:val="00036001"/>
    <w:rsid w:val="000378A0"/>
    <w:rsid w:val="000401C3"/>
    <w:rsid w:val="000403C1"/>
    <w:rsid w:val="00040B97"/>
    <w:rsid w:val="00041CEE"/>
    <w:rsid w:val="00043A3F"/>
    <w:rsid w:val="00043DC2"/>
    <w:rsid w:val="00046CB8"/>
    <w:rsid w:val="000540AB"/>
    <w:rsid w:val="0005741D"/>
    <w:rsid w:val="00057861"/>
    <w:rsid w:val="00057EA7"/>
    <w:rsid w:val="0006002E"/>
    <w:rsid w:val="0006050C"/>
    <w:rsid w:val="00060F3C"/>
    <w:rsid w:val="00061BA6"/>
    <w:rsid w:val="00063AC0"/>
    <w:rsid w:val="00064538"/>
    <w:rsid w:val="000653E3"/>
    <w:rsid w:val="0006611A"/>
    <w:rsid w:val="000666FA"/>
    <w:rsid w:val="00067C1A"/>
    <w:rsid w:val="00073CAF"/>
    <w:rsid w:val="00074193"/>
    <w:rsid w:val="00074E80"/>
    <w:rsid w:val="00074FA0"/>
    <w:rsid w:val="000762DB"/>
    <w:rsid w:val="00076D20"/>
    <w:rsid w:val="0008007C"/>
    <w:rsid w:val="00081F8B"/>
    <w:rsid w:val="0008262A"/>
    <w:rsid w:val="00083D11"/>
    <w:rsid w:val="00083D6B"/>
    <w:rsid w:val="000844BB"/>
    <w:rsid w:val="000846EF"/>
    <w:rsid w:val="00085574"/>
    <w:rsid w:val="00086977"/>
    <w:rsid w:val="0008706A"/>
    <w:rsid w:val="00090B75"/>
    <w:rsid w:val="0009134B"/>
    <w:rsid w:val="00091F0A"/>
    <w:rsid w:val="0009614B"/>
    <w:rsid w:val="00096181"/>
    <w:rsid w:val="00096F27"/>
    <w:rsid w:val="0009733C"/>
    <w:rsid w:val="000A071B"/>
    <w:rsid w:val="000A1150"/>
    <w:rsid w:val="000A1B70"/>
    <w:rsid w:val="000A261D"/>
    <w:rsid w:val="000A4513"/>
    <w:rsid w:val="000A56A1"/>
    <w:rsid w:val="000A639C"/>
    <w:rsid w:val="000A6525"/>
    <w:rsid w:val="000B00C3"/>
    <w:rsid w:val="000B2882"/>
    <w:rsid w:val="000B3BFF"/>
    <w:rsid w:val="000B3EA0"/>
    <w:rsid w:val="000B4221"/>
    <w:rsid w:val="000B4710"/>
    <w:rsid w:val="000B58FD"/>
    <w:rsid w:val="000B6D5E"/>
    <w:rsid w:val="000C191C"/>
    <w:rsid w:val="000C1EF3"/>
    <w:rsid w:val="000C224F"/>
    <w:rsid w:val="000C261D"/>
    <w:rsid w:val="000C38F8"/>
    <w:rsid w:val="000C3C29"/>
    <w:rsid w:val="000C4290"/>
    <w:rsid w:val="000C553A"/>
    <w:rsid w:val="000C67A2"/>
    <w:rsid w:val="000C7273"/>
    <w:rsid w:val="000D04FB"/>
    <w:rsid w:val="000D05E0"/>
    <w:rsid w:val="000D0840"/>
    <w:rsid w:val="000D1113"/>
    <w:rsid w:val="000D12CB"/>
    <w:rsid w:val="000D1AC0"/>
    <w:rsid w:val="000D1AD4"/>
    <w:rsid w:val="000D2C65"/>
    <w:rsid w:val="000D4D79"/>
    <w:rsid w:val="000D7773"/>
    <w:rsid w:val="000E0762"/>
    <w:rsid w:val="000E0974"/>
    <w:rsid w:val="000E1832"/>
    <w:rsid w:val="000E32C1"/>
    <w:rsid w:val="000E6892"/>
    <w:rsid w:val="000F021A"/>
    <w:rsid w:val="000F04F1"/>
    <w:rsid w:val="000F4827"/>
    <w:rsid w:val="000F4873"/>
    <w:rsid w:val="000F4942"/>
    <w:rsid w:val="001007B3"/>
    <w:rsid w:val="00101A18"/>
    <w:rsid w:val="00101D79"/>
    <w:rsid w:val="001021F9"/>
    <w:rsid w:val="00104E51"/>
    <w:rsid w:val="00110D4A"/>
    <w:rsid w:val="0011195E"/>
    <w:rsid w:val="00112695"/>
    <w:rsid w:val="001139DF"/>
    <w:rsid w:val="00114026"/>
    <w:rsid w:val="00114333"/>
    <w:rsid w:val="001145D4"/>
    <w:rsid w:val="00116BDC"/>
    <w:rsid w:val="00116C49"/>
    <w:rsid w:val="001171E5"/>
    <w:rsid w:val="00120559"/>
    <w:rsid w:val="00124372"/>
    <w:rsid w:val="00124DC5"/>
    <w:rsid w:val="001252E2"/>
    <w:rsid w:val="0013176A"/>
    <w:rsid w:val="001318AD"/>
    <w:rsid w:val="001358A0"/>
    <w:rsid w:val="001366F7"/>
    <w:rsid w:val="001379AF"/>
    <w:rsid w:val="0014236E"/>
    <w:rsid w:val="00143877"/>
    <w:rsid w:val="00144259"/>
    <w:rsid w:val="0014477A"/>
    <w:rsid w:val="00144C31"/>
    <w:rsid w:val="00144E37"/>
    <w:rsid w:val="00145407"/>
    <w:rsid w:val="00145E2B"/>
    <w:rsid w:val="00146132"/>
    <w:rsid w:val="00146CED"/>
    <w:rsid w:val="001532D5"/>
    <w:rsid w:val="00153308"/>
    <w:rsid w:val="001537B0"/>
    <w:rsid w:val="00153E67"/>
    <w:rsid w:val="001545E2"/>
    <w:rsid w:val="00154871"/>
    <w:rsid w:val="0015522D"/>
    <w:rsid w:val="00155B8A"/>
    <w:rsid w:val="001564C2"/>
    <w:rsid w:val="001579E8"/>
    <w:rsid w:val="00160951"/>
    <w:rsid w:val="001609E9"/>
    <w:rsid w:val="0016105E"/>
    <w:rsid w:val="00161AA4"/>
    <w:rsid w:val="001624F2"/>
    <w:rsid w:val="00163DE3"/>
    <w:rsid w:val="00164837"/>
    <w:rsid w:val="00165388"/>
    <w:rsid w:val="00165936"/>
    <w:rsid w:val="00165B45"/>
    <w:rsid w:val="00166363"/>
    <w:rsid w:val="0016732D"/>
    <w:rsid w:val="00167913"/>
    <w:rsid w:val="00170EB9"/>
    <w:rsid w:val="00171E6C"/>
    <w:rsid w:val="00174496"/>
    <w:rsid w:val="0017650E"/>
    <w:rsid w:val="0017773E"/>
    <w:rsid w:val="00177F8C"/>
    <w:rsid w:val="001825F2"/>
    <w:rsid w:val="00183CDB"/>
    <w:rsid w:val="00190278"/>
    <w:rsid w:val="001905AD"/>
    <w:rsid w:val="00191C72"/>
    <w:rsid w:val="00191E6B"/>
    <w:rsid w:val="00192FA9"/>
    <w:rsid w:val="00193112"/>
    <w:rsid w:val="0019364F"/>
    <w:rsid w:val="0019630B"/>
    <w:rsid w:val="00196390"/>
    <w:rsid w:val="00197F42"/>
    <w:rsid w:val="001A1065"/>
    <w:rsid w:val="001A10E1"/>
    <w:rsid w:val="001A17B0"/>
    <w:rsid w:val="001A4E15"/>
    <w:rsid w:val="001A50D9"/>
    <w:rsid w:val="001A525C"/>
    <w:rsid w:val="001A53FB"/>
    <w:rsid w:val="001A5B1D"/>
    <w:rsid w:val="001A7CFF"/>
    <w:rsid w:val="001A7EDD"/>
    <w:rsid w:val="001B01DA"/>
    <w:rsid w:val="001B081C"/>
    <w:rsid w:val="001B2670"/>
    <w:rsid w:val="001B2E7D"/>
    <w:rsid w:val="001B305A"/>
    <w:rsid w:val="001B69A3"/>
    <w:rsid w:val="001B7D18"/>
    <w:rsid w:val="001C2982"/>
    <w:rsid w:val="001C2A8B"/>
    <w:rsid w:val="001C3F23"/>
    <w:rsid w:val="001C4C22"/>
    <w:rsid w:val="001C519E"/>
    <w:rsid w:val="001C53DD"/>
    <w:rsid w:val="001C725C"/>
    <w:rsid w:val="001D30A3"/>
    <w:rsid w:val="001D53A6"/>
    <w:rsid w:val="001D5552"/>
    <w:rsid w:val="001D6935"/>
    <w:rsid w:val="001D7740"/>
    <w:rsid w:val="001E2D38"/>
    <w:rsid w:val="001E40F3"/>
    <w:rsid w:val="001E5B96"/>
    <w:rsid w:val="001E7A40"/>
    <w:rsid w:val="001F1D57"/>
    <w:rsid w:val="001F45C8"/>
    <w:rsid w:val="001F4BC3"/>
    <w:rsid w:val="001F5C83"/>
    <w:rsid w:val="001F5EEF"/>
    <w:rsid w:val="001F5EF2"/>
    <w:rsid w:val="001F6D0E"/>
    <w:rsid w:val="001F7242"/>
    <w:rsid w:val="001F7282"/>
    <w:rsid w:val="001F7311"/>
    <w:rsid w:val="001F7CAD"/>
    <w:rsid w:val="002003AE"/>
    <w:rsid w:val="002005FD"/>
    <w:rsid w:val="00200BE2"/>
    <w:rsid w:val="00201AC1"/>
    <w:rsid w:val="00201AEE"/>
    <w:rsid w:val="0020334D"/>
    <w:rsid w:val="0020440D"/>
    <w:rsid w:val="00205CCC"/>
    <w:rsid w:val="0020661A"/>
    <w:rsid w:val="002067AA"/>
    <w:rsid w:val="00210FB9"/>
    <w:rsid w:val="0021100D"/>
    <w:rsid w:val="00213F30"/>
    <w:rsid w:val="00214239"/>
    <w:rsid w:val="00214497"/>
    <w:rsid w:val="0021597D"/>
    <w:rsid w:val="0021680E"/>
    <w:rsid w:val="00220F7B"/>
    <w:rsid w:val="00222C03"/>
    <w:rsid w:val="0022348B"/>
    <w:rsid w:val="00225879"/>
    <w:rsid w:val="00227125"/>
    <w:rsid w:val="002275FB"/>
    <w:rsid w:val="00227C78"/>
    <w:rsid w:val="00230CD0"/>
    <w:rsid w:val="0023106D"/>
    <w:rsid w:val="0023156F"/>
    <w:rsid w:val="0023179B"/>
    <w:rsid w:val="0023192E"/>
    <w:rsid w:val="00231C96"/>
    <w:rsid w:val="00232B5B"/>
    <w:rsid w:val="002330E9"/>
    <w:rsid w:val="002334E9"/>
    <w:rsid w:val="00234326"/>
    <w:rsid w:val="002348A6"/>
    <w:rsid w:val="00234EA0"/>
    <w:rsid w:val="00235113"/>
    <w:rsid w:val="00235196"/>
    <w:rsid w:val="0023601B"/>
    <w:rsid w:val="0023650C"/>
    <w:rsid w:val="00240B8C"/>
    <w:rsid w:val="0024198B"/>
    <w:rsid w:val="00241C7E"/>
    <w:rsid w:val="002423F8"/>
    <w:rsid w:val="00244088"/>
    <w:rsid w:val="0024428C"/>
    <w:rsid w:val="0025017D"/>
    <w:rsid w:val="00252CC1"/>
    <w:rsid w:val="002566DA"/>
    <w:rsid w:val="00260B46"/>
    <w:rsid w:val="002633EE"/>
    <w:rsid w:val="002637E8"/>
    <w:rsid w:val="00263F09"/>
    <w:rsid w:val="0026537C"/>
    <w:rsid w:val="002657BA"/>
    <w:rsid w:val="002659DD"/>
    <w:rsid w:val="00266E67"/>
    <w:rsid w:val="0026746F"/>
    <w:rsid w:val="0026783A"/>
    <w:rsid w:val="00267909"/>
    <w:rsid w:val="002700BD"/>
    <w:rsid w:val="002735E3"/>
    <w:rsid w:val="00273652"/>
    <w:rsid w:val="00275874"/>
    <w:rsid w:val="002758B0"/>
    <w:rsid w:val="00276237"/>
    <w:rsid w:val="002771D4"/>
    <w:rsid w:val="0028328F"/>
    <w:rsid w:val="002841D2"/>
    <w:rsid w:val="0028437E"/>
    <w:rsid w:val="002844D9"/>
    <w:rsid w:val="00284B48"/>
    <w:rsid w:val="0028508F"/>
    <w:rsid w:val="00290DB6"/>
    <w:rsid w:val="00290E18"/>
    <w:rsid w:val="00294E58"/>
    <w:rsid w:val="00296DF2"/>
    <w:rsid w:val="002973E4"/>
    <w:rsid w:val="002A184B"/>
    <w:rsid w:val="002A223E"/>
    <w:rsid w:val="002A40B6"/>
    <w:rsid w:val="002A5AF9"/>
    <w:rsid w:val="002A65E7"/>
    <w:rsid w:val="002A7A40"/>
    <w:rsid w:val="002B029B"/>
    <w:rsid w:val="002B0750"/>
    <w:rsid w:val="002B1F1A"/>
    <w:rsid w:val="002B2940"/>
    <w:rsid w:val="002B326D"/>
    <w:rsid w:val="002B3D8B"/>
    <w:rsid w:val="002B48E0"/>
    <w:rsid w:val="002B490C"/>
    <w:rsid w:val="002B4C9E"/>
    <w:rsid w:val="002B4DCA"/>
    <w:rsid w:val="002B4F74"/>
    <w:rsid w:val="002B5A3D"/>
    <w:rsid w:val="002C1052"/>
    <w:rsid w:val="002C13B5"/>
    <w:rsid w:val="002C2C17"/>
    <w:rsid w:val="002C4449"/>
    <w:rsid w:val="002C584E"/>
    <w:rsid w:val="002C5D2C"/>
    <w:rsid w:val="002D0042"/>
    <w:rsid w:val="002D0643"/>
    <w:rsid w:val="002D2D3C"/>
    <w:rsid w:val="002D3845"/>
    <w:rsid w:val="002D3A73"/>
    <w:rsid w:val="002D54F8"/>
    <w:rsid w:val="002D68AD"/>
    <w:rsid w:val="002D705B"/>
    <w:rsid w:val="002E13BB"/>
    <w:rsid w:val="002E251D"/>
    <w:rsid w:val="002E2AA0"/>
    <w:rsid w:val="002E2CC3"/>
    <w:rsid w:val="002E399B"/>
    <w:rsid w:val="002E55BA"/>
    <w:rsid w:val="002E5FEE"/>
    <w:rsid w:val="002E7F41"/>
    <w:rsid w:val="002F009B"/>
    <w:rsid w:val="002F0983"/>
    <w:rsid w:val="002F22D8"/>
    <w:rsid w:val="002F4537"/>
    <w:rsid w:val="002F471F"/>
    <w:rsid w:val="002F5D9C"/>
    <w:rsid w:val="00302FD0"/>
    <w:rsid w:val="0030351B"/>
    <w:rsid w:val="00303E3F"/>
    <w:rsid w:val="00310B11"/>
    <w:rsid w:val="003116AD"/>
    <w:rsid w:val="00313C91"/>
    <w:rsid w:val="003140B3"/>
    <w:rsid w:val="00315BA3"/>
    <w:rsid w:val="00315FBE"/>
    <w:rsid w:val="00316B77"/>
    <w:rsid w:val="00316E9E"/>
    <w:rsid w:val="003171E8"/>
    <w:rsid w:val="00317259"/>
    <w:rsid w:val="00322202"/>
    <w:rsid w:val="00323239"/>
    <w:rsid w:val="00323911"/>
    <w:rsid w:val="00323AB1"/>
    <w:rsid w:val="0032503D"/>
    <w:rsid w:val="003251DD"/>
    <w:rsid w:val="00325F1D"/>
    <w:rsid w:val="00326497"/>
    <w:rsid w:val="003269AB"/>
    <w:rsid w:val="00327BA1"/>
    <w:rsid w:val="003306D4"/>
    <w:rsid w:val="0033200F"/>
    <w:rsid w:val="003351DF"/>
    <w:rsid w:val="00336458"/>
    <w:rsid w:val="0034022D"/>
    <w:rsid w:val="00343B91"/>
    <w:rsid w:val="00344A23"/>
    <w:rsid w:val="0034536F"/>
    <w:rsid w:val="003472DE"/>
    <w:rsid w:val="003473D8"/>
    <w:rsid w:val="00347EF2"/>
    <w:rsid w:val="00351285"/>
    <w:rsid w:val="00351616"/>
    <w:rsid w:val="00351842"/>
    <w:rsid w:val="00352344"/>
    <w:rsid w:val="00353622"/>
    <w:rsid w:val="00355C19"/>
    <w:rsid w:val="00356256"/>
    <w:rsid w:val="00357EAE"/>
    <w:rsid w:val="003603A4"/>
    <w:rsid w:val="0036175A"/>
    <w:rsid w:val="003620A3"/>
    <w:rsid w:val="003655F2"/>
    <w:rsid w:val="00365F3D"/>
    <w:rsid w:val="0036715B"/>
    <w:rsid w:val="00367AAB"/>
    <w:rsid w:val="003706ED"/>
    <w:rsid w:val="00373021"/>
    <w:rsid w:val="003737A2"/>
    <w:rsid w:val="00373C87"/>
    <w:rsid w:val="00374C17"/>
    <w:rsid w:val="0037500E"/>
    <w:rsid w:val="003770B0"/>
    <w:rsid w:val="00377FE9"/>
    <w:rsid w:val="0038040D"/>
    <w:rsid w:val="00381280"/>
    <w:rsid w:val="00382282"/>
    <w:rsid w:val="0038257D"/>
    <w:rsid w:val="003826A7"/>
    <w:rsid w:val="00382F30"/>
    <w:rsid w:val="0038310D"/>
    <w:rsid w:val="003859FC"/>
    <w:rsid w:val="003864F5"/>
    <w:rsid w:val="003869A0"/>
    <w:rsid w:val="00387059"/>
    <w:rsid w:val="0039107D"/>
    <w:rsid w:val="0039161A"/>
    <w:rsid w:val="00393019"/>
    <w:rsid w:val="00393F7D"/>
    <w:rsid w:val="003956D6"/>
    <w:rsid w:val="00395D09"/>
    <w:rsid w:val="00396831"/>
    <w:rsid w:val="003971A1"/>
    <w:rsid w:val="003974C4"/>
    <w:rsid w:val="003A1447"/>
    <w:rsid w:val="003A1985"/>
    <w:rsid w:val="003A46B8"/>
    <w:rsid w:val="003A4AAF"/>
    <w:rsid w:val="003A50C8"/>
    <w:rsid w:val="003A5B69"/>
    <w:rsid w:val="003A5BE6"/>
    <w:rsid w:val="003A5FB2"/>
    <w:rsid w:val="003A6E73"/>
    <w:rsid w:val="003B07C7"/>
    <w:rsid w:val="003B1051"/>
    <w:rsid w:val="003B1649"/>
    <w:rsid w:val="003B1EB8"/>
    <w:rsid w:val="003B3762"/>
    <w:rsid w:val="003B3D5A"/>
    <w:rsid w:val="003B52E7"/>
    <w:rsid w:val="003B5D08"/>
    <w:rsid w:val="003B5E76"/>
    <w:rsid w:val="003B7A50"/>
    <w:rsid w:val="003C0021"/>
    <w:rsid w:val="003C0836"/>
    <w:rsid w:val="003C0EC2"/>
    <w:rsid w:val="003C1579"/>
    <w:rsid w:val="003C1E87"/>
    <w:rsid w:val="003C2B8F"/>
    <w:rsid w:val="003C3370"/>
    <w:rsid w:val="003C4CE0"/>
    <w:rsid w:val="003C6659"/>
    <w:rsid w:val="003D097D"/>
    <w:rsid w:val="003D0A75"/>
    <w:rsid w:val="003D28F7"/>
    <w:rsid w:val="003D470E"/>
    <w:rsid w:val="003D4D51"/>
    <w:rsid w:val="003D5E4B"/>
    <w:rsid w:val="003D7F03"/>
    <w:rsid w:val="003E152F"/>
    <w:rsid w:val="003E280A"/>
    <w:rsid w:val="003E2891"/>
    <w:rsid w:val="003E3407"/>
    <w:rsid w:val="003E391B"/>
    <w:rsid w:val="003E5F6D"/>
    <w:rsid w:val="003E7CB5"/>
    <w:rsid w:val="003F064F"/>
    <w:rsid w:val="003F22FC"/>
    <w:rsid w:val="003F34B8"/>
    <w:rsid w:val="003F5D9D"/>
    <w:rsid w:val="003F5F7F"/>
    <w:rsid w:val="003F64BF"/>
    <w:rsid w:val="003F73F4"/>
    <w:rsid w:val="0040050F"/>
    <w:rsid w:val="004019B5"/>
    <w:rsid w:val="00401DEA"/>
    <w:rsid w:val="00402849"/>
    <w:rsid w:val="00403871"/>
    <w:rsid w:val="00404FFC"/>
    <w:rsid w:val="004051B4"/>
    <w:rsid w:val="004051B6"/>
    <w:rsid w:val="00407FE0"/>
    <w:rsid w:val="00410A41"/>
    <w:rsid w:val="004115F9"/>
    <w:rsid w:val="00412EB8"/>
    <w:rsid w:val="0041347F"/>
    <w:rsid w:val="00414F57"/>
    <w:rsid w:val="0041543D"/>
    <w:rsid w:val="00415DD7"/>
    <w:rsid w:val="004160D1"/>
    <w:rsid w:val="004176A1"/>
    <w:rsid w:val="00417A4F"/>
    <w:rsid w:val="00421112"/>
    <w:rsid w:val="004215BB"/>
    <w:rsid w:val="00423821"/>
    <w:rsid w:val="004241E4"/>
    <w:rsid w:val="004242E7"/>
    <w:rsid w:val="00425467"/>
    <w:rsid w:val="0042588F"/>
    <w:rsid w:val="004267A3"/>
    <w:rsid w:val="00426CF9"/>
    <w:rsid w:val="0042771F"/>
    <w:rsid w:val="00430D71"/>
    <w:rsid w:val="00431270"/>
    <w:rsid w:val="00433078"/>
    <w:rsid w:val="004332B4"/>
    <w:rsid w:val="00433CB4"/>
    <w:rsid w:val="00434DFC"/>
    <w:rsid w:val="004359D7"/>
    <w:rsid w:val="00435B07"/>
    <w:rsid w:val="00435CE4"/>
    <w:rsid w:val="00437594"/>
    <w:rsid w:val="00437C1A"/>
    <w:rsid w:val="00441273"/>
    <w:rsid w:val="00442DEF"/>
    <w:rsid w:val="0044316E"/>
    <w:rsid w:val="00443C76"/>
    <w:rsid w:val="00443DA7"/>
    <w:rsid w:val="0044478C"/>
    <w:rsid w:val="00444BE4"/>
    <w:rsid w:val="00446BBE"/>
    <w:rsid w:val="00446CCA"/>
    <w:rsid w:val="00451573"/>
    <w:rsid w:val="00451C68"/>
    <w:rsid w:val="004526F5"/>
    <w:rsid w:val="00452A79"/>
    <w:rsid w:val="00452E81"/>
    <w:rsid w:val="0045374B"/>
    <w:rsid w:val="00453C06"/>
    <w:rsid w:val="00455B42"/>
    <w:rsid w:val="00456DD4"/>
    <w:rsid w:val="004570FC"/>
    <w:rsid w:val="004600C6"/>
    <w:rsid w:val="004613E7"/>
    <w:rsid w:val="004639F2"/>
    <w:rsid w:val="00463A14"/>
    <w:rsid w:val="004645CE"/>
    <w:rsid w:val="00464DF7"/>
    <w:rsid w:val="004665CC"/>
    <w:rsid w:val="00467E59"/>
    <w:rsid w:val="00470246"/>
    <w:rsid w:val="00470BA0"/>
    <w:rsid w:val="00472500"/>
    <w:rsid w:val="00472ADA"/>
    <w:rsid w:val="0047509A"/>
    <w:rsid w:val="00476FB4"/>
    <w:rsid w:val="004802F8"/>
    <w:rsid w:val="004808C9"/>
    <w:rsid w:val="00483E74"/>
    <w:rsid w:val="00484B2D"/>
    <w:rsid w:val="004850AD"/>
    <w:rsid w:val="00485281"/>
    <w:rsid w:val="00485F67"/>
    <w:rsid w:val="00487949"/>
    <w:rsid w:val="00490096"/>
    <w:rsid w:val="00491257"/>
    <w:rsid w:val="0049258A"/>
    <w:rsid w:val="00494887"/>
    <w:rsid w:val="00494952"/>
    <w:rsid w:val="00495FB5"/>
    <w:rsid w:val="00496814"/>
    <w:rsid w:val="00496A41"/>
    <w:rsid w:val="00497111"/>
    <w:rsid w:val="004A1E96"/>
    <w:rsid w:val="004A41FF"/>
    <w:rsid w:val="004A613D"/>
    <w:rsid w:val="004A7DBA"/>
    <w:rsid w:val="004B1358"/>
    <w:rsid w:val="004B2035"/>
    <w:rsid w:val="004B27C6"/>
    <w:rsid w:val="004B379E"/>
    <w:rsid w:val="004B37ED"/>
    <w:rsid w:val="004B3AF7"/>
    <w:rsid w:val="004B4664"/>
    <w:rsid w:val="004B4C41"/>
    <w:rsid w:val="004B5C90"/>
    <w:rsid w:val="004B6F8B"/>
    <w:rsid w:val="004B70A9"/>
    <w:rsid w:val="004C1D92"/>
    <w:rsid w:val="004C47FB"/>
    <w:rsid w:val="004C66DD"/>
    <w:rsid w:val="004C7F9F"/>
    <w:rsid w:val="004D1191"/>
    <w:rsid w:val="004D204D"/>
    <w:rsid w:val="004D25A4"/>
    <w:rsid w:val="004D3B9D"/>
    <w:rsid w:val="004D3FEE"/>
    <w:rsid w:val="004D43EA"/>
    <w:rsid w:val="004D4B7B"/>
    <w:rsid w:val="004D4C3C"/>
    <w:rsid w:val="004D5878"/>
    <w:rsid w:val="004D5E46"/>
    <w:rsid w:val="004D60E5"/>
    <w:rsid w:val="004D70E8"/>
    <w:rsid w:val="004D7790"/>
    <w:rsid w:val="004E2668"/>
    <w:rsid w:val="004E5357"/>
    <w:rsid w:val="004E547E"/>
    <w:rsid w:val="004E685C"/>
    <w:rsid w:val="004E6908"/>
    <w:rsid w:val="004E6928"/>
    <w:rsid w:val="004E75EA"/>
    <w:rsid w:val="004F0155"/>
    <w:rsid w:val="004F287A"/>
    <w:rsid w:val="004F3844"/>
    <w:rsid w:val="004F425E"/>
    <w:rsid w:val="004F578E"/>
    <w:rsid w:val="004F651F"/>
    <w:rsid w:val="00500483"/>
    <w:rsid w:val="005018F6"/>
    <w:rsid w:val="00501927"/>
    <w:rsid w:val="00501D89"/>
    <w:rsid w:val="00503955"/>
    <w:rsid w:val="005039B0"/>
    <w:rsid w:val="0050427B"/>
    <w:rsid w:val="005049EE"/>
    <w:rsid w:val="00505C94"/>
    <w:rsid w:val="005074B1"/>
    <w:rsid w:val="005105B0"/>
    <w:rsid w:val="00510F6A"/>
    <w:rsid w:val="00511795"/>
    <w:rsid w:val="00512131"/>
    <w:rsid w:val="00513D58"/>
    <w:rsid w:val="00513D9A"/>
    <w:rsid w:val="00513EE4"/>
    <w:rsid w:val="005142EA"/>
    <w:rsid w:val="00520789"/>
    <w:rsid w:val="005210D3"/>
    <w:rsid w:val="00521C44"/>
    <w:rsid w:val="0052740F"/>
    <w:rsid w:val="005309EE"/>
    <w:rsid w:val="005313C3"/>
    <w:rsid w:val="005343B6"/>
    <w:rsid w:val="005344C7"/>
    <w:rsid w:val="005348F5"/>
    <w:rsid w:val="005361A6"/>
    <w:rsid w:val="00536965"/>
    <w:rsid w:val="00537DA6"/>
    <w:rsid w:val="0054066D"/>
    <w:rsid w:val="00540826"/>
    <w:rsid w:val="005409AB"/>
    <w:rsid w:val="00541B99"/>
    <w:rsid w:val="00542516"/>
    <w:rsid w:val="00542A7B"/>
    <w:rsid w:val="00543045"/>
    <w:rsid w:val="005439A1"/>
    <w:rsid w:val="00545F8A"/>
    <w:rsid w:val="00546F40"/>
    <w:rsid w:val="00547B25"/>
    <w:rsid w:val="005503A1"/>
    <w:rsid w:val="00550518"/>
    <w:rsid w:val="005509BE"/>
    <w:rsid w:val="0055138F"/>
    <w:rsid w:val="00551A37"/>
    <w:rsid w:val="00553719"/>
    <w:rsid w:val="00553DCD"/>
    <w:rsid w:val="0055405F"/>
    <w:rsid w:val="00556CA6"/>
    <w:rsid w:val="0056064D"/>
    <w:rsid w:val="0056100E"/>
    <w:rsid w:val="0056152F"/>
    <w:rsid w:val="0056379B"/>
    <w:rsid w:val="00563DD0"/>
    <w:rsid w:val="00564425"/>
    <w:rsid w:val="00565377"/>
    <w:rsid w:val="00565D06"/>
    <w:rsid w:val="00566859"/>
    <w:rsid w:val="00570776"/>
    <w:rsid w:val="00572B82"/>
    <w:rsid w:val="005743DD"/>
    <w:rsid w:val="005754E5"/>
    <w:rsid w:val="00576F1D"/>
    <w:rsid w:val="00577581"/>
    <w:rsid w:val="0058012F"/>
    <w:rsid w:val="005806E8"/>
    <w:rsid w:val="005808AC"/>
    <w:rsid w:val="005859EF"/>
    <w:rsid w:val="00586D43"/>
    <w:rsid w:val="0058702C"/>
    <w:rsid w:val="005874DD"/>
    <w:rsid w:val="00590851"/>
    <w:rsid w:val="00591F32"/>
    <w:rsid w:val="00592216"/>
    <w:rsid w:val="0059258F"/>
    <w:rsid w:val="00594198"/>
    <w:rsid w:val="00595DAD"/>
    <w:rsid w:val="00596009"/>
    <w:rsid w:val="00596C79"/>
    <w:rsid w:val="00597106"/>
    <w:rsid w:val="005A2266"/>
    <w:rsid w:val="005A3EBA"/>
    <w:rsid w:val="005A3F5C"/>
    <w:rsid w:val="005A7286"/>
    <w:rsid w:val="005A785E"/>
    <w:rsid w:val="005B28EC"/>
    <w:rsid w:val="005B4E9A"/>
    <w:rsid w:val="005B5070"/>
    <w:rsid w:val="005B7C93"/>
    <w:rsid w:val="005C094C"/>
    <w:rsid w:val="005C1490"/>
    <w:rsid w:val="005C4AD5"/>
    <w:rsid w:val="005C69A3"/>
    <w:rsid w:val="005C7FED"/>
    <w:rsid w:val="005D023C"/>
    <w:rsid w:val="005D04AA"/>
    <w:rsid w:val="005D04F8"/>
    <w:rsid w:val="005D29FD"/>
    <w:rsid w:val="005D2B2E"/>
    <w:rsid w:val="005D4F3B"/>
    <w:rsid w:val="005D5FFC"/>
    <w:rsid w:val="005D7B91"/>
    <w:rsid w:val="005E1D6D"/>
    <w:rsid w:val="005E21A8"/>
    <w:rsid w:val="005E52B2"/>
    <w:rsid w:val="005E5644"/>
    <w:rsid w:val="005E640A"/>
    <w:rsid w:val="005E7FDC"/>
    <w:rsid w:val="005F2BC9"/>
    <w:rsid w:val="005F2C6A"/>
    <w:rsid w:val="005F324C"/>
    <w:rsid w:val="005F33F8"/>
    <w:rsid w:val="005F37F8"/>
    <w:rsid w:val="005F42F6"/>
    <w:rsid w:val="005F5E13"/>
    <w:rsid w:val="00602BB6"/>
    <w:rsid w:val="0060475E"/>
    <w:rsid w:val="006059E1"/>
    <w:rsid w:val="0060769C"/>
    <w:rsid w:val="00607A83"/>
    <w:rsid w:val="00612E83"/>
    <w:rsid w:val="00613124"/>
    <w:rsid w:val="006150DE"/>
    <w:rsid w:val="006203B0"/>
    <w:rsid w:val="006213BE"/>
    <w:rsid w:val="00621F6F"/>
    <w:rsid w:val="00621F92"/>
    <w:rsid w:val="00621FCE"/>
    <w:rsid w:val="00622B18"/>
    <w:rsid w:val="00624836"/>
    <w:rsid w:val="0062491B"/>
    <w:rsid w:val="00624B89"/>
    <w:rsid w:val="00626790"/>
    <w:rsid w:val="00626A76"/>
    <w:rsid w:val="00627161"/>
    <w:rsid w:val="00631416"/>
    <w:rsid w:val="00631CAA"/>
    <w:rsid w:val="00631E29"/>
    <w:rsid w:val="00631F94"/>
    <w:rsid w:val="00632F0E"/>
    <w:rsid w:val="00634604"/>
    <w:rsid w:val="00634C55"/>
    <w:rsid w:val="00635193"/>
    <w:rsid w:val="0063632E"/>
    <w:rsid w:val="006412EE"/>
    <w:rsid w:val="00641FED"/>
    <w:rsid w:val="00642369"/>
    <w:rsid w:val="00642F55"/>
    <w:rsid w:val="00643144"/>
    <w:rsid w:val="0064675F"/>
    <w:rsid w:val="006469BD"/>
    <w:rsid w:val="006526F0"/>
    <w:rsid w:val="00652B08"/>
    <w:rsid w:val="00653ED2"/>
    <w:rsid w:val="00656249"/>
    <w:rsid w:val="0065656C"/>
    <w:rsid w:val="0066319E"/>
    <w:rsid w:val="00663415"/>
    <w:rsid w:val="006647E9"/>
    <w:rsid w:val="00665C42"/>
    <w:rsid w:val="006674B8"/>
    <w:rsid w:val="00667953"/>
    <w:rsid w:val="00670C09"/>
    <w:rsid w:val="0067702C"/>
    <w:rsid w:val="0067719B"/>
    <w:rsid w:val="006774BE"/>
    <w:rsid w:val="0068084A"/>
    <w:rsid w:val="00680AB5"/>
    <w:rsid w:val="00684CAC"/>
    <w:rsid w:val="00685A2C"/>
    <w:rsid w:val="00686F9F"/>
    <w:rsid w:val="006878FE"/>
    <w:rsid w:val="00691641"/>
    <w:rsid w:val="00691AF9"/>
    <w:rsid w:val="00691CBE"/>
    <w:rsid w:val="006935B1"/>
    <w:rsid w:val="00696811"/>
    <w:rsid w:val="006A1AA2"/>
    <w:rsid w:val="006A223F"/>
    <w:rsid w:val="006A345C"/>
    <w:rsid w:val="006A4647"/>
    <w:rsid w:val="006A6B56"/>
    <w:rsid w:val="006B0826"/>
    <w:rsid w:val="006B1294"/>
    <w:rsid w:val="006B2A83"/>
    <w:rsid w:val="006B2DF5"/>
    <w:rsid w:val="006B2ED8"/>
    <w:rsid w:val="006B3E5B"/>
    <w:rsid w:val="006B52E5"/>
    <w:rsid w:val="006B572E"/>
    <w:rsid w:val="006B5D66"/>
    <w:rsid w:val="006B7726"/>
    <w:rsid w:val="006C0248"/>
    <w:rsid w:val="006C02EE"/>
    <w:rsid w:val="006C1140"/>
    <w:rsid w:val="006C3688"/>
    <w:rsid w:val="006C50B2"/>
    <w:rsid w:val="006C50F9"/>
    <w:rsid w:val="006C589A"/>
    <w:rsid w:val="006D102C"/>
    <w:rsid w:val="006D2928"/>
    <w:rsid w:val="006D31FB"/>
    <w:rsid w:val="006E1099"/>
    <w:rsid w:val="006E23FC"/>
    <w:rsid w:val="006E3778"/>
    <w:rsid w:val="006E41AD"/>
    <w:rsid w:val="006E5635"/>
    <w:rsid w:val="006E5FCB"/>
    <w:rsid w:val="006E627A"/>
    <w:rsid w:val="006E6A4F"/>
    <w:rsid w:val="006F0527"/>
    <w:rsid w:val="006F1287"/>
    <w:rsid w:val="006F1519"/>
    <w:rsid w:val="006F1B20"/>
    <w:rsid w:val="006F3EF8"/>
    <w:rsid w:val="006F3F8F"/>
    <w:rsid w:val="006F449C"/>
    <w:rsid w:val="006F69B2"/>
    <w:rsid w:val="006F6A91"/>
    <w:rsid w:val="00704D02"/>
    <w:rsid w:val="007053A8"/>
    <w:rsid w:val="00706C68"/>
    <w:rsid w:val="00707E3E"/>
    <w:rsid w:val="00710068"/>
    <w:rsid w:val="00710126"/>
    <w:rsid w:val="0071068E"/>
    <w:rsid w:val="00713A4B"/>
    <w:rsid w:val="00713E85"/>
    <w:rsid w:val="0071587A"/>
    <w:rsid w:val="00717A66"/>
    <w:rsid w:val="00720A5F"/>
    <w:rsid w:val="00722BCB"/>
    <w:rsid w:val="00726838"/>
    <w:rsid w:val="007327E0"/>
    <w:rsid w:val="00733678"/>
    <w:rsid w:val="00734A2B"/>
    <w:rsid w:val="00734B7F"/>
    <w:rsid w:val="0073647B"/>
    <w:rsid w:val="00736EB7"/>
    <w:rsid w:val="00737870"/>
    <w:rsid w:val="00737E17"/>
    <w:rsid w:val="007400CB"/>
    <w:rsid w:val="00740381"/>
    <w:rsid w:val="00741837"/>
    <w:rsid w:val="00742718"/>
    <w:rsid w:val="00743F59"/>
    <w:rsid w:val="0074473B"/>
    <w:rsid w:val="00744AAF"/>
    <w:rsid w:val="0074583F"/>
    <w:rsid w:val="007479DE"/>
    <w:rsid w:val="00750096"/>
    <w:rsid w:val="00751ED5"/>
    <w:rsid w:val="007545CB"/>
    <w:rsid w:val="007552FB"/>
    <w:rsid w:val="00755A7D"/>
    <w:rsid w:val="007572BF"/>
    <w:rsid w:val="007611CE"/>
    <w:rsid w:val="007617F2"/>
    <w:rsid w:val="007627D2"/>
    <w:rsid w:val="00762D53"/>
    <w:rsid w:val="00762F86"/>
    <w:rsid w:val="007636CB"/>
    <w:rsid w:val="00763ABA"/>
    <w:rsid w:val="00763D5A"/>
    <w:rsid w:val="007644BA"/>
    <w:rsid w:val="00765F80"/>
    <w:rsid w:val="00766694"/>
    <w:rsid w:val="0076796A"/>
    <w:rsid w:val="00767F4C"/>
    <w:rsid w:val="0077274C"/>
    <w:rsid w:val="00772FCA"/>
    <w:rsid w:val="0077451B"/>
    <w:rsid w:val="0077485A"/>
    <w:rsid w:val="00775AB0"/>
    <w:rsid w:val="00776421"/>
    <w:rsid w:val="0077670F"/>
    <w:rsid w:val="00777243"/>
    <w:rsid w:val="00782D54"/>
    <w:rsid w:val="00782FE7"/>
    <w:rsid w:val="00785590"/>
    <w:rsid w:val="00785AF9"/>
    <w:rsid w:val="00785E7F"/>
    <w:rsid w:val="007867EF"/>
    <w:rsid w:val="007903B8"/>
    <w:rsid w:val="00791582"/>
    <w:rsid w:val="00792105"/>
    <w:rsid w:val="007953B5"/>
    <w:rsid w:val="0079785E"/>
    <w:rsid w:val="00797B90"/>
    <w:rsid w:val="007A24A3"/>
    <w:rsid w:val="007A2FAF"/>
    <w:rsid w:val="007A442B"/>
    <w:rsid w:val="007A5DC6"/>
    <w:rsid w:val="007A6607"/>
    <w:rsid w:val="007A7247"/>
    <w:rsid w:val="007B0C38"/>
    <w:rsid w:val="007B14F4"/>
    <w:rsid w:val="007B1727"/>
    <w:rsid w:val="007B1A13"/>
    <w:rsid w:val="007B3FC6"/>
    <w:rsid w:val="007B4B9D"/>
    <w:rsid w:val="007B5D5E"/>
    <w:rsid w:val="007B6008"/>
    <w:rsid w:val="007B6558"/>
    <w:rsid w:val="007B6EC9"/>
    <w:rsid w:val="007C096E"/>
    <w:rsid w:val="007C4AFA"/>
    <w:rsid w:val="007C6D8A"/>
    <w:rsid w:val="007D27E0"/>
    <w:rsid w:val="007D2837"/>
    <w:rsid w:val="007D2A7F"/>
    <w:rsid w:val="007D39EE"/>
    <w:rsid w:val="007D45AA"/>
    <w:rsid w:val="007D4B7A"/>
    <w:rsid w:val="007E0D45"/>
    <w:rsid w:val="007E0DC5"/>
    <w:rsid w:val="007E1091"/>
    <w:rsid w:val="007E25CC"/>
    <w:rsid w:val="007E2EBD"/>
    <w:rsid w:val="007E30E3"/>
    <w:rsid w:val="007E39E3"/>
    <w:rsid w:val="007E64BA"/>
    <w:rsid w:val="007E6923"/>
    <w:rsid w:val="007E6B2D"/>
    <w:rsid w:val="007E6C89"/>
    <w:rsid w:val="007E7760"/>
    <w:rsid w:val="007E7BB6"/>
    <w:rsid w:val="007F02CA"/>
    <w:rsid w:val="007F08E7"/>
    <w:rsid w:val="007F0F58"/>
    <w:rsid w:val="007F20B6"/>
    <w:rsid w:val="007F2710"/>
    <w:rsid w:val="007F3384"/>
    <w:rsid w:val="008009C6"/>
    <w:rsid w:val="008012F5"/>
    <w:rsid w:val="00801672"/>
    <w:rsid w:val="008021F6"/>
    <w:rsid w:val="008024B2"/>
    <w:rsid w:val="00802B91"/>
    <w:rsid w:val="00802DEC"/>
    <w:rsid w:val="00803220"/>
    <w:rsid w:val="008038F3"/>
    <w:rsid w:val="00805BD3"/>
    <w:rsid w:val="008066C2"/>
    <w:rsid w:val="00811679"/>
    <w:rsid w:val="00812A12"/>
    <w:rsid w:val="0081336C"/>
    <w:rsid w:val="00815543"/>
    <w:rsid w:val="00815666"/>
    <w:rsid w:val="00815C22"/>
    <w:rsid w:val="00817224"/>
    <w:rsid w:val="008174DC"/>
    <w:rsid w:val="00817C93"/>
    <w:rsid w:val="008236E6"/>
    <w:rsid w:val="00823ABD"/>
    <w:rsid w:val="00827A6F"/>
    <w:rsid w:val="008308A1"/>
    <w:rsid w:val="00834D99"/>
    <w:rsid w:val="00834E03"/>
    <w:rsid w:val="00836620"/>
    <w:rsid w:val="00836B9E"/>
    <w:rsid w:val="008410AF"/>
    <w:rsid w:val="008438E8"/>
    <w:rsid w:val="008442A1"/>
    <w:rsid w:val="00850631"/>
    <w:rsid w:val="00850A99"/>
    <w:rsid w:val="008521D5"/>
    <w:rsid w:val="008540E5"/>
    <w:rsid w:val="00855A8C"/>
    <w:rsid w:val="00856BA0"/>
    <w:rsid w:val="0086042F"/>
    <w:rsid w:val="00860DD2"/>
    <w:rsid w:val="00862D1E"/>
    <w:rsid w:val="00864A59"/>
    <w:rsid w:val="00865153"/>
    <w:rsid w:val="008652C2"/>
    <w:rsid w:val="00865F7F"/>
    <w:rsid w:val="00872679"/>
    <w:rsid w:val="008755E4"/>
    <w:rsid w:val="00880599"/>
    <w:rsid w:val="00880E8B"/>
    <w:rsid w:val="00881FB4"/>
    <w:rsid w:val="00882003"/>
    <w:rsid w:val="00882A47"/>
    <w:rsid w:val="00882A9A"/>
    <w:rsid w:val="00884036"/>
    <w:rsid w:val="00885D04"/>
    <w:rsid w:val="00886642"/>
    <w:rsid w:val="008867E2"/>
    <w:rsid w:val="008877E4"/>
    <w:rsid w:val="00887D1E"/>
    <w:rsid w:val="00890C18"/>
    <w:rsid w:val="00891168"/>
    <w:rsid w:val="008935EE"/>
    <w:rsid w:val="00895BA4"/>
    <w:rsid w:val="00896325"/>
    <w:rsid w:val="00896508"/>
    <w:rsid w:val="008A01F1"/>
    <w:rsid w:val="008A0923"/>
    <w:rsid w:val="008A1645"/>
    <w:rsid w:val="008A1E6B"/>
    <w:rsid w:val="008A26BC"/>
    <w:rsid w:val="008A38A2"/>
    <w:rsid w:val="008A3BE1"/>
    <w:rsid w:val="008A6F73"/>
    <w:rsid w:val="008A71E5"/>
    <w:rsid w:val="008A7295"/>
    <w:rsid w:val="008A7334"/>
    <w:rsid w:val="008B160F"/>
    <w:rsid w:val="008B26EC"/>
    <w:rsid w:val="008B479A"/>
    <w:rsid w:val="008B58BA"/>
    <w:rsid w:val="008B60E7"/>
    <w:rsid w:val="008B7709"/>
    <w:rsid w:val="008B7B19"/>
    <w:rsid w:val="008C0ADE"/>
    <w:rsid w:val="008C1828"/>
    <w:rsid w:val="008C1893"/>
    <w:rsid w:val="008C1BF7"/>
    <w:rsid w:val="008C26CF"/>
    <w:rsid w:val="008C50B6"/>
    <w:rsid w:val="008C5201"/>
    <w:rsid w:val="008C682B"/>
    <w:rsid w:val="008C68CE"/>
    <w:rsid w:val="008D09C3"/>
    <w:rsid w:val="008D1415"/>
    <w:rsid w:val="008D1BE4"/>
    <w:rsid w:val="008D299D"/>
    <w:rsid w:val="008D4FF5"/>
    <w:rsid w:val="008D788A"/>
    <w:rsid w:val="008E1076"/>
    <w:rsid w:val="008E156D"/>
    <w:rsid w:val="008E16E5"/>
    <w:rsid w:val="008E2550"/>
    <w:rsid w:val="008E35C9"/>
    <w:rsid w:val="008E3A78"/>
    <w:rsid w:val="008F0251"/>
    <w:rsid w:val="008F6612"/>
    <w:rsid w:val="008F7E9D"/>
    <w:rsid w:val="00900B4E"/>
    <w:rsid w:val="00900D9F"/>
    <w:rsid w:val="00901486"/>
    <w:rsid w:val="0090289D"/>
    <w:rsid w:val="00903EF8"/>
    <w:rsid w:val="009071ED"/>
    <w:rsid w:val="00912286"/>
    <w:rsid w:val="00914DB2"/>
    <w:rsid w:val="0091626B"/>
    <w:rsid w:val="0092049C"/>
    <w:rsid w:val="00920CC4"/>
    <w:rsid w:val="00921330"/>
    <w:rsid w:val="00921373"/>
    <w:rsid w:val="00921956"/>
    <w:rsid w:val="00921AC8"/>
    <w:rsid w:val="00923998"/>
    <w:rsid w:val="00923B4F"/>
    <w:rsid w:val="00923C79"/>
    <w:rsid w:val="00926ABB"/>
    <w:rsid w:val="00927C9F"/>
    <w:rsid w:val="00927ED7"/>
    <w:rsid w:val="009334BF"/>
    <w:rsid w:val="00933DE2"/>
    <w:rsid w:val="00934E80"/>
    <w:rsid w:val="00936125"/>
    <w:rsid w:val="00936364"/>
    <w:rsid w:val="00936F17"/>
    <w:rsid w:val="00940806"/>
    <w:rsid w:val="00941C36"/>
    <w:rsid w:val="0094276C"/>
    <w:rsid w:val="00945094"/>
    <w:rsid w:val="00945165"/>
    <w:rsid w:val="009478E5"/>
    <w:rsid w:val="009508B7"/>
    <w:rsid w:val="009513AC"/>
    <w:rsid w:val="00951484"/>
    <w:rsid w:val="00952AA9"/>
    <w:rsid w:val="0095341F"/>
    <w:rsid w:val="009559E8"/>
    <w:rsid w:val="0095704C"/>
    <w:rsid w:val="009608A7"/>
    <w:rsid w:val="00961F87"/>
    <w:rsid w:val="00962F87"/>
    <w:rsid w:val="0096419E"/>
    <w:rsid w:val="009649A0"/>
    <w:rsid w:val="0096662C"/>
    <w:rsid w:val="0096662F"/>
    <w:rsid w:val="00966D19"/>
    <w:rsid w:val="00967306"/>
    <w:rsid w:val="0097017A"/>
    <w:rsid w:val="00972C6B"/>
    <w:rsid w:val="00972E72"/>
    <w:rsid w:val="00973FFE"/>
    <w:rsid w:val="00974C80"/>
    <w:rsid w:val="00974E1F"/>
    <w:rsid w:val="0097578F"/>
    <w:rsid w:val="00975A0C"/>
    <w:rsid w:val="00976938"/>
    <w:rsid w:val="009821BB"/>
    <w:rsid w:val="009828CE"/>
    <w:rsid w:val="0098399B"/>
    <w:rsid w:val="00984496"/>
    <w:rsid w:val="00984B9D"/>
    <w:rsid w:val="00985040"/>
    <w:rsid w:val="009851E7"/>
    <w:rsid w:val="00985674"/>
    <w:rsid w:val="009859BE"/>
    <w:rsid w:val="0099121A"/>
    <w:rsid w:val="00991294"/>
    <w:rsid w:val="00991C8B"/>
    <w:rsid w:val="00991D4D"/>
    <w:rsid w:val="00992053"/>
    <w:rsid w:val="00993EE4"/>
    <w:rsid w:val="0099502B"/>
    <w:rsid w:val="009957E2"/>
    <w:rsid w:val="00997E11"/>
    <w:rsid w:val="009A03F8"/>
    <w:rsid w:val="009A1643"/>
    <w:rsid w:val="009A1D96"/>
    <w:rsid w:val="009A4072"/>
    <w:rsid w:val="009A4F12"/>
    <w:rsid w:val="009A54B4"/>
    <w:rsid w:val="009A5E16"/>
    <w:rsid w:val="009A63AF"/>
    <w:rsid w:val="009A7217"/>
    <w:rsid w:val="009A7D3B"/>
    <w:rsid w:val="009B02DC"/>
    <w:rsid w:val="009B25DF"/>
    <w:rsid w:val="009B2C52"/>
    <w:rsid w:val="009B4CB9"/>
    <w:rsid w:val="009B4CD5"/>
    <w:rsid w:val="009B5253"/>
    <w:rsid w:val="009B5E7E"/>
    <w:rsid w:val="009B6562"/>
    <w:rsid w:val="009B7337"/>
    <w:rsid w:val="009B7743"/>
    <w:rsid w:val="009B7B39"/>
    <w:rsid w:val="009C0365"/>
    <w:rsid w:val="009C1D81"/>
    <w:rsid w:val="009C5309"/>
    <w:rsid w:val="009C5EE9"/>
    <w:rsid w:val="009C73CD"/>
    <w:rsid w:val="009D0943"/>
    <w:rsid w:val="009D1545"/>
    <w:rsid w:val="009D3255"/>
    <w:rsid w:val="009D39ED"/>
    <w:rsid w:val="009D3EAA"/>
    <w:rsid w:val="009D4AE0"/>
    <w:rsid w:val="009D6132"/>
    <w:rsid w:val="009D658D"/>
    <w:rsid w:val="009D7EF9"/>
    <w:rsid w:val="009E060F"/>
    <w:rsid w:val="009E3799"/>
    <w:rsid w:val="009E4FEE"/>
    <w:rsid w:val="009E50F8"/>
    <w:rsid w:val="009E6DDF"/>
    <w:rsid w:val="009E724D"/>
    <w:rsid w:val="009E7BDD"/>
    <w:rsid w:val="009E7CFA"/>
    <w:rsid w:val="009F4C1C"/>
    <w:rsid w:val="009F51B6"/>
    <w:rsid w:val="009F56BA"/>
    <w:rsid w:val="00A027AF"/>
    <w:rsid w:val="00A03993"/>
    <w:rsid w:val="00A0452D"/>
    <w:rsid w:val="00A04DFE"/>
    <w:rsid w:val="00A0535C"/>
    <w:rsid w:val="00A06F3D"/>
    <w:rsid w:val="00A0737B"/>
    <w:rsid w:val="00A104B3"/>
    <w:rsid w:val="00A138BE"/>
    <w:rsid w:val="00A13D39"/>
    <w:rsid w:val="00A141B1"/>
    <w:rsid w:val="00A14300"/>
    <w:rsid w:val="00A14601"/>
    <w:rsid w:val="00A14BF7"/>
    <w:rsid w:val="00A14CA4"/>
    <w:rsid w:val="00A16845"/>
    <w:rsid w:val="00A168E8"/>
    <w:rsid w:val="00A17441"/>
    <w:rsid w:val="00A215BD"/>
    <w:rsid w:val="00A21798"/>
    <w:rsid w:val="00A2323A"/>
    <w:rsid w:val="00A23FCD"/>
    <w:rsid w:val="00A25775"/>
    <w:rsid w:val="00A26844"/>
    <w:rsid w:val="00A27A7E"/>
    <w:rsid w:val="00A27F72"/>
    <w:rsid w:val="00A30B5D"/>
    <w:rsid w:val="00A31EEB"/>
    <w:rsid w:val="00A3320E"/>
    <w:rsid w:val="00A34553"/>
    <w:rsid w:val="00A34AA5"/>
    <w:rsid w:val="00A34F88"/>
    <w:rsid w:val="00A3617E"/>
    <w:rsid w:val="00A3711C"/>
    <w:rsid w:val="00A3787C"/>
    <w:rsid w:val="00A37F9F"/>
    <w:rsid w:val="00A41025"/>
    <w:rsid w:val="00A43423"/>
    <w:rsid w:val="00A43679"/>
    <w:rsid w:val="00A45242"/>
    <w:rsid w:val="00A473CF"/>
    <w:rsid w:val="00A476BB"/>
    <w:rsid w:val="00A47D87"/>
    <w:rsid w:val="00A514AF"/>
    <w:rsid w:val="00A53CB0"/>
    <w:rsid w:val="00A60596"/>
    <w:rsid w:val="00A607C3"/>
    <w:rsid w:val="00A61A36"/>
    <w:rsid w:val="00A62404"/>
    <w:rsid w:val="00A63160"/>
    <w:rsid w:val="00A64124"/>
    <w:rsid w:val="00A65049"/>
    <w:rsid w:val="00A6612F"/>
    <w:rsid w:val="00A67A68"/>
    <w:rsid w:val="00A706DD"/>
    <w:rsid w:val="00A70CA4"/>
    <w:rsid w:val="00A70DA3"/>
    <w:rsid w:val="00A71ECF"/>
    <w:rsid w:val="00A726F0"/>
    <w:rsid w:val="00A72C75"/>
    <w:rsid w:val="00A73C4C"/>
    <w:rsid w:val="00A77DD3"/>
    <w:rsid w:val="00A80705"/>
    <w:rsid w:val="00A8083B"/>
    <w:rsid w:val="00A8169A"/>
    <w:rsid w:val="00A81988"/>
    <w:rsid w:val="00A821DB"/>
    <w:rsid w:val="00A837D9"/>
    <w:rsid w:val="00A8644C"/>
    <w:rsid w:val="00A8687D"/>
    <w:rsid w:val="00A871EA"/>
    <w:rsid w:val="00A8790F"/>
    <w:rsid w:val="00A90C60"/>
    <w:rsid w:val="00A91C3E"/>
    <w:rsid w:val="00A92B3E"/>
    <w:rsid w:val="00A93614"/>
    <w:rsid w:val="00A940A7"/>
    <w:rsid w:val="00A94D69"/>
    <w:rsid w:val="00A9601D"/>
    <w:rsid w:val="00A961E7"/>
    <w:rsid w:val="00A9722E"/>
    <w:rsid w:val="00A9772E"/>
    <w:rsid w:val="00AA1344"/>
    <w:rsid w:val="00AA19CC"/>
    <w:rsid w:val="00AA75B0"/>
    <w:rsid w:val="00AB03A2"/>
    <w:rsid w:val="00AB0872"/>
    <w:rsid w:val="00AB420E"/>
    <w:rsid w:val="00AB4628"/>
    <w:rsid w:val="00AB4C8C"/>
    <w:rsid w:val="00AB4DA3"/>
    <w:rsid w:val="00AB4EB0"/>
    <w:rsid w:val="00AB62CD"/>
    <w:rsid w:val="00AB647E"/>
    <w:rsid w:val="00AC0388"/>
    <w:rsid w:val="00AC0DE0"/>
    <w:rsid w:val="00AC175F"/>
    <w:rsid w:val="00AC1B37"/>
    <w:rsid w:val="00AC3A86"/>
    <w:rsid w:val="00AC54F8"/>
    <w:rsid w:val="00AC65D3"/>
    <w:rsid w:val="00AC7B14"/>
    <w:rsid w:val="00AC7D42"/>
    <w:rsid w:val="00AD01E7"/>
    <w:rsid w:val="00AD0A77"/>
    <w:rsid w:val="00AD10D3"/>
    <w:rsid w:val="00AD3C86"/>
    <w:rsid w:val="00AD3EF3"/>
    <w:rsid w:val="00AD632C"/>
    <w:rsid w:val="00AE0E1E"/>
    <w:rsid w:val="00AE1E32"/>
    <w:rsid w:val="00AE2408"/>
    <w:rsid w:val="00AE36F6"/>
    <w:rsid w:val="00AE3B31"/>
    <w:rsid w:val="00AE45B9"/>
    <w:rsid w:val="00AE5ED6"/>
    <w:rsid w:val="00AE73F6"/>
    <w:rsid w:val="00AE7E67"/>
    <w:rsid w:val="00AF0B79"/>
    <w:rsid w:val="00AF0C42"/>
    <w:rsid w:val="00AF2061"/>
    <w:rsid w:val="00AF3678"/>
    <w:rsid w:val="00AF3CD2"/>
    <w:rsid w:val="00AF3CDD"/>
    <w:rsid w:val="00AF3EEE"/>
    <w:rsid w:val="00AF400D"/>
    <w:rsid w:val="00AF47E6"/>
    <w:rsid w:val="00AF4866"/>
    <w:rsid w:val="00AF7503"/>
    <w:rsid w:val="00B0161D"/>
    <w:rsid w:val="00B02529"/>
    <w:rsid w:val="00B02A45"/>
    <w:rsid w:val="00B02C2D"/>
    <w:rsid w:val="00B03A14"/>
    <w:rsid w:val="00B04A4B"/>
    <w:rsid w:val="00B04C05"/>
    <w:rsid w:val="00B05619"/>
    <w:rsid w:val="00B07D87"/>
    <w:rsid w:val="00B11AA5"/>
    <w:rsid w:val="00B11E4D"/>
    <w:rsid w:val="00B15E9D"/>
    <w:rsid w:val="00B1686A"/>
    <w:rsid w:val="00B173CD"/>
    <w:rsid w:val="00B20E99"/>
    <w:rsid w:val="00B213CC"/>
    <w:rsid w:val="00B21B9E"/>
    <w:rsid w:val="00B224B6"/>
    <w:rsid w:val="00B27382"/>
    <w:rsid w:val="00B3008C"/>
    <w:rsid w:val="00B300EF"/>
    <w:rsid w:val="00B3014D"/>
    <w:rsid w:val="00B3165C"/>
    <w:rsid w:val="00B35A15"/>
    <w:rsid w:val="00B362C0"/>
    <w:rsid w:val="00B402AE"/>
    <w:rsid w:val="00B43148"/>
    <w:rsid w:val="00B43187"/>
    <w:rsid w:val="00B43A4F"/>
    <w:rsid w:val="00B470E8"/>
    <w:rsid w:val="00B4739F"/>
    <w:rsid w:val="00B476DE"/>
    <w:rsid w:val="00B47A8D"/>
    <w:rsid w:val="00B47AD6"/>
    <w:rsid w:val="00B50C97"/>
    <w:rsid w:val="00B51070"/>
    <w:rsid w:val="00B54341"/>
    <w:rsid w:val="00B549B1"/>
    <w:rsid w:val="00B5566F"/>
    <w:rsid w:val="00B5604A"/>
    <w:rsid w:val="00B562E9"/>
    <w:rsid w:val="00B5729E"/>
    <w:rsid w:val="00B601EB"/>
    <w:rsid w:val="00B60D41"/>
    <w:rsid w:val="00B61573"/>
    <w:rsid w:val="00B61A10"/>
    <w:rsid w:val="00B63CFB"/>
    <w:rsid w:val="00B64635"/>
    <w:rsid w:val="00B64CA3"/>
    <w:rsid w:val="00B661D2"/>
    <w:rsid w:val="00B66ECC"/>
    <w:rsid w:val="00B676BB"/>
    <w:rsid w:val="00B67D0D"/>
    <w:rsid w:val="00B71186"/>
    <w:rsid w:val="00B71A43"/>
    <w:rsid w:val="00B75E65"/>
    <w:rsid w:val="00B760AC"/>
    <w:rsid w:val="00B81B7F"/>
    <w:rsid w:val="00B84239"/>
    <w:rsid w:val="00B84ECB"/>
    <w:rsid w:val="00B852A3"/>
    <w:rsid w:val="00B85918"/>
    <w:rsid w:val="00B87C34"/>
    <w:rsid w:val="00B90443"/>
    <w:rsid w:val="00B909AA"/>
    <w:rsid w:val="00B91505"/>
    <w:rsid w:val="00B9172B"/>
    <w:rsid w:val="00B91AB3"/>
    <w:rsid w:val="00B93438"/>
    <w:rsid w:val="00B93E1F"/>
    <w:rsid w:val="00B95C9C"/>
    <w:rsid w:val="00B96E92"/>
    <w:rsid w:val="00B9714A"/>
    <w:rsid w:val="00BA1FAE"/>
    <w:rsid w:val="00BA43E2"/>
    <w:rsid w:val="00BA4D9C"/>
    <w:rsid w:val="00BA688C"/>
    <w:rsid w:val="00BB2C26"/>
    <w:rsid w:val="00BB354D"/>
    <w:rsid w:val="00BB434F"/>
    <w:rsid w:val="00BB4D21"/>
    <w:rsid w:val="00BB764F"/>
    <w:rsid w:val="00BB78D0"/>
    <w:rsid w:val="00BC0E63"/>
    <w:rsid w:val="00BC1A13"/>
    <w:rsid w:val="00BC6981"/>
    <w:rsid w:val="00BC6AE0"/>
    <w:rsid w:val="00BC73C9"/>
    <w:rsid w:val="00BC76F6"/>
    <w:rsid w:val="00BC776E"/>
    <w:rsid w:val="00BC7A16"/>
    <w:rsid w:val="00BD0407"/>
    <w:rsid w:val="00BD0568"/>
    <w:rsid w:val="00BD1214"/>
    <w:rsid w:val="00BD1F5B"/>
    <w:rsid w:val="00BD4479"/>
    <w:rsid w:val="00BD510A"/>
    <w:rsid w:val="00BD53F8"/>
    <w:rsid w:val="00BD56BB"/>
    <w:rsid w:val="00BD62B0"/>
    <w:rsid w:val="00BD73AD"/>
    <w:rsid w:val="00BD7413"/>
    <w:rsid w:val="00BD7D7D"/>
    <w:rsid w:val="00BE19EC"/>
    <w:rsid w:val="00BE20AF"/>
    <w:rsid w:val="00BE25B0"/>
    <w:rsid w:val="00BE546C"/>
    <w:rsid w:val="00BE7342"/>
    <w:rsid w:val="00BF1E61"/>
    <w:rsid w:val="00BF5392"/>
    <w:rsid w:val="00BF6605"/>
    <w:rsid w:val="00BF7987"/>
    <w:rsid w:val="00C018E2"/>
    <w:rsid w:val="00C01AE5"/>
    <w:rsid w:val="00C01DC0"/>
    <w:rsid w:val="00C027E6"/>
    <w:rsid w:val="00C028B5"/>
    <w:rsid w:val="00C03C89"/>
    <w:rsid w:val="00C03C92"/>
    <w:rsid w:val="00C03E8E"/>
    <w:rsid w:val="00C04127"/>
    <w:rsid w:val="00C044AA"/>
    <w:rsid w:val="00C062C5"/>
    <w:rsid w:val="00C074ED"/>
    <w:rsid w:val="00C0760B"/>
    <w:rsid w:val="00C079A9"/>
    <w:rsid w:val="00C12F20"/>
    <w:rsid w:val="00C12F7F"/>
    <w:rsid w:val="00C1309E"/>
    <w:rsid w:val="00C1453B"/>
    <w:rsid w:val="00C151E7"/>
    <w:rsid w:val="00C163C9"/>
    <w:rsid w:val="00C16723"/>
    <w:rsid w:val="00C16FD8"/>
    <w:rsid w:val="00C174C3"/>
    <w:rsid w:val="00C17AB2"/>
    <w:rsid w:val="00C204EA"/>
    <w:rsid w:val="00C20C26"/>
    <w:rsid w:val="00C2243E"/>
    <w:rsid w:val="00C25355"/>
    <w:rsid w:val="00C25BD2"/>
    <w:rsid w:val="00C26E1C"/>
    <w:rsid w:val="00C30CA0"/>
    <w:rsid w:val="00C3126F"/>
    <w:rsid w:val="00C33A5A"/>
    <w:rsid w:val="00C3532F"/>
    <w:rsid w:val="00C355A2"/>
    <w:rsid w:val="00C35ACC"/>
    <w:rsid w:val="00C379E1"/>
    <w:rsid w:val="00C400B9"/>
    <w:rsid w:val="00C404C8"/>
    <w:rsid w:val="00C40A3A"/>
    <w:rsid w:val="00C40EE1"/>
    <w:rsid w:val="00C40F07"/>
    <w:rsid w:val="00C411FC"/>
    <w:rsid w:val="00C41ED8"/>
    <w:rsid w:val="00C4255A"/>
    <w:rsid w:val="00C42C4F"/>
    <w:rsid w:val="00C43923"/>
    <w:rsid w:val="00C43BD3"/>
    <w:rsid w:val="00C43DEB"/>
    <w:rsid w:val="00C44236"/>
    <w:rsid w:val="00C443F4"/>
    <w:rsid w:val="00C45B7B"/>
    <w:rsid w:val="00C45E1A"/>
    <w:rsid w:val="00C4636D"/>
    <w:rsid w:val="00C520E0"/>
    <w:rsid w:val="00C538D2"/>
    <w:rsid w:val="00C546D1"/>
    <w:rsid w:val="00C55268"/>
    <w:rsid w:val="00C55D05"/>
    <w:rsid w:val="00C56F0C"/>
    <w:rsid w:val="00C57C29"/>
    <w:rsid w:val="00C604ED"/>
    <w:rsid w:val="00C6333B"/>
    <w:rsid w:val="00C64B86"/>
    <w:rsid w:val="00C6597E"/>
    <w:rsid w:val="00C716E1"/>
    <w:rsid w:val="00C71894"/>
    <w:rsid w:val="00C7231B"/>
    <w:rsid w:val="00C741EC"/>
    <w:rsid w:val="00C76742"/>
    <w:rsid w:val="00C76BDB"/>
    <w:rsid w:val="00C77C0B"/>
    <w:rsid w:val="00C809E0"/>
    <w:rsid w:val="00C85217"/>
    <w:rsid w:val="00C8607E"/>
    <w:rsid w:val="00C8710E"/>
    <w:rsid w:val="00C9064E"/>
    <w:rsid w:val="00C90824"/>
    <w:rsid w:val="00C927AA"/>
    <w:rsid w:val="00C93C68"/>
    <w:rsid w:val="00C94295"/>
    <w:rsid w:val="00C94B7B"/>
    <w:rsid w:val="00C96744"/>
    <w:rsid w:val="00CA2F85"/>
    <w:rsid w:val="00CA314C"/>
    <w:rsid w:val="00CA33A8"/>
    <w:rsid w:val="00CA3A93"/>
    <w:rsid w:val="00CA4B4C"/>
    <w:rsid w:val="00CA518E"/>
    <w:rsid w:val="00CA5A43"/>
    <w:rsid w:val="00CA668D"/>
    <w:rsid w:val="00CA79C1"/>
    <w:rsid w:val="00CA7AEB"/>
    <w:rsid w:val="00CA7BCF"/>
    <w:rsid w:val="00CB1E73"/>
    <w:rsid w:val="00CB2080"/>
    <w:rsid w:val="00CB2B28"/>
    <w:rsid w:val="00CB2D40"/>
    <w:rsid w:val="00CB4C94"/>
    <w:rsid w:val="00CB6D2A"/>
    <w:rsid w:val="00CB731F"/>
    <w:rsid w:val="00CB74A2"/>
    <w:rsid w:val="00CB7CB6"/>
    <w:rsid w:val="00CC0E38"/>
    <w:rsid w:val="00CC129F"/>
    <w:rsid w:val="00CC1471"/>
    <w:rsid w:val="00CC2337"/>
    <w:rsid w:val="00CC4F1B"/>
    <w:rsid w:val="00CC5DF0"/>
    <w:rsid w:val="00CC60E3"/>
    <w:rsid w:val="00CC69A1"/>
    <w:rsid w:val="00CC7041"/>
    <w:rsid w:val="00CC72D3"/>
    <w:rsid w:val="00CD029E"/>
    <w:rsid w:val="00CD07DC"/>
    <w:rsid w:val="00CD2F60"/>
    <w:rsid w:val="00CD4A90"/>
    <w:rsid w:val="00CD51B6"/>
    <w:rsid w:val="00CD6A89"/>
    <w:rsid w:val="00CD6B1B"/>
    <w:rsid w:val="00CD7358"/>
    <w:rsid w:val="00CD75FB"/>
    <w:rsid w:val="00CD77E3"/>
    <w:rsid w:val="00CD7801"/>
    <w:rsid w:val="00CE0801"/>
    <w:rsid w:val="00CE0B1B"/>
    <w:rsid w:val="00CE1CBE"/>
    <w:rsid w:val="00CE1D6E"/>
    <w:rsid w:val="00CE36D5"/>
    <w:rsid w:val="00CE5332"/>
    <w:rsid w:val="00CE5581"/>
    <w:rsid w:val="00CE696A"/>
    <w:rsid w:val="00CF0E1A"/>
    <w:rsid w:val="00CF1524"/>
    <w:rsid w:val="00CF1C82"/>
    <w:rsid w:val="00CF1DFC"/>
    <w:rsid w:val="00CF3933"/>
    <w:rsid w:val="00CF3A74"/>
    <w:rsid w:val="00CF3D65"/>
    <w:rsid w:val="00CF3F41"/>
    <w:rsid w:val="00CF40C6"/>
    <w:rsid w:val="00CF4974"/>
    <w:rsid w:val="00CF4AC3"/>
    <w:rsid w:val="00CF4D27"/>
    <w:rsid w:val="00CF5264"/>
    <w:rsid w:val="00CF5F3C"/>
    <w:rsid w:val="00CF65B6"/>
    <w:rsid w:val="00CF7835"/>
    <w:rsid w:val="00D014E4"/>
    <w:rsid w:val="00D0265B"/>
    <w:rsid w:val="00D0398F"/>
    <w:rsid w:val="00D03D63"/>
    <w:rsid w:val="00D04EFD"/>
    <w:rsid w:val="00D072A0"/>
    <w:rsid w:val="00D136ED"/>
    <w:rsid w:val="00D13EF7"/>
    <w:rsid w:val="00D15A65"/>
    <w:rsid w:val="00D1755D"/>
    <w:rsid w:val="00D20EEB"/>
    <w:rsid w:val="00D21C20"/>
    <w:rsid w:val="00D2320E"/>
    <w:rsid w:val="00D253F7"/>
    <w:rsid w:val="00D26A50"/>
    <w:rsid w:val="00D2737E"/>
    <w:rsid w:val="00D31940"/>
    <w:rsid w:val="00D31C5B"/>
    <w:rsid w:val="00D33ADF"/>
    <w:rsid w:val="00D37115"/>
    <w:rsid w:val="00D40F8C"/>
    <w:rsid w:val="00D42D33"/>
    <w:rsid w:val="00D43EC0"/>
    <w:rsid w:val="00D44AF8"/>
    <w:rsid w:val="00D474C3"/>
    <w:rsid w:val="00D47ADE"/>
    <w:rsid w:val="00D53405"/>
    <w:rsid w:val="00D535C6"/>
    <w:rsid w:val="00D53836"/>
    <w:rsid w:val="00D53948"/>
    <w:rsid w:val="00D54663"/>
    <w:rsid w:val="00D54962"/>
    <w:rsid w:val="00D550DE"/>
    <w:rsid w:val="00D57B05"/>
    <w:rsid w:val="00D60A2B"/>
    <w:rsid w:val="00D60F21"/>
    <w:rsid w:val="00D60F77"/>
    <w:rsid w:val="00D62C57"/>
    <w:rsid w:val="00D6314F"/>
    <w:rsid w:val="00D63976"/>
    <w:rsid w:val="00D64850"/>
    <w:rsid w:val="00D65249"/>
    <w:rsid w:val="00D65BAA"/>
    <w:rsid w:val="00D66B24"/>
    <w:rsid w:val="00D67D46"/>
    <w:rsid w:val="00D70C6A"/>
    <w:rsid w:val="00D7327A"/>
    <w:rsid w:val="00D737C7"/>
    <w:rsid w:val="00D753C2"/>
    <w:rsid w:val="00D7587A"/>
    <w:rsid w:val="00D7661A"/>
    <w:rsid w:val="00D77637"/>
    <w:rsid w:val="00D822C4"/>
    <w:rsid w:val="00D83682"/>
    <w:rsid w:val="00D83F8A"/>
    <w:rsid w:val="00D857C8"/>
    <w:rsid w:val="00D8638A"/>
    <w:rsid w:val="00D917AE"/>
    <w:rsid w:val="00D9300B"/>
    <w:rsid w:val="00D94BAB"/>
    <w:rsid w:val="00D95841"/>
    <w:rsid w:val="00D96CD6"/>
    <w:rsid w:val="00D97B81"/>
    <w:rsid w:val="00DA14C5"/>
    <w:rsid w:val="00DA1C9A"/>
    <w:rsid w:val="00DA1CF8"/>
    <w:rsid w:val="00DA4D3C"/>
    <w:rsid w:val="00DA4FF3"/>
    <w:rsid w:val="00DA5873"/>
    <w:rsid w:val="00DA64B3"/>
    <w:rsid w:val="00DA655F"/>
    <w:rsid w:val="00DA70F3"/>
    <w:rsid w:val="00DB11E5"/>
    <w:rsid w:val="00DB1ABD"/>
    <w:rsid w:val="00DB5259"/>
    <w:rsid w:val="00DB5616"/>
    <w:rsid w:val="00DB5DB5"/>
    <w:rsid w:val="00DC0DD4"/>
    <w:rsid w:val="00DC20DB"/>
    <w:rsid w:val="00DC2757"/>
    <w:rsid w:val="00DC328F"/>
    <w:rsid w:val="00DC5242"/>
    <w:rsid w:val="00DC5E01"/>
    <w:rsid w:val="00DC741D"/>
    <w:rsid w:val="00DC7DFE"/>
    <w:rsid w:val="00DD00FB"/>
    <w:rsid w:val="00DD10DD"/>
    <w:rsid w:val="00DD2B9F"/>
    <w:rsid w:val="00DD36FA"/>
    <w:rsid w:val="00DD3EA7"/>
    <w:rsid w:val="00DD4320"/>
    <w:rsid w:val="00DD476C"/>
    <w:rsid w:val="00DD688E"/>
    <w:rsid w:val="00DE02AE"/>
    <w:rsid w:val="00DE0429"/>
    <w:rsid w:val="00DE460E"/>
    <w:rsid w:val="00DE6719"/>
    <w:rsid w:val="00DE71E0"/>
    <w:rsid w:val="00DE73D1"/>
    <w:rsid w:val="00DF37A5"/>
    <w:rsid w:val="00DF40BF"/>
    <w:rsid w:val="00DF7E17"/>
    <w:rsid w:val="00E0036C"/>
    <w:rsid w:val="00E00A4D"/>
    <w:rsid w:val="00E0117B"/>
    <w:rsid w:val="00E01974"/>
    <w:rsid w:val="00E01BAF"/>
    <w:rsid w:val="00E03045"/>
    <w:rsid w:val="00E03A43"/>
    <w:rsid w:val="00E04931"/>
    <w:rsid w:val="00E118F3"/>
    <w:rsid w:val="00E12BB0"/>
    <w:rsid w:val="00E1557F"/>
    <w:rsid w:val="00E15EB2"/>
    <w:rsid w:val="00E16F27"/>
    <w:rsid w:val="00E17C48"/>
    <w:rsid w:val="00E202CB"/>
    <w:rsid w:val="00E2043B"/>
    <w:rsid w:val="00E23B79"/>
    <w:rsid w:val="00E25155"/>
    <w:rsid w:val="00E26317"/>
    <w:rsid w:val="00E26505"/>
    <w:rsid w:val="00E265A1"/>
    <w:rsid w:val="00E267D9"/>
    <w:rsid w:val="00E26DCE"/>
    <w:rsid w:val="00E301C5"/>
    <w:rsid w:val="00E3073D"/>
    <w:rsid w:val="00E30784"/>
    <w:rsid w:val="00E30E9E"/>
    <w:rsid w:val="00E32EA7"/>
    <w:rsid w:val="00E33499"/>
    <w:rsid w:val="00E34E24"/>
    <w:rsid w:val="00E35CB1"/>
    <w:rsid w:val="00E4163C"/>
    <w:rsid w:val="00E42A34"/>
    <w:rsid w:val="00E430C0"/>
    <w:rsid w:val="00E430F5"/>
    <w:rsid w:val="00E44375"/>
    <w:rsid w:val="00E445A8"/>
    <w:rsid w:val="00E447FA"/>
    <w:rsid w:val="00E4515D"/>
    <w:rsid w:val="00E4587E"/>
    <w:rsid w:val="00E47A73"/>
    <w:rsid w:val="00E504B8"/>
    <w:rsid w:val="00E532E1"/>
    <w:rsid w:val="00E5473E"/>
    <w:rsid w:val="00E554C8"/>
    <w:rsid w:val="00E5622E"/>
    <w:rsid w:val="00E62854"/>
    <w:rsid w:val="00E62AF0"/>
    <w:rsid w:val="00E64D00"/>
    <w:rsid w:val="00E65766"/>
    <w:rsid w:val="00E67AB9"/>
    <w:rsid w:val="00E73348"/>
    <w:rsid w:val="00E746D3"/>
    <w:rsid w:val="00E752C1"/>
    <w:rsid w:val="00E7596A"/>
    <w:rsid w:val="00E75D30"/>
    <w:rsid w:val="00E85E55"/>
    <w:rsid w:val="00E85FDD"/>
    <w:rsid w:val="00E8644A"/>
    <w:rsid w:val="00E86C8D"/>
    <w:rsid w:val="00E872B6"/>
    <w:rsid w:val="00E87714"/>
    <w:rsid w:val="00E878DE"/>
    <w:rsid w:val="00E87B40"/>
    <w:rsid w:val="00E9158D"/>
    <w:rsid w:val="00E949C4"/>
    <w:rsid w:val="00E94A8E"/>
    <w:rsid w:val="00E953D6"/>
    <w:rsid w:val="00E95AF9"/>
    <w:rsid w:val="00EA0128"/>
    <w:rsid w:val="00EA0B12"/>
    <w:rsid w:val="00EA26B2"/>
    <w:rsid w:val="00EA3B9F"/>
    <w:rsid w:val="00EA5C56"/>
    <w:rsid w:val="00EA79E5"/>
    <w:rsid w:val="00EB22E7"/>
    <w:rsid w:val="00EB306F"/>
    <w:rsid w:val="00EB46C7"/>
    <w:rsid w:val="00EB5076"/>
    <w:rsid w:val="00EB6ED9"/>
    <w:rsid w:val="00EB7103"/>
    <w:rsid w:val="00EB7FB5"/>
    <w:rsid w:val="00EC16EE"/>
    <w:rsid w:val="00EC25AE"/>
    <w:rsid w:val="00EC2F22"/>
    <w:rsid w:val="00EC6DA5"/>
    <w:rsid w:val="00EC6F4D"/>
    <w:rsid w:val="00EC7220"/>
    <w:rsid w:val="00EC734A"/>
    <w:rsid w:val="00ED19D8"/>
    <w:rsid w:val="00ED2CB0"/>
    <w:rsid w:val="00ED4CC9"/>
    <w:rsid w:val="00EE2E92"/>
    <w:rsid w:val="00EE3D15"/>
    <w:rsid w:val="00EE428E"/>
    <w:rsid w:val="00EE4709"/>
    <w:rsid w:val="00EE6515"/>
    <w:rsid w:val="00EE6863"/>
    <w:rsid w:val="00EF06E8"/>
    <w:rsid w:val="00EF112F"/>
    <w:rsid w:val="00EF1A01"/>
    <w:rsid w:val="00EF1DF0"/>
    <w:rsid w:val="00EF1E58"/>
    <w:rsid w:val="00EF3034"/>
    <w:rsid w:val="00EF5FE7"/>
    <w:rsid w:val="00EF7245"/>
    <w:rsid w:val="00F004BB"/>
    <w:rsid w:val="00F01376"/>
    <w:rsid w:val="00F01F16"/>
    <w:rsid w:val="00F020BA"/>
    <w:rsid w:val="00F0251D"/>
    <w:rsid w:val="00F03214"/>
    <w:rsid w:val="00F0358F"/>
    <w:rsid w:val="00F03DF9"/>
    <w:rsid w:val="00F051BC"/>
    <w:rsid w:val="00F05419"/>
    <w:rsid w:val="00F07FBE"/>
    <w:rsid w:val="00F11094"/>
    <w:rsid w:val="00F12376"/>
    <w:rsid w:val="00F12C01"/>
    <w:rsid w:val="00F13375"/>
    <w:rsid w:val="00F134EE"/>
    <w:rsid w:val="00F13D8D"/>
    <w:rsid w:val="00F15A75"/>
    <w:rsid w:val="00F169E5"/>
    <w:rsid w:val="00F217C0"/>
    <w:rsid w:val="00F233D2"/>
    <w:rsid w:val="00F240DE"/>
    <w:rsid w:val="00F2421C"/>
    <w:rsid w:val="00F24A5E"/>
    <w:rsid w:val="00F25949"/>
    <w:rsid w:val="00F2670A"/>
    <w:rsid w:val="00F272C7"/>
    <w:rsid w:val="00F31874"/>
    <w:rsid w:val="00F34759"/>
    <w:rsid w:val="00F34DAB"/>
    <w:rsid w:val="00F36B1B"/>
    <w:rsid w:val="00F36D71"/>
    <w:rsid w:val="00F379E3"/>
    <w:rsid w:val="00F40B24"/>
    <w:rsid w:val="00F41059"/>
    <w:rsid w:val="00F4151E"/>
    <w:rsid w:val="00F43E86"/>
    <w:rsid w:val="00F44845"/>
    <w:rsid w:val="00F45C05"/>
    <w:rsid w:val="00F46118"/>
    <w:rsid w:val="00F46883"/>
    <w:rsid w:val="00F473B8"/>
    <w:rsid w:val="00F477ED"/>
    <w:rsid w:val="00F47A09"/>
    <w:rsid w:val="00F47DF2"/>
    <w:rsid w:val="00F51612"/>
    <w:rsid w:val="00F51C92"/>
    <w:rsid w:val="00F57928"/>
    <w:rsid w:val="00F657E0"/>
    <w:rsid w:val="00F65941"/>
    <w:rsid w:val="00F65D47"/>
    <w:rsid w:val="00F65F0E"/>
    <w:rsid w:val="00F701AC"/>
    <w:rsid w:val="00F70955"/>
    <w:rsid w:val="00F73CDF"/>
    <w:rsid w:val="00F75D0A"/>
    <w:rsid w:val="00F75DFF"/>
    <w:rsid w:val="00F7652B"/>
    <w:rsid w:val="00F766FF"/>
    <w:rsid w:val="00F76988"/>
    <w:rsid w:val="00F76EF5"/>
    <w:rsid w:val="00F7708D"/>
    <w:rsid w:val="00F77F31"/>
    <w:rsid w:val="00F81545"/>
    <w:rsid w:val="00F837E8"/>
    <w:rsid w:val="00F8513B"/>
    <w:rsid w:val="00F877A7"/>
    <w:rsid w:val="00F87D59"/>
    <w:rsid w:val="00F912BF"/>
    <w:rsid w:val="00F9360D"/>
    <w:rsid w:val="00F9559F"/>
    <w:rsid w:val="00F963C2"/>
    <w:rsid w:val="00F97D30"/>
    <w:rsid w:val="00FA09E8"/>
    <w:rsid w:val="00FA1089"/>
    <w:rsid w:val="00FA1913"/>
    <w:rsid w:val="00FA2469"/>
    <w:rsid w:val="00FA4E0E"/>
    <w:rsid w:val="00FA5DF7"/>
    <w:rsid w:val="00FA634C"/>
    <w:rsid w:val="00FA6726"/>
    <w:rsid w:val="00FB12A8"/>
    <w:rsid w:val="00FB1D83"/>
    <w:rsid w:val="00FB239E"/>
    <w:rsid w:val="00FB3312"/>
    <w:rsid w:val="00FB4AC2"/>
    <w:rsid w:val="00FB5778"/>
    <w:rsid w:val="00FB68C2"/>
    <w:rsid w:val="00FB73B4"/>
    <w:rsid w:val="00FC0F71"/>
    <w:rsid w:val="00FC20B1"/>
    <w:rsid w:val="00FC3E9E"/>
    <w:rsid w:val="00FC3EA0"/>
    <w:rsid w:val="00FC4A1B"/>
    <w:rsid w:val="00FC5731"/>
    <w:rsid w:val="00FC61CD"/>
    <w:rsid w:val="00FC65B4"/>
    <w:rsid w:val="00FC680A"/>
    <w:rsid w:val="00FC73D1"/>
    <w:rsid w:val="00FD0542"/>
    <w:rsid w:val="00FD0614"/>
    <w:rsid w:val="00FD1EE7"/>
    <w:rsid w:val="00FD292E"/>
    <w:rsid w:val="00FD305B"/>
    <w:rsid w:val="00FD38BB"/>
    <w:rsid w:val="00FD4AA7"/>
    <w:rsid w:val="00FD5299"/>
    <w:rsid w:val="00FD628C"/>
    <w:rsid w:val="00FD64A9"/>
    <w:rsid w:val="00FE0CAD"/>
    <w:rsid w:val="00FE32EC"/>
    <w:rsid w:val="00FE481D"/>
    <w:rsid w:val="00FE54B3"/>
    <w:rsid w:val="00FE612A"/>
    <w:rsid w:val="00FE63C8"/>
    <w:rsid w:val="00FE7738"/>
    <w:rsid w:val="00FF135B"/>
    <w:rsid w:val="00FF1ADD"/>
    <w:rsid w:val="00FF2908"/>
    <w:rsid w:val="00FF32E5"/>
    <w:rsid w:val="00FF4C31"/>
    <w:rsid w:val="00FF5026"/>
    <w:rsid w:val="00FF5142"/>
    <w:rsid w:val="00FF54AD"/>
    <w:rsid w:val="00FF6924"/>
    <w:rsid w:val="00FF740A"/>
    <w:rsid w:val="00F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E17267"/>
  <w15:chartTrackingRefBased/>
  <w15:docId w15:val="{27AE5577-3E62-44E8-8C78-BE35B0F6A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B9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9601D"/>
    <w:pPr>
      <w:keepNext/>
      <w:keepLines/>
      <w:numPr>
        <w:numId w:val="1"/>
      </w:numPr>
      <w:pBdr>
        <w:bottom w:val="single" w:sz="4" w:space="1" w:color="7030A0"/>
      </w:pBdr>
      <w:spacing w:before="400" w:after="40" w:line="240" w:lineRule="auto"/>
      <w:outlineLvl w:val="0"/>
    </w:pPr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13F30"/>
    <w:pPr>
      <w:keepNext/>
      <w:keepLines/>
      <w:numPr>
        <w:ilvl w:val="1"/>
        <w:numId w:val="1"/>
      </w:numPr>
      <w:spacing w:before="160" w:after="0" w:line="240" w:lineRule="auto"/>
      <w:outlineLvl w:val="1"/>
    </w:pPr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1B9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1B9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1B9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1B9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1B9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1B9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1B9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1B9E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6002E"/>
  </w:style>
  <w:style w:type="paragraph" w:styleId="Header">
    <w:name w:val="header"/>
    <w:basedOn w:val="Normal"/>
    <w:link w:val="Head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39EE"/>
  </w:style>
  <w:style w:type="paragraph" w:styleId="Footer">
    <w:name w:val="footer"/>
    <w:basedOn w:val="Normal"/>
    <w:link w:val="FooterChar"/>
    <w:uiPriority w:val="99"/>
    <w:unhideWhenUsed/>
    <w:rsid w:val="007D39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39EE"/>
  </w:style>
  <w:style w:type="character" w:styleId="PlaceholderText">
    <w:name w:val="Placeholder Text"/>
    <w:basedOn w:val="DefaultParagraphFont"/>
    <w:uiPriority w:val="99"/>
    <w:semiHidden/>
    <w:rsid w:val="007D39EE"/>
    <w:rPr>
      <w:color w:val="808080"/>
    </w:rPr>
  </w:style>
  <w:style w:type="table" w:styleId="TableGrid">
    <w:name w:val="Table Grid"/>
    <w:basedOn w:val="TableNormal"/>
    <w:uiPriority w:val="59"/>
    <w:rsid w:val="00EC73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71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01D"/>
    <w:rPr>
      <w:rFonts w:asciiTheme="majorHAnsi" w:eastAsia="Times New Roman" w:hAnsiTheme="majorHAnsi" w:cstheme="majorBidi"/>
      <w:color w:val="7030A0"/>
      <w:sz w:val="36"/>
      <w:szCs w:val="36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B21B9E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13F30"/>
    <w:rPr>
      <w:rFonts w:asciiTheme="majorHAnsi" w:eastAsiaTheme="majorEastAsia" w:hAnsiTheme="majorHAnsi" w:cs="STC Light"/>
      <w:color w:val="7030A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1597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597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1597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21B9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AD10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B21B9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1B9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1B9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1B9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1B9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1B9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1B9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B21B9E"/>
    <w:pPr>
      <w:spacing w:after="0" w:line="240" w:lineRule="auto"/>
      <w:contextualSpacing/>
    </w:pPr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21B9E"/>
    <w:rPr>
      <w:rFonts w:asciiTheme="majorHAnsi" w:eastAsiaTheme="majorEastAsia" w:hAnsiTheme="majorHAnsi" w:cstheme="majorBidi"/>
      <w:color w:val="C4591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1B9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21B9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B21B9E"/>
    <w:rPr>
      <w:b/>
      <w:bCs/>
    </w:rPr>
  </w:style>
  <w:style w:type="character" w:styleId="Emphasis">
    <w:name w:val="Emphasis"/>
    <w:basedOn w:val="DefaultParagraphFont"/>
    <w:uiPriority w:val="20"/>
    <w:qFormat/>
    <w:rsid w:val="00B21B9E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B21B9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21B9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1B9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1B9E"/>
    <w:rPr>
      <w:rFonts w:asciiTheme="majorHAnsi" w:eastAsiaTheme="majorEastAsia" w:hAnsiTheme="majorHAnsi" w:cstheme="majorBidi"/>
      <w:color w:val="ED7D31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21B9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21B9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21B9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21B9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21B9E"/>
    <w:rPr>
      <w:b/>
      <w:bCs/>
      <w:smallCaps/>
    </w:rPr>
  </w:style>
  <w:style w:type="character" w:styleId="CommentReference">
    <w:name w:val="annotation reference"/>
    <w:basedOn w:val="DefaultParagraphFont"/>
    <w:uiPriority w:val="99"/>
    <w:semiHidden/>
    <w:unhideWhenUsed/>
    <w:rsid w:val="00417A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A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A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A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A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A4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226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1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listparagraph">
    <w:name w:val="x_msolistparagraph"/>
    <w:basedOn w:val="Normal"/>
    <w:uiPriority w:val="99"/>
    <w:rsid w:val="00F57928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4F38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C7D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xxmsolistparagraph">
    <w:name w:val="x_xxmsolistparagraph"/>
    <w:basedOn w:val="Normal"/>
    <w:rsid w:val="00501927"/>
    <w:pPr>
      <w:spacing w:before="100" w:beforeAutospacing="1" w:after="100" w:afterAutospacing="1" w:line="240" w:lineRule="auto"/>
    </w:pPr>
    <w:rPr>
      <w:rFonts w:ascii="Calibri" w:eastAsiaTheme="minorHAnsi" w:hAnsi="Calibri" w:cs="Calibri"/>
      <w:sz w:val="22"/>
      <w:szCs w:val="22"/>
    </w:rPr>
  </w:style>
  <w:style w:type="paragraph" w:customStyle="1" w:styleId="Style1">
    <w:name w:val="Style1"/>
    <w:basedOn w:val="TOCHeading"/>
    <w:link w:val="Style1Char"/>
    <w:qFormat/>
    <w:rsid w:val="003826A7"/>
    <w:pPr>
      <w:pBdr>
        <w:bottom w:val="single" w:sz="4" w:space="7" w:color="ED7D31" w:themeColor="accent1"/>
      </w:pBdr>
      <w:tabs>
        <w:tab w:val="left" w:pos="5560"/>
      </w:tabs>
    </w:pPr>
    <w:rPr>
      <w:color w:val="1F497D" w:themeColor="text2"/>
    </w:rPr>
  </w:style>
  <w:style w:type="character" w:customStyle="1" w:styleId="TOCHeadingChar">
    <w:name w:val="TOC Heading Char"/>
    <w:basedOn w:val="Heading1Char"/>
    <w:link w:val="TOCHeading"/>
    <w:uiPriority w:val="39"/>
    <w:rsid w:val="003826A7"/>
    <w:rPr>
      <w:rFonts w:asciiTheme="majorHAnsi" w:eastAsia="Times New Roman" w:hAnsiTheme="majorHAnsi" w:cstheme="majorBidi"/>
      <w:color w:val="7030A0"/>
      <w:sz w:val="36"/>
      <w:szCs w:val="36"/>
    </w:rPr>
  </w:style>
  <w:style w:type="character" w:customStyle="1" w:styleId="Style1Char">
    <w:name w:val="Style1 Char"/>
    <w:basedOn w:val="TOCHeadingChar"/>
    <w:link w:val="Style1"/>
    <w:rsid w:val="003826A7"/>
    <w:rPr>
      <w:rFonts w:asciiTheme="majorHAnsi" w:eastAsia="Times New Roman" w:hAnsiTheme="majorHAnsi" w:cstheme="majorBidi"/>
      <w:color w:val="1F497D" w:themeColor="text2"/>
      <w:sz w:val="36"/>
      <w:szCs w:val="36"/>
    </w:rPr>
  </w:style>
  <w:style w:type="table" w:customStyle="1" w:styleId="TableGrid3">
    <w:name w:val="Table Grid3"/>
    <w:basedOn w:val="TableNormal"/>
    <w:next w:val="TableGrid"/>
    <w:uiPriority w:val="39"/>
    <w:rsid w:val="00A96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F65D47"/>
    <w:pPr>
      <w:spacing w:after="0" w:line="240" w:lineRule="auto"/>
      <w:jc w:val="center"/>
    </w:pPr>
    <w:rPr>
      <w:color w:val="C45911" w:themeColor="accent1" w:themeShade="BF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ED7D31" w:themeColor="accent1"/>
        <w:bottom w:val="single" w:sz="8" w:space="0" w:color="ED7D31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ED7D31" w:themeColor="accent1"/>
          <w:left w:val="nil"/>
          <w:bottom w:val="single" w:sz="8" w:space="0" w:color="ED7D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417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2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37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1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7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5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505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411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9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3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21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65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33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5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56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770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85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03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4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5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70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38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5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2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795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896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7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9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8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46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9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24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40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35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25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34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5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2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07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70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46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89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9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881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19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8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0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136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23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7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2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099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5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57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6641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903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5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9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1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88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506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4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94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52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7174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4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181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3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7165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05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2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1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6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41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16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575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39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0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05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5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3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3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0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3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3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83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4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858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0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57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937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31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87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9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65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060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6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962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1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58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1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package" Target="embeddings/Microsoft_Excel_Worksheet2.xlsx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1.xlsx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package" Target="embeddings/Microsoft_Excel_Worksheet.xlsx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89A927AA880436B82645E8C7434E6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18DEE7-B290-48BE-A03B-7A917076CF9D}"/>
      </w:docPartPr>
      <w:docPartBody>
        <w:p w:rsidR="001B6D8E" w:rsidRDefault="001B6D8E" w:rsidP="001B6D8E">
          <w:pPr>
            <w:pStyle w:val="E89A927AA880436B82645E8C7434E66F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  <w:docPart>
      <w:docPartPr>
        <w:name w:val="B8DC5836AAF64775B0D5946D3CF23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20ACD1-A787-4FDF-986D-6B93C775892A}"/>
      </w:docPartPr>
      <w:docPartBody>
        <w:p w:rsidR="001B6D8E" w:rsidRDefault="001B6D8E" w:rsidP="001B6D8E">
          <w:pPr>
            <w:pStyle w:val="B8DC5836AAF64775B0D5946D3CF234EB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5FBC70F1F2B44C34B38AC997DB83D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23F80-BD88-43E2-A7C0-61E128566CD6}"/>
      </w:docPartPr>
      <w:docPartBody>
        <w:p w:rsidR="001B6D8E" w:rsidRDefault="001B6D8E" w:rsidP="001B6D8E">
          <w:pPr>
            <w:pStyle w:val="5FBC70F1F2B44C34B38AC997DB83D5C5"/>
          </w:pPr>
          <w:r>
            <w:rPr>
              <w:color w:val="7F7F7F" w:themeColor="text1" w:themeTint="80"/>
            </w:rPr>
            <w:t>[Document title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E7618-D6B6-46D6-A1DC-DA7C7F2CCDE1}"/>
      </w:docPartPr>
      <w:docPartBody>
        <w:p w:rsidR="00B11688" w:rsidRDefault="001B6D8E">
          <w:r w:rsidRPr="003233D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5B6B5084BFD4C38A906104368C79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97C866-A139-4048-B7E8-78C29C3FF227}"/>
      </w:docPartPr>
      <w:docPartBody>
        <w:p w:rsidR="00D456B3" w:rsidRDefault="00F674F0" w:rsidP="00F674F0">
          <w:pPr>
            <w:pStyle w:val="95B6B5084BFD4C38A906104368C7914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D9CFE5585E74EE4AF158DDB3F5C4E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96816-6854-4EC6-8B34-9A88C9C85A6D}"/>
      </w:docPartPr>
      <w:docPartBody>
        <w:p w:rsidR="00D456B3" w:rsidRDefault="00F674F0" w:rsidP="00F674F0">
          <w:pPr>
            <w:pStyle w:val="FD9CFE5585E74EE4AF158DDB3F5C4E68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C Light">
    <w:altName w:val="Arial"/>
    <w:charset w:val="00"/>
    <w:family w:val="auto"/>
    <w:pitch w:val="variable"/>
    <w:sig w:usb0="80002003" w:usb1="8000204A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D8E"/>
    <w:rsid w:val="00001A3D"/>
    <w:rsid w:val="000147A3"/>
    <w:rsid w:val="00023BD7"/>
    <w:rsid w:val="00037F0D"/>
    <w:rsid w:val="000552D0"/>
    <w:rsid w:val="00066246"/>
    <w:rsid w:val="00084D7D"/>
    <w:rsid w:val="000B0865"/>
    <w:rsid w:val="000B0C62"/>
    <w:rsid w:val="000B4AC4"/>
    <w:rsid w:val="001148B5"/>
    <w:rsid w:val="00142C09"/>
    <w:rsid w:val="001535BF"/>
    <w:rsid w:val="00171DEF"/>
    <w:rsid w:val="001752A8"/>
    <w:rsid w:val="001761E7"/>
    <w:rsid w:val="00176434"/>
    <w:rsid w:val="001A0D29"/>
    <w:rsid w:val="001B0993"/>
    <w:rsid w:val="001B3259"/>
    <w:rsid w:val="001B4531"/>
    <w:rsid w:val="001B6D8E"/>
    <w:rsid w:val="001D70A6"/>
    <w:rsid w:val="002102BF"/>
    <w:rsid w:val="00213D42"/>
    <w:rsid w:val="00234C30"/>
    <w:rsid w:val="002547DC"/>
    <w:rsid w:val="00285A51"/>
    <w:rsid w:val="002C1B9F"/>
    <w:rsid w:val="002C40D6"/>
    <w:rsid w:val="002C50D4"/>
    <w:rsid w:val="002E2238"/>
    <w:rsid w:val="00302E29"/>
    <w:rsid w:val="003045D3"/>
    <w:rsid w:val="00326DF2"/>
    <w:rsid w:val="00353733"/>
    <w:rsid w:val="00365D23"/>
    <w:rsid w:val="00374DDA"/>
    <w:rsid w:val="00383EAD"/>
    <w:rsid w:val="003B4F6A"/>
    <w:rsid w:val="003B6F5A"/>
    <w:rsid w:val="003F3055"/>
    <w:rsid w:val="00416446"/>
    <w:rsid w:val="00421B84"/>
    <w:rsid w:val="00434130"/>
    <w:rsid w:val="00436590"/>
    <w:rsid w:val="00443E89"/>
    <w:rsid w:val="00472D56"/>
    <w:rsid w:val="00484FD2"/>
    <w:rsid w:val="0049604B"/>
    <w:rsid w:val="004D2361"/>
    <w:rsid w:val="004E47A3"/>
    <w:rsid w:val="00507E30"/>
    <w:rsid w:val="00510346"/>
    <w:rsid w:val="00511B17"/>
    <w:rsid w:val="005A1DD5"/>
    <w:rsid w:val="0061426A"/>
    <w:rsid w:val="006554C0"/>
    <w:rsid w:val="006642C1"/>
    <w:rsid w:val="00685EDC"/>
    <w:rsid w:val="0069461E"/>
    <w:rsid w:val="006B3CC1"/>
    <w:rsid w:val="006D176C"/>
    <w:rsid w:val="006D40CA"/>
    <w:rsid w:val="006D71C9"/>
    <w:rsid w:val="006E4A8B"/>
    <w:rsid w:val="00717EE7"/>
    <w:rsid w:val="007201D7"/>
    <w:rsid w:val="0076267A"/>
    <w:rsid w:val="00765B16"/>
    <w:rsid w:val="00784E53"/>
    <w:rsid w:val="007B63A2"/>
    <w:rsid w:val="007D5F35"/>
    <w:rsid w:val="007D732D"/>
    <w:rsid w:val="007D7748"/>
    <w:rsid w:val="007F4C36"/>
    <w:rsid w:val="0082103F"/>
    <w:rsid w:val="00841704"/>
    <w:rsid w:val="0084539A"/>
    <w:rsid w:val="00895AFD"/>
    <w:rsid w:val="008A72DB"/>
    <w:rsid w:val="008D7B1D"/>
    <w:rsid w:val="009042D5"/>
    <w:rsid w:val="0093440D"/>
    <w:rsid w:val="00963191"/>
    <w:rsid w:val="009645AB"/>
    <w:rsid w:val="00965228"/>
    <w:rsid w:val="009978F2"/>
    <w:rsid w:val="009A7FAC"/>
    <w:rsid w:val="009B5E8D"/>
    <w:rsid w:val="009C1619"/>
    <w:rsid w:val="009D1682"/>
    <w:rsid w:val="009E17D7"/>
    <w:rsid w:val="00A01D3E"/>
    <w:rsid w:val="00A02575"/>
    <w:rsid w:val="00A04695"/>
    <w:rsid w:val="00A07EEE"/>
    <w:rsid w:val="00A55DA1"/>
    <w:rsid w:val="00AA7D04"/>
    <w:rsid w:val="00AA7D0A"/>
    <w:rsid w:val="00B11688"/>
    <w:rsid w:val="00B32F11"/>
    <w:rsid w:val="00B569AA"/>
    <w:rsid w:val="00B67928"/>
    <w:rsid w:val="00BA44B8"/>
    <w:rsid w:val="00BB4B0F"/>
    <w:rsid w:val="00BB7D13"/>
    <w:rsid w:val="00BC0AEF"/>
    <w:rsid w:val="00BF6B4A"/>
    <w:rsid w:val="00C4538E"/>
    <w:rsid w:val="00C47689"/>
    <w:rsid w:val="00C713C7"/>
    <w:rsid w:val="00C84A0D"/>
    <w:rsid w:val="00C93823"/>
    <w:rsid w:val="00C954AC"/>
    <w:rsid w:val="00CE1649"/>
    <w:rsid w:val="00CF71EF"/>
    <w:rsid w:val="00D456B3"/>
    <w:rsid w:val="00DC3C43"/>
    <w:rsid w:val="00E075AB"/>
    <w:rsid w:val="00E20F4F"/>
    <w:rsid w:val="00E347CE"/>
    <w:rsid w:val="00E43B1B"/>
    <w:rsid w:val="00E86608"/>
    <w:rsid w:val="00E9239B"/>
    <w:rsid w:val="00E93E1A"/>
    <w:rsid w:val="00EE713B"/>
    <w:rsid w:val="00F10BAE"/>
    <w:rsid w:val="00F56291"/>
    <w:rsid w:val="00F674F0"/>
    <w:rsid w:val="00F834B7"/>
    <w:rsid w:val="00F878EB"/>
    <w:rsid w:val="00F976A2"/>
    <w:rsid w:val="00FA4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89A927AA880436B82645E8C7434E66F">
    <w:name w:val="E89A927AA880436B82645E8C7434E66F"/>
    <w:rsid w:val="001B6D8E"/>
  </w:style>
  <w:style w:type="paragraph" w:customStyle="1" w:styleId="B8DC5836AAF64775B0D5946D3CF234EB">
    <w:name w:val="B8DC5836AAF64775B0D5946D3CF234EB"/>
    <w:rsid w:val="001B6D8E"/>
  </w:style>
  <w:style w:type="character" w:styleId="PlaceholderText">
    <w:name w:val="Placeholder Text"/>
    <w:basedOn w:val="DefaultParagraphFont"/>
    <w:uiPriority w:val="99"/>
    <w:semiHidden/>
    <w:rsid w:val="00765B16"/>
    <w:rPr>
      <w:color w:val="808080"/>
    </w:rPr>
  </w:style>
  <w:style w:type="paragraph" w:customStyle="1" w:styleId="5FBC70F1F2B44C34B38AC997DB83D5C5">
    <w:name w:val="5FBC70F1F2B44C34B38AC997DB83D5C5"/>
    <w:rsid w:val="001B6D8E"/>
  </w:style>
  <w:style w:type="paragraph" w:customStyle="1" w:styleId="95B6B5084BFD4C38A906104368C7914C">
    <w:name w:val="95B6B5084BFD4C38A906104368C7914C"/>
    <w:rsid w:val="00F674F0"/>
  </w:style>
  <w:style w:type="paragraph" w:customStyle="1" w:styleId="FD9CFE5585E74EE4AF158DDB3F5C4E68">
    <w:name w:val="FD9CFE5585E74EE4AF158DDB3F5C4E68"/>
    <w:rsid w:val="00F674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ED7D31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1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7EE7606-E00C-4154-B85B-A348818923B1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12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A85053B9EB64BB1B9828B2E0A2A7D" ma:contentTypeVersion="4" ma:contentTypeDescription="Create a new document." ma:contentTypeScope="" ma:versionID="a4851e14fcc0d302d7337ac421074fce">
  <xsd:schema xmlns:xsd="http://www.w3.org/2001/XMLSchema" xmlns:xs="http://www.w3.org/2001/XMLSchema" xmlns:p="http://schemas.microsoft.com/office/2006/metadata/properties" xmlns:ns2="8e66b086-b819-417f-892e-476a037425a0" xmlns:ns3="42f96bfb-d796-4b22-b52b-6f28627e30a5" targetNamespace="http://schemas.microsoft.com/office/2006/metadata/properties" ma:root="true" ma:fieldsID="38496af4871104f55feb46e14f803fb3" ns2:_="" ns3:_="">
    <xsd:import namespace="8e66b086-b819-417f-892e-476a037425a0"/>
    <xsd:import namespace="42f96bfb-d796-4b22-b52b-6f28627e3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66b086-b819-417f-892e-476a037425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96bfb-d796-4b22-b52b-6f28627e30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2C10D51-B097-404F-9B41-80EA9C8877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A81B10-AEF4-413A-82A2-C79FB0398D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66b086-b819-417f-892e-476a037425a0"/>
    <ds:schemaRef ds:uri="42f96bfb-d796-4b22-b52b-6f28627e3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6311F2-CDAF-4FDC-A356-D60F75E4BD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249BADE-B429-4CA1-9928-5D1A9E5E23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6</Pages>
  <Words>439</Words>
  <Characters>2509</Characters>
  <Application>Microsoft Office Word</Application>
  <DocSecurity>0</DocSecurity>
  <Lines>313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omating Planning and Performance weekly Internal reports</vt:lpstr>
    </vt:vector>
  </TitlesOfParts>
  <Company>STCC</Company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Planning and Performance weekly Internal reports</dc:title>
  <dc:subject>Business Requirements Specification Document (BRSD)</dc:subject>
  <dc:creator>Muneera Alosaimi</dc:creator>
  <cp:keywords>Structured way to capture Business requirments</cp:keywords>
  <dc:description>This BRD template is useful for every BA/PM to detailed out Business Requirements in a structured way</dc:description>
  <cp:lastModifiedBy>Usama Akhter</cp:lastModifiedBy>
  <cp:revision>12</cp:revision>
  <dcterms:created xsi:type="dcterms:W3CDTF">2022-12-04T08:53:00Z</dcterms:created>
  <dcterms:modified xsi:type="dcterms:W3CDTF">2023-03-08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b44078-792a-47aa-84a4-8c6988674061_Enabled">
    <vt:lpwstr>True</vt:lpwstr>
  </property>
  <property fmtid="{D5CDD505-2E9C-101B-9397-08002B2CF9AE}" pid="3" name="MSIP_Label_80b44078-792a-47aa-84a4-8c6988674061_SiteId">
    <vt:lpwstr>751e3aa2-0a97-48fb-a422-0b0cd1751da3</vt:lpwstr>
  </property>
  <property fmtid="{D5CDD505-2E9C-101B-9397-08002B2CF9AE}" pid="4" name="MSIP_Label_80b44078-792a-47aa-84a4-8c6988674061_Owner">
    <vt:lpwstr>GAlnamlah@channels.com.sa</vt:lpwstr>
  </property>
  <property fmtid="{D5CDD505-2E9C-101B-9397-08002B2CF9AE}" pid="5" name="MSIP_Label_80b44078-792a-47aa-84a4-8c6988674061_SetDate">
    <vt:lpwstr>2019-08-02T11:18:07.4799138Z</vt:lpwstr>
  </property>
  <property fmtid="{D5CDD505-2E9C-101B-9397-08002B2CF9AE}" pid="6" name="MSIP_Label_80b44078-792a-47aa-84a4-8c6988674061_Name">
    <vt:lpwstr>Internal</vt:lpwstr>
  </property>
  <property fmtid="{D5CDD505-2E9C-101B-9397-08002B2CF9AE}" pid="7" name="MSIP_Label_80b44078-792a-47aa-84a4-8c6988674061_Application">
    <vt:lpwstr>Microsoft Azure Information Protection</vt:lpwstr>
  </property>
  <property fmtid="{D5CDD505-2E9C-101B-9397-08002B2CF9AE}" pid="8" name="MSIP_Label_80b44078-792a-47aa-84a4-8c6988674061_Extended_MSFT_Method">
    <vt:lpwstr>Automatic</vt:lpwstr>
  </property>
  <property fmtid="{D5CDD505-2E9C-101B-9397-08002B2CF9AE}" pid="9" name="ContentTypeId">
    <vt:lpwstr>0x010100D0CA85053B9EB64BB1B9828B2E0A2A7D</vt:lpwstr>
  </property>
  <property fmtid="{D5CDD505-2E9C-101B-9397-08002B2CF9AE}" pid="10" name="GrammarlyDocumentId">
    <vt:lpwstr>a42dae1c56bebc341f80d300a7b053c22178bf5aace1248cd402fe9d15d2cf8b</vt:lpwstr>
  </property>
</Properties>
</file>